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2AABE842" w:rsidR="00FA181D" w:rsidRPr="00AC0AC1" w:rsidRDefault="00F1239C" w:rsidP="00FA181D">
      <w:pPr>
        <w:spacing w:after="0"/>
        <w:rPr>
          <w:rFonts w:cs="Calibri"/>
          <w:sz w:val="20"/>
          <w:szCs w:val="20"/>
        </w:rPr>
      </w:pPr>
      <w:r>
        <w:rPr>
          <w:rFonts w:cs="Calibri"/>
          <w:sz w:val="25"/>
          <w:szCs w:val="25"/>
        </w:rPr>
        <w:t xml:space="preserve">CC 4.0 </w:t>
      </w:r>
      <w:proofErr w:type="gramStart"/>
      <w:r>
        <w:rPr>
          <w:rFonts w:cs="Calibri"/>
          <w:sz w:val="25"/>
          <w:szCs w:val="25"/>
        </w:rPr>
        <w:t>Non Commercial</w:t>
      </w:r>
      <w:proofErr w:type="gramEnd"/>
      <w:r w:rsidR="00FA181D" w:rsidRPr="00AC0AC1">
        <w:rPr>
          <w:rFonts w:cs="Calibri"/>
          <w:sz w:val="25"/>
          <w:szCs w:val="25"/>
        </w:rPr>
        <w:t xml:space="preserve"> </w:t>
      </w:r>
      <w:r w:rsidR="00F41970">
        <w:rPr>
          <w:rFonts w:cs="Calibri"/>
          <w:sz w:val="25"/>
          <w:szCs w:val="25"/>
        </w:rPr>
        <w:t>July</w:t>
      </w:r>
      <w:r w:rsidR="00536FBC" w:rsidRPr="00AC0AC1">
        <w:rPr>
          <w:rFonts w:cs="Calibri"/>
          <w:sz w:val="25"/>
          <w:szCs w:val="25"/>
        </w:rPr>
        <w:t xml:space="preserve"> </w:t>
      </w:r>
      <w:r w:rsidR="00FA181D" w:rsidRPr="00AC0AC1">
        <w:rPr>
          <w:rFonts w:cs="Calibri"/>
          <w:sz w:val="25"/>
          <w:szCs w:val="25"/>
        </w:rPr>
        <w:t>202</w:t>
      </w:r>
      <w:r w:rsidR="00891D1A">
        <w:rPr>
          <w:rFonts w:cs="Calibri"/>
          <w:sz w:val="25"/>
          <w:szCs w:val="25"/>
        </w:rPr>
        <w:t>3</w:t>
      </w:r>
      <w:r w:rsidR="00FA181D" w:rsidRPr="00AC0AC1">
        <w:rPr>
          <w:rFonts w:cs="Calibri"/>
          <w:sz w:val="25"/>
          <w:szCs w:val="25"/>
        </w:rPr>
        <w:t>, IO</w:t>
      </w:r>
      <w:r w:rsidR="00891D1A">
        <w:rPr>
          <w:rFonts w:cs="Calibri"/>
          <w:sz w:val="25"/>
          <w:szCs w:val="25"/>
        </w:rPr>
        <w:t>G</w:t>
      </w:r>
      <w:r w:rsidR="00FA181D" w:rsidRPr="00AC0AC1">
        <w:rPr>
          <w:rFonts w:cs="Calibri"/>
          <w:sz w:val="25"/>
          <w:szCs w:val="25"/>
        </w:rPr>
        <w:t xml:space="preserve"> (Input Output </w:t>
      </w:r>
      <w:r w:rsidR="00891D1A">
        <w:rPr>
          <w:rFonts w:cs="Calibri"/>
          <w:sz w:val="25"/>
          <w:szCs w:val="25"/>
        </w:rPr>
        <w:t>Global</w:t>
      </w:r>
      <w:r w:rsidR="00FA181D" w:rsidRPr="00AC0AC1">
        <w:rPr>
          <w:rFonts w:cs="Calibri"/>
          <w:sz w:val="25"/>
          <w:szCs w:val="25"/>
        </w:rPr>
        <w:t>)</w:t>
      </w:r>
      <w:r>
        <w:rPr>
          <w:rFonts w:cs="Calibri"/>
          <w:sz w:val="25"/>
          <w:szCs w:val="25"/>
        </w:rPr>
        <w:t xml:space="preserve"> </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347D2025" w:rsidR="00FF27C2" w:rsidRPr="00AC0AC1" w:rsidRDefault="00AF5D21" w:rsidP="00FA181D">
      <w:pPr>
        <w:spacing w:after="0"/>
      </w:pPr>
      <w:r w:rsidRPr="00AC0AC1">
        <w:t xml:space="preserve">All pictures in this book </w:t>
      </w:r>
      <w:r w:rsidR="00A10B6D">
        <w:t>were created</w:t>
      </w:r>
      <w:r w:rsidRPr="00AC0AC1">
        <w:t xml:space="preserve"> </w:t>
      </w:r>
      <w:r w:rsidR="00A10B6D">
        <w:t>by</w:t>
      </w:r>
      <w:r w:rsidRPr="00AC0AC1">
        <w:t xml:space="preserve">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3C659CD2" w14:textId="2DC6C101" w:rsidR="004563F1"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7463629" w:history="1">
        <w:r w:rsidR="004563F1" w:rsidRPr="0085742B">
          <w:rPr>
            <w:rStyle w:val="Hyperlink"/>
            <w:noProof/>
          </w:rPr>
          <w:t>1 Plutus introduction</w:t>
        </w:r>
        <w:r w:rsidR="004563F1">
          <w:rPr>
            <w:noProof/>
            <w:webHidden/>
          </w:rPr>
          <w:tab/>
        </w:r>
        <w:r w:rsidR="004563F1">
          <w:rPr>
            <w:noProof/>
            <w:webHidden/>
          </w:rPr>
          <w:fldChar w:fldCharType="begin"/>
        </w:r>
        <w:r w:rsidR="004563F1">
          <w:rPr>
            <w:noProof/>
            <w:webHidden/>
          </w:rPr>
          <w:instrText xml:space="preserve"> PAGEREF _Toc137463629 \h </w:instrText>
        </w:r>
        <w:r w:rsidR="004563F1">
          <w:rPr>
            <w:noProof/>
            <w:webHidden/>
          </w:rPr>
        </w:r>
        <w:r w:rsidR="004563F1">
          <w:rPr>
            <w:noProof/>
            <w:webHidden/>
          </w:rPr>
          <w:fldChar w:fldCharType="separate"/>
        </w:r>
        <w:r w:rsidR="004563F1">
          <w:rPr>
            <w:noProof/>
            <w:webHidden/>
          </w:rPr>
          <w:t>6</w:t>
        </w:r>
        <w:r w:rsidR="004563F1">
          <w:rPr>
            <w:noProof/>
            <w:webHidden/>
          </w:rPr>
          <w:fldChar w:fldCharType="end"/>
        </w:r>
      </w:hyperlink>
    </w:p>
    <w:p w14:paraId="213DF66A" w14:textId="37AE9B49"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0" w:history="1">
        <w:r w:rsidR="004563F1" w:rsidRPr="0085742B">
          <w:rPr>
            <w:rStyle w:val="Hyperlink"/>
            <w:noProof/>
          </w:rPr>
          <w:t>1.1 Setting up your development environment</w:t>
        </w:r>
        <w:r w:rsidR="004563F1">
          <w:rPr>
            <w:noProof/>
            <w:webHidden/>
          </w:rPr>
          <w:tab/>
        </w:r>
        <w:r w:rsidR="004563F1">
          <w:rPr>
            <w:noProof/>
            <w:webHidden/>
          </w:rPr>
          <w:fldChar w:fldCharType="begin"/>
        </w:r>
        <w:r w:rsidR="004563F1">
          <w:rPr>
            <w:noProof/>
            <w:webHidden/>
          </w:rPr>
          <w:instrText xml:space="preserve"> PAGEREF _Toc137463630 \h </w:instrText>
        </w:r>
        <w:r w:rsidR="004563F1">
          <w:rPr>
            <w:noProof/>
            <w:webHidden/>
          </w:rPr>
        </w:r>
        <w:r w:rsidR="004563F1">
          <w:rPr>
            <w:noProof/>
            <w:webHidden/>
          </w:rPr>
          <w:fldChar w:fldCharType="separate"/>
        </w:r>
        <w:r w:rsidR="004563F1">
          <w:rPr>
            <w:noProof/>
            <w:webHidden/>
          </w:rPr>
          <w:t>6</w:t>
        </w:r>
        <w:r w:rsidR="004563F1">
          <w:rPr>
            <w:noProof/>
            <w:webHidden/>
          </w:rPr>
          <w:fldChar w:fldCharType="end"/>
        </w:r>
      </w:hyperlink>
    </w:p>
    <w:p w14:paraId="6122F6FB" w14:textId="3F124C07" w:rsidR="004563F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7463631" w:history="1">
        <w:r w:rsidR="004563F1" w:rsidRPr="0085742B">
          <w:rPr>
            <w:rStyle w:val="Hyperlink"/>
            <w:noProof/>
          </w:rPr>
          <w:t>1.1.1 Using Demeter.run</w:t>
        </w:r>
        <w:r w:rsidR="004563F1">
          <w:rPr>
            <w:noProof/>
            <w:webHidden/>
          </w:rPr>
          <w:tab/>
        </w:r>
        <w:r w:rsidR="004563F1">
          <w:rPr>
            <w:noProof/>
            <w:webHidden/>
          </w:rPr>
          <w:fldChar w:fldCharType="begin"/>
        </w:r>
        <w:r w:rsidR="004563F1">
          <w:rPr>
            <w:noProof/>
            <w:webHidden/>
          </w:rPr>
          <w:instrText xml:space="preserve"> PAGEREF _Toc137463631 \h </w:instrText>
        </w:r>
        <w:r w:rsidR="004563F1">
          <w:rPr>
            <w:noProof/>
            <w:webHidden/>
          </w:rPr>
        </w:r>
        <w:r w:rsidR="004563F1">
          <w:rPr>
            <w:noProof/>
            <w:webHidden/>
          </w:rPr>
          <w:fldChar w:fldCharType="separate"/>
        </w:r>
        <w:r w:rsidR="004563F1">
          <w:rPr>
            <w:noProof/>
            <w:webHidden/>
          </w:rPr>
          <w:t>6</w:t>
        </w:r>
        <w:r w:rsidR="004563F1">
          <w:rPr>
            <w:noProof/>
            <w:webHidden/>
          </w:rPr>
          <w:fldChar w:fldCharType="end"/>
        </w:r>
      </w:hyperlink>
    </w:p>
    <w:p w14:paraId="1569D70C" w14:textId="52F88260" w:rsidR="004563F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7463632" w:history="1">
        <w:r w:rsidR="004563F1" w:rsidRPr="0085742B">
          <w:rPr>
            <w:rStyle w:val="Hyperlink"/>
            <w:noProof/>
          </w:rPr>
          <w:t>1.1.2 Installing Docker and VSCode</w:t>
        </w:r>
        <w:r w:rsidR="004563F1">
          <w:rPr>
            <w:noProof/>
            <w:webHidden/>
          </w:rPr>
          <w:tab/>
        </w:r>
        <w:r w:rsidR="004563F1">
          <w:rPr>
            <w:noProof/>
            <w:webHidden/>
          </w:rPr>
          <w:fldChar w:fldCharType="begin"/>
        </w:r>
        <w:r w:rsidR="004563F1">
          <w:rPr>
            <w:noProof/>
            <w:webHidden/>
          </w:rPr>
          <w:instrText xml:space="preserve"> PAGEREF _Toc137463632 \h </w:instrText>
        </w:r>
        <w:r w:rsidR="004563F1">
          <w:rPr>
            <w:noProof/>
            <w:webHidden/>
          </w:rPr>
        </w:r>
        <w:r w:rsidR="004563F1">
          <w:rPr>
            <w:noProof/>
            <w:webHidden/>
          </w:rPr>
          <w:fldChar w:fldCharType="separate"/>
        </w:r>
        <w:r w:rsidR="004563F1">
          <w:rPr>
            <w:noProof/>
            <w:webHidden/>
          </w:rPr>
          <w:t>17</w:t>
        </w:r>
        <w:r w:rsidR="004563F1">
          <w:rPr>
            <w:noProof/>
            <w:webHidden/>
          </w:rPr>
          <w:fldChar w:fldCharType="end"/>
        </w:r>
      </w:hyperlink>
    </w:p>
    <w:p w14:paraId="186BB55D" w14:textId="6E767F51" w:rsidR="004563F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7463633" w:history="1">
        <w:r w:rsidR="004563F1" w:rsidRPr="0085742B">
          <w:rPr>
            <w:rStyle w:val="Hyperlink"/>
            <w:noProof/>
          </w:rPr>
          <w:t>1.1.3 Running the PPP Docker Container</w:t>
        </w:r>
        <w:r w:rsidR="004563F1">
          <w:rPr>
            <w:noProof/>
            <w:webHidden/>
          </w:rPr>
          <w:tab/>
        </w:r>
        <w:r w:rsidR="004563F1">
          <w:rPr>
            <w:noProof/>
            <w:webHidden/>
          </w:rPr>
          <w:fldChar w:fldCharType="begin"/>
        </w:r>
        <w:r w:rsidR="004563F1">
          <w:rPr>
            <w:noProof/>
            <w:webHidden/>
          </w:rPr>
          <w:instrText xml:space="preserve"> PAGEREF _Toc137463633 \h </w:instrText>
        </w:r>
        <w:r w:rsidR="004563F1">
          <w:rPr>
            <w:noProof/>
            <w:webHidden/>
          </w:rPr>
        </w:r>
        <w:r w:rsidR="004563F1">
          <w:rPr>
            <w:noProof/>
            <w:webHidden/>
          </w:rPr>
          <w:fldChar w:fldCharType="separate"/>
        </w:r>
        <w:r w:rsidR="004563F1">
          <w:rPr>
            <w:noProof/>
            <w:webHidden/>
          </w:rPr>
          <w:t>20</w:t>
        </w:r>
        <w:r w:rsidR="004563F1">
          <w:rPr>
            <w:noProof/>
            <w:webHidden/>
          </w:rPr>
          <w:fldChar w:fldCharType="end"/>
        </w:r>
      </w:hyperlink>
    </w:p>
    <w:p w14:paraId="771967A1" w14:textId="2B1691F0" w:rsidR="004563F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7463634" w:history="1">
        <w:r w:rsidR="004563F1" w:rsidRPr="0085742B">
          <w:rPr>
            <w:rStyle w:val="Hyperlink"/>
            <w:noProof/>
          </w:rPr>
          <w:t>1.1.4 Troubleshooting Guide</w:t>
        </w:r>
        <w:r w:rsidR="004563F1">
          <w:rPr>
            <w:noProof/>
            <w:webHidden/>
          </w:rPr>
          <w:tab/>
        </w:r>
        <w:r w:rsidR="004563F1">
          <w:rPr>
            <w:noProof/>
            <w:webHidden/>
          </w:rPr>
          <w:fldChar w:fldCharType="begin"/>
        </w:r>
        <w:r w:rsidR="004563F1">
          <w:rPr>
            <w:noProof/>
            <w:webHidden/>
          </w:rPr>
          <w:instrText xml:space="preserve"> PAGEREF _Toc137463634 \h </w:instrText>
        </w:r>
        <w:r w:rsidR="004563F1">
          <w:rPr>
            <w:noProof/>
            <w:webHidden/>
          </w:rPr>
        </w:r>
        <w:r w:rsidR="004563F1">
          <w:rPr>
            <w:noProof/>
            <w:webHidden/>
          </w:rPr>
          <w:fldChar w:fldCharType="separate"/>
        </w:r>
        <w:r w:rsidR="004563F1">
          <w:rPr>
            <w:noProof/>
            <w:webHidden/>
          </w:rPr>
          <w:t>23</w:t>
        </w:r>
        <w:r w:rsidR="004563F1">
          <w:rPr>
            <w:noProof/>
            <w:webHidden/>
          </w:rPr>
          <w:fldChar w:fldCharType="end"/>
        </w:r>
      </w:hyperlink>
    </w:p>
    <w:p w14:paraId="24A98A32" w14:textId="2569F13D"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5" w:history="1">
        <w:r w:rsidR="004563F1" w:rsidRPr="0085742B">
          <w:rPr>
            <w:rStyle w:val="Hyperlink"/>
            <w:noProof/>
          </w:rPr>
          <w:t>1.2 Kuber marketplace</w:t>
        </w:r>
        <w:r w:rsidR="004563F1">
          <w:rPr>
            <w:noProof/>
            <w:webHidden/>
          </w:rPr>
          <w:tab/>
        </w:r>
        <w:r w:rsidR="004563F1">
          <w:rPr>
            <w:noProof/>
            <w:webHidden/>
          </w:rPr>
          <w:fldChar w:fldCharType="begin"/>
        </w:r>
        <w:r w:rsidR="004563F1">
          <w:rPr>
            <w:noProof/>
            <w:webHidden/>
          </w:rPr>
          <w:instrText xml:space="preserve"> PAGEREF _Toc137463635 \h </w:instrText>
        </w:r>
        <w:r w:rsidR="004563F1">
          <w:rPr>
            <w:noProof/>
            <w:webHidden/>
          </w:rPr>
        </w:r>
        <w:r w:rsidR="004563F1">
          <w:rPr>
            <w:noProof/>
            <w:webHidden/>
          </w:rPr>
          <w:fldChar w:fldCharType="separate"/>
        </w:r>
        <w:r w:rsidR="004563F1">
          <w:rPr>
            <w:noProof/>
            <w:webHidden/>
          </w:rPr>
          <w:t>24</w:t>
        </w:r>
        <w:r w:rsidR="004563F1">
          <w:rPr>
            <w:noProof/>
            <w:webHidden/>
          </w:rPr>
          <w:fldChar w:fldCharType="end"/>
        </w:r>
      </w:hyperlink>
    </w:p>
    <w:p w14:paraId="172759A3" w14:textId="0CF08046"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6" w:history="1">
        <w:r w:rsidR="004563F1" w:rsidRPr="0085742B">
          <w:rPr>
            <w:rStyle w:val="Hyperlink"/>
            <w:noProof/>
          </w:rPr>
          <w:t>1.3 Hashing and digital signatures</w:t>
        </w:r>
        <w:r w:rsidR="004563F1">
          <w:rPr>
            <w:noProof/>
            <w:webHidden/>
          </w:rPr>
          <w:tab/>
        </w:r>
        <w:r w:rsidR="004563F1">
          <w:rPr>
            <w:noProof/>
            <w:webHidden/>
          </w:rPr>
          <w:fldChar w:fldCharType="begin"/>
        </w:r>
        <w:r w:rsidR="004563F1">
          <w:rPr>
            <w:noProof/>
            <w:webHidden/>
          </w:rPr>
          <w:instrText xml:space="preserve"> PAGEREF _Toc137463636 \h </w:instrText>
        </w:r>
        <w:r w:rsidR="004563F1">
          <w:rPr>
            <w:noProof/>
            <w:webHidden/>
          </w:rPr>
        </w:r>
        <w:r w:rsidR="004563F1">
          <w:rPr>
            <w:noProof/>
            <w:webHidden/>
          </w:rPr>
          <w:fldChar w:fldCharType="separate"/>
        </w:r>
        <w:r w:rsidR="004563F1">
          <w:rPr>
            <w:noProof/>
            <w:webHidden/>
          </w:rPr>
          <w:t>31</w:t>
        </w:r>
        <w:r w:rsidR="004563F1">
          <w:rPr>
            <w:noProof/>
            <w:webHidden/>
          </w:rPr>
          <w:fldChar w:fldCharType="end"/>
        </w:r>
      </w:hyperlink>
    </w:p>
    <w:p w14:paraId="5BA681E7" w14:textId="2260B778"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7" w:history="1">
        <w:r w:rsidR="004563F1" w:rsidRPr="0085742B">
          <w:rPr>
            <w:rStyle w:val="Hyperlink"/>
            <w:noProof/>
          </w:rPr>
          <w:t>1.4 The EUTxO model</w:t>
        </w:r>
        <w:r w:rsidR="004563F1">
          <w:rPr>
            <w:noProof/>
            <w:webHidden/>
          </w:rPr>
          <w:tab/>
        </w:r>
        <w:r w:rsidR="004563F1">
          <w:rPr>
            <w:noProof/>
            <w:webHidden/>
          </w:rPr>
          <w:fldChar w:fldCharType="begin"/>
        </w:r>
        <w:r w:rsidR="004563F1">
          <w:rPr>
            <w:noProof/>
            <w:webHidden/>
          </w:rPr>
          <w:instrText xml:space="preserve"> PAGEREF _Toc137463637 \h </w:instrText>
        </w:r>
        <w:r w:rsidR="004563F1">
          <w:rPr>
            <w:noProof/>
            <w:webHidden/>
          </w:rPr>
        </w:r>
        <w:r w:rsidR="004563F1">
          <w:rPr>
            <w:noProof/>
            <w:webHidden/>
          </w:rPr>
          <w:fldChar w:fldCharType="separate"/>
        </w:r>
        <w:r w:rsidR="004563F1">
          <w:rPr>
            <w:noProof/>
            <w:webHidden/>
          </w:rPr>
          <w:t>33</w:t>
        </w:r>
        <w:r w:rsidR="004563F1">
          <w:rPr>
            <w:noProof/>
            <w:webHidden/>
          </w:rPr>
          <w:fldChar w:fldCharType="end"/>
        </w:r>
      </w:hyperlink>
    </w:p>
    <w:p w14:paraId="1DD263E5" w14:textId="3CC5D651"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8" w:history="1">
        <w:r w:rsidR="004563F1" w:rsidRPr="0085742B">
          <w:rPr>
            <w:rStyle w:val="Hyperlink"/>
            <w:noProof/>
          </w:rPr>
          <w:t>1.5 Plutus code</w:t>
        </w:r>
        <w:r w:rsidR="004563F1">
          <w:rPr>
            <w:noProof/>
            <w:webHidden/>
          </w:rPr>
          <w:tab/>
        </w:r>
        <w:r w:rsidR="004563F1">
          <w:rPr>
            <w:noProof/>
            <w:webHidden/>
          </w:rPr>
          <w:fldChar w:fldCharType="begin"/>
        </w:r>
        <w:r w:rsidR="004563F1">
          <w:rPr>
            <w:noProof/>
            <w:webHidden/>
          </w:rPr>
          <w:instrText xml:space="preserve"> PAGEREF _Toc137463638 \h </w:instrText>
        </w:r>
        <w:r w:rsidR="004563F1">
          <w:rPr>
            <w:noProof/>
            <w:webHidden/>
          </w:rPr>
        </w:r>
        <w:r w:rsidR="004563F1">
          <w:rPr>
            <w:noProof/>
            <w:webHidden/>
          </w:rPr>
          <w:fldChar w:fldCharType="separate"/>
        </w:r>
        <w:r w:rsidR="004563F1">
          <w:rPr>
            <w:noProof/>
            <w:webHidden/>
          </w:rPr>
          <w:t>41</w:t>
        </w:r>
        <w:r w:rsidR="004563F1">
          <w:rPr>
            <w:noProof/>
            <w:webHidden/>
          </w:rPr>
          <w:fldChar w:fldCharType="end"/>
        </w:r>
      </w:hyperlink>
    </w:p>
    <w:p w14:paraId="2B4F0E07" w14:textId="0FA00A66" w:rsidR="004563F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7463639" w:history="1">
        <w:r w:rsidR="004563F1" w:rsidRPr="0085742B">
          <w:rPr>
            <w:rStyle w:val="Hyperlink"/>
            <w:noProof/>
          </w:rPr>
          <w:t>2 Simple validation scripts</w:t>
        </w:r>
        <w:r w:rsidR="004563F1">
          <w:rPr>
            <w:noProof/>
            <w:webHidden/>
          </w:rPr>
          <w:tab/>
        </w:r>
        <w:r w:rsidR="004563F1">
          <w:rPr>
            <w:noProof/>
            <w:webHidden/>
          </w:rPr>
          <w:fldChar w:fldCharType="begin"/>
        </w:r>
        <w:r w:rsidR="004563F1">
          <w:rPr>
            <w:noProof/>
            <w:webHidden/>
          </w:rPr>
          <w:instrText xml:space="preserve"> PAGEREF _Toc137463639 \h </w:instrText>
        </w:r>
        <w:r w:rsidR="004563F1">
          <w:rPr>
            <w:noProof/>
            <w:webHidden/>
          </w:rPr>
        </w:r>
        <w:r w:rsidR="004563F1">
          <w:rPr>
            <w:noProof/>
            <w:webHidden/>
          </w:rPr>
          <w:fldChar w:fldCharType="separate"/>
        </w:r>
        <w:r w:rsidR="004563F1">
          <w:rPr>
            <w:noProof/>
            <w:webHidden/>
          </w:rPr>
          <w:t>43</w:t>
        </w:r>
        <w:r w:rsidR="004563F1">
          <w:rPr>
            <w:noProof/>
            <w:webHidden/>
          </w:rPr>
          <w:fldChar w:fldCharType="end"/>
        </w:r>
      </w:hyperlink>
    </w:p>
    <w:p w14:paraId="12D9E11C" w14:textId="0739CE3D"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0" w:history="1">
        <w:r w:rsidR="004563F1" w:rsidRPr="0085742B">
          <w:rPr>
            <w:rStyle w:val="Hyperlink"/>
            <w:noProof/>
          </w:rPr>
          <w:t>2.1 Low-level untyped validation scripts</w:t>
        </w:r>
        <w:r w:rsidR="004563F1">
          <w:rPr>
            <w:noProof/>
            <w:webHidden/>
          </w:rPr>
          <w:tab/>
        </w:r>
        <w:r w:rsidR="004563F1">
          <w:rPr>
            <w:noProof/>
            <w:webHidden/>
          </w:rPr>
          <w:fldChar w:fldCharType="begin"/>
        </w:r>
        <w:r w:rsidR="004563F1">
          <w:rPr>
            <w:noProof/>
            <w:webHidden/>
          </w:rPr>
          <w:instrText xml:space="preserve"> PAGEREF _Toc137463640 \h </w:instrText>
        </w:r>
        <w:r w:rsidR="004563F1">
          <w:rPr>
            <w:noProof/>
            <w:webHidden/>
          </w:rPr>
        </w:r>
        <w:r w:rsidR="004563F1">
          <w:rPr>
            <w:noProof/>
            <w:webHidden/>
          </w:rPr>
          <w:fldChar w:fldCharType="separate"/>
        </w:r>
        <w:r w:rsidR="004563F1">
          <w:rPr>
            <w:noProof/>
            <w:webHidden/>
          </w:rPr>
          <w:t>43</w:t>
        </w:r>
        <w:r w:rsidR="004563F1">
          <w:rPr>
            <w:noProof/>
            <w:webHidden/>
          </w:rPr>
          <w:fldChar w:fldCharType="end"/>
        </w:r>
      </w:hyperlink>
    </w:p>
    <w:p w14:paraId="4B9DBC59" w14:textId="7AA7D279"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1" w:history="1">
        <w:r w:rsidR="004563F1" w:rsidRPr="0085742B">
          <w:rPr>
            <w:rStyle w:val="Hyperlink"/>
            <w:noProof/>
          </w:rPr>
          <w:t>2.2 Using the Cardano CLI to interact with Plutus</w:t>
        </w:r>
        <w:r w:rsidR="004563F1">
          <w:rPr>
            <w:noProof/>
            <w:webHidden/>
          </w:rPr>
          <w:tab/>
        </w:r>
        <w:r w:rsidR="004563F1">
          <w:rPr>
            <w:noProof/>
            <w:webHidden/>
          </w:rPr>
          <w:fldChar w:fldCharType="begin"/>
        </w:r>
        <w:r w:rsidR="004563F1">
          <w:rPr>
            <w:noProof/>
            <w:webHidden/>
          </w:rPr>
          <w:instrText xml:space="preserve"> PAGEREF _Toc137463641 \h </w:instrText>
        </w:r>
        <w:r w:rsidR="004563F1">
          <w:rPr>
            <w:noProof/>
            <w:webHidden/>
          </w:rPr>
        </w:r>
        <w:r w:rsidR="004563F1">
          <w:rPr>
            <w:noProof/>
            <w:webHidden/>
          </w:rPr>
          <w:fldChar w:fldCharType="separate"/>
        </w:r>
        <w:r w:rsidR="004563F1">
          <w:rPr>
            <w:noProof/>
            <w:webHidden/>
          </w:rPr>
          <w:t>48</w:t>
        </w:r>
        <w:r w:rsidR="004563F1">
          <w:rPr>
            <w:noProof/>
            <w:webHidden/>
          </w:rPr>
          <w:fldChar w:fldCharType="end"/>
        </w:r>
      </w:hyperlink>
    </w:p>
    <w:p w14:paraId="7D4F7F9D" w14:textId="3D986924"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2" w:history="1">
        <w:r w:rsidR="004563F1" w:rsidRPr="0085742B">
          <w:rPr>
            <w:rStyle w:val="Hyperlink"/>
            <w:noProof/>
          </w:rPr>
          <w:t>2.3 High-level typed validation scripts</w:t>
        </w:r>
        <w:r w:rsidR="004563F1">
          <w:rPr>
            <w:noProof/>
            <w:webHidden/>
          </w:rPr>
          <w:tab/>
        </w:r>
        <w:r w:rsidR="004563F1">
          <w:rPr>
            <w:noProof/>
            <w:webHidden/>
          </w:rPr>
          <w:fldChar w:fldCharType="begin"/>
        </w:r>
        <w:r w:rsidR="004563F1">
          <w:rPr>
            <w:noProof/>
            <w:webHidden/>
          </w:rPr>
          <w:instrText xml:space="preserve"> PAGEREF _Toc137463642 \h </w:instrText>
        </w:r>
        <w:r w:rsidR="004563F1">
          <w:rPr>
            <w:noProof/>
            <w:webHidden/>
          </w:rPr>
        </w:r>
        <w:r w:rsidR="004563F1">
          <w:rPr>
            <w:noProof/>
            <w:webHidden/>
          </w:rPr>
          <w:fldChar w:fldCharType="separate"/>
        </w:r>
        <w:r w:rsidR="004563F1">
          <w:rPr>
            <w:noProof/>
            <w:webHidden/>
          </w:rPr>
          <w:t>53</w:t>
        </w:r>
        <w:r w:rsidR="004563F1">
          <w:rPr>
            <w:noProof/>
            <w:webHidden/>
          </w:rPr>
          <w:fldChar w:fldCharType="end"/>
        </w:r>
      </w:hyperlink>
    </w:p>
    <w:p w14:paraId="6DDFAFB4" w14:textId="498B5582"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3" w:history="1">
        <w:r w:rsidR="004563F1" w:rsidRPr="0085742B">
          <w:rPr>
            <w:rStyle w:val="Hyperlink"/>
            <w:noProof/>
          </w:rPr>
          <w:t>2.4 Homework</w:t>
        </w:r>
        <w:r w:rsidR="004563F1">
          <w:rPr>
            <w:noProof/>
            <w:webHidden/>
          </w:rPr>
          <w:tab/>
        </w:r>
        <w:r w:rsidR="004563F1">
          <w:rPr>
            <w:noProof/>
            <w:webHidden/>
          </w:rPr>
          <w:fldChar w:fldCharType="begin"/>
        </w:r>
        <w:r w:rsidR="004563F1">
          <w:rPr>
            <w:noProof/>
            <w:webHidden/>
          </w:rPr>
          <w:instrText xml:space="preserve"> PAGEREF _Toc137463643 \h </w:instrText>
        </w:r>
        <w:r w:rsidR="004563F1">
          <w:rPr>
            <w:noProof/>
            <w:webHidden/>
          </w:rPr>
        </w:r>
        <w:r w:rsidR="004563F1">
          <w:rPr>
            <w:noProof/>
            <w:webHidden/>
          </w:rPr>
          <w:fldChar w:fldCharType="separate"/>
        </w:r>
        <w:r w:rsidR="004563F1">
          <w:rPr>
            <w:noProof/>
            <w:webHidden/>
          </w:rPr>
          <w:t>60</w:t>
        </w:r>
        <w:r w:rsidR="004563F1">
          <w:rPr>
            <w:noProof/>
            <w:webHidden/>
          </w:rPr>
          <w:fldChar w:fldCharType="end"/>
        </w:r>
      </w:hyperlink>
    </w:p>
    <w:p w14:paraId="39648E64" w14:textId="520266CE" w:rsidR="004563F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7463644" w:history="1">
        <w:r w:rsidR="004563F1" w:rsidRPr="0085742B">
          <w:rPr>
            <w:rStyle w:val="Hyperlink"/>
            <w:noProof/>
          </w:rPr>
          <w:t>3 Script context, time and parameterized contracts</w:t>
        </w:r>
        <w:r w:rsidR="004563F1">
          <w:rPr>
            <w:noProof/>
            <w:webHidden/>
          </w:rPr>
          <w:tab/>
        </w:r>
        <w:r w:rsidR="004563F1">
          <w:rPr>
            <w:noProof/>
            <w:webHidden/>
          </w:rPr>
          <w:fldChar w:fldCharType="begin"/>
        </w:r>
        <w:r w:rsidR="004563F1">
          <w:rPr>
            <w:noProof/>
            <w:webHidden/>
          </w:rPr>
          <w:instrText xml:space="preserve"> PAGEREF _Toc137463644 \h </w:instrText>
        </w:r>
        <w:r w:rsidR="004563F1">
          <w:rPr>
            <w:noProof/>
            <w:webHidden/>
          </w:rPr>
        </w:r>
        <w:r w:rsidR="004563F1">
          <w:rPr>
            <w:noProof/>
            <w:webHidden/>
          </w:rPr>
          <w:fldChar w:fldCharType="separate"/>
        </w:r>
        <w:r w:rsidR="004563F1">
          <w:rPr>
            <w:noProof/>
            <w:webHidden/>
          </w:rPr>
          <w:t>64</w:t>
        </w:r>
        <w:r w:rsidR="004563F1">
          <w:rPr>
            <w:noProof/>
            <w:webHidden/>
          </w:rPr>
          <w:fldChar w:fldCharType="end"/>
        </w:r>
      </w:hyperlink>
    </w:p>
    <w:p w14:paraId="61B771DC" w14:textId="16D3E7D0"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5" w:history="1">
        <w:r w:rsidR="004563F1" w:rsidRPr="0085742B">
          <w:rPr>
            <w:rStyle w:val="Hyperlink"/>
            <w:noProof/>
          </w:rPr>
          <w:t>3.1 Script context</w:t>
        </w:r>
        <w:r w:rsidR="004563F1">
          <w:rPr>
            <w:noProof/>
            <w:webHidden/>
          </w:rPr>
          <w:tab/>
        </w:r>
        <w:r w:rsidR="004563F1">
          <w:rPr>
            <w:noProof/>
            <w:webHidden/>
          </w:rPr>
          <w:fldChar w:fldCharType="begin"/>
        </w:r>
        <w:r w:rsidR="004563F1">
          <w:rPr>
            <w:noProof/>
            <w:webHidden/>
          </w:rPr>
          <w:instrText xml:space="preserve"> PAGEREF _Toc137463645 \h </w:instrText>
        </w:r>
        <w:r w:rsidR="004563F1">
          <w:rPr>
            <w:noProof/>
            <w:webHidden/>
          </w:rPr>
        </w:r>
        <w:r w:rsidR="004563F1">
          <w:rPr>
            <w:noProof/>
            <w:webHidden/>
          </w:rPr>
          <w:fldChar w:fldCharType="separate"/>
        </w:r>
        <w:r w:rsidR="004563F1">
          <w:rPr>
            <w:noProof/>
            <w:webHidden/>
          </w:rPr>
          <w:t>64</w:t>
        </w:r>
        <w:r w:rsidR="004563F1">
          <w:rPr>
            <w:noProof/>
            <w:webHidden/>
          </w:rPr>
          <w:fldChar w:fldCharType="end"/>
        </w:r>
      </w:hyperlink>
    </w:p>
    <w:p w14:paraId="5597F577" w14:textId="0A9F383D"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6" w:history="1">
        <w:r w:rsidR="004563F1" w:rsidRPr="0085742B">
          <w:rPr>
            <w:rStyle w:val="Hyperlink"/>
            <w:noProof/>
          </w:rPr>
          <w:t>3.2 Handling time</w:t>
        </w:r>
        <w:r w:rsidR="004563F1">
          <w:rPr>
            <w:noProof/>
            <w:webHidden/>
          </w:rPr>
          <w:tab/>
        </w:r>
        <w:r w:rsidR="004563F1">
          <w:rPr>
            <w:noProof/>
            <w:webHidden/>
          </w:rPr>
          <w:fldChar w:fldCharType="begin"/>
        </w:r>
        <w:r w:rsidR="004563F1">
          <w:rPr>
            <w:noProof/>
            <w:webHidden/>
          </w:rPr>
          <w:instrText xml:space="preserve"> PAGEREF _Toc137463646 \h </w:instrText>
        </w:r>
        <w:r w:rsidR="004563F1">
          <w:rPr>
            <w:noProof/>
            <w:webHidden/>
          </w:rPr>
        </w:r>
        <w:r w:rsidR="004563F1">
          <w:rPr>
            <w:noProof/>
            <w:webHidden/>
          </w:rPr>
          <w:fldChar w:fldCharType="separate"/>
        </w:r>
        <w:r w:rsidR="004563F1">
          <w:rPr>
            <w:noProof/>
            <w:webHidden/>
          </w:rPr>
          <w:t>69</w:t>
        </w:r>
        <w:r w:rsidR="004563F1">
          <w:rPr>
            <w:noProof/>
            <w:webHidden/>
          </w:rPr>
          <w:fldChar w:fldCharType="end"/>
        </w:r>
      </w:hyperlink>
    </w:p>
    <w:p w14:paraId="41B0A953" w14:textId="226CE34F"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7" w:history="1">
        <w:r w:rsidR="004563F1" w:rsidRPr="0085742B">
          <w:rPr>
            <w:rStyle w:val="Hyperlink"/>
            <w:noProof/>
          </w:rPr>
          <w:t>3.3 A vesting example</w:t>
        </w:r>
        <w:r w:rsidR="004563F1">
          <w:rPr>
            <w:noProof/>
            <w:webHidden/>
          </w:rPr>
          <w:tab/>
        </w:r>
        <w:r w:rsidR="004563F1">
          <w:rPr>
            <w:noProof/>
            <w:webHidden/>
          </w:rPr>
          <w:fldChar w:fldCharType="begin"/>
        </w:r>
        <w:r w:rsidR="004563F1">
          <w:rPr>
            <w:noProof/>
            <w:webHidden/>
          </w:rPr>
          <w:instrText xml:space="preserve"> PAGEREF _Toc137463647 \h </w:instrText>
        </w:r>
        <w:r w:rsidR="004563F1">
          <w:rPr>
            <w:noProof/>
            <w:webHidden/>
          </w:rPr>
        </w:r>
        <w:r w:rsidR="004563F1">
          <w:rPr>
            <w:noProof/>
            <w:webHidden/>
          </w:rPr>
          <w:fldChar w:fldCharType="separate"/>
        </w:r>
        <w:r w:rsidR="004563F1">
          <w:rPr>
            <w:noProof/>
            <w:webHidden/>
          </w:rPr>
          <w:t>72</w:t>
        </w:r>
        <w:r w:rsidR="004563F1">
          <w:rPr>
            <w:noProof/>
            <w:webHidden/>
          </w:rPr>
          <w:fldChar w:fldCharType="end"/>
        </w:r>
      </w:hyperlink>
    </w:p>
    <w:p w14:paraId="315CBFDA" w14:textId="3E35576D"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8" w:history="1">
        <w:r w:rsidR="004563F1" w:rsidRPr="0085742B">
          <w:rPr>
            <w:rStyle w:val="Hyperlink"/>
            <w:noProof/>
          </w:rPr>
          <w:t>3.4 Parameterized contracts</w:t>
        </w:r>
        <w:r w:rsidR="004563F1">
          <w:rPr>
            <w:noProof/>
            <w:webHidden/>
          </w:rPr>
          <w:tab/>
        </w:r>
        <w:r w:rsidR="004563F1">
          <w:rPr>
            <w:noProof/>
            <w:webHidden/>
          </w:rPr>
          <w:fldChar w:fldCharType="begin"/>
        </w:r>
        <w:r w:rsidR="004563F1">
          <w:rPr>
            <w:noProof/>
            <w:webHidden/>
          </w:rPr>
          <w:instrText xml:space="preserve"> PAGEREF _Toc137463648 \h </w:instrText>
        </w:r>
        <w:r w:rsidR="004563F1">
          <w:rPr>
            <w:noProof/>
            <w:webHidden/>
          </w:rPr>
        </w:r>
        <w:r w:rsidR="004563F1">
          <w:rPr>
            <w:noProof/>
            <w:webHidden/>
          </w:rPr>
          <w:fldChar w:fldCharType="separate"/>
        </w:r>
        <w:r w:rsidR="004563F1">
          <w:rPr>
            <w:noProof/>
            <w:webHidden/>
          </w:rPr>
          <w:t>76</w:t>
        </w:r>
        <w:r w:rsidR="004563F1">
          <w:rPr>
            <w:noProof/>
            <w:webHidden/>
          </w:rPr>
          <w:fldChar w:fldCharType="end"/>
        </w:r>
      </w:hyperlink>
    </w:p>
    <w:p w14:paraId="4E38DAD9" w14:textId="1CF94BDE"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9" w:history="1">
        <w:r w:rsidR="004563F1" w:rsidRPr="0085742B">
          <w:rPr>
            <w:rStyle w:val="Hyperlink"/>
            <w:noProof/>
          </w:rPr>
          <w:t>3.5 Offchain code with Lucid</w:t>
        </w:r>
        <w:r w:rsidR="004563F1">
          <w:rPr>
            <w:noProof/>
            <w:webHidden/>
          </w:rPr>
          <w:tab/>
        </w:r>
        <w:r w:rsidR="004563F1">
          <w:rPr>
            <w:noProof/>
            <w:webHidden/>
          </w:rPr>
          <w:fldChar w:fldCharType="begin"/>
        </w:r>
        <w:r w:rsidR="004563F1">
          <w:rPr>
            <w:noProof/>
            <w:webHidden/>
          </w:rPr>
          <w:instrText xml:space="preserve"> PAGEREF _Toc137463649 \h </w:instrText>
        </w:r>
        <w:r w:rsidR="004563F1">
          <w:rPr>
            <w:noProof/>
            <w:webHidden/>
          </w:rPr>
        </w:r>
        <w:r w:rsidR="004563F1">
          <w:rPr>
            <w:noProof/>
            <w:webHidden/>
          </w:rPr>
          <w:fldChar w:fldCharType="separate"/>
        </w:r>
        <w:r w:rsidR="004563F1">
          <w:rPr>
            <w:noProof/>
            <w:webHidden/>
          </w:rPr>
          <w:t>79</w:t>
        </w:r>
        <w:r w:rsidR="004563F1">
          <w:rPr>
            <w:noProof/>
            <w:webHidden/>
          </w:rPr>
          <w:fldChar w:fldCharType="end"/>
        </w:r>
      </w:hyperlink>
    </w:p>
    <w:p w14:paraId="763089B3" w14:textId="07272132"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0" w:history="1">
        <w:r w:rsidR="004563F1" w:rsidRPr="0085742B">
          <w:rPr>
            <w:rStyle w:val="Hyperlink"/>
            <w:noProof/>
          </w:rPr>
          <w:t>3.6 Reference scripts</w:t>
        </w:r>
        <w:r w:rsidR="004563F1">
          <w:rPr>
            <w:noProof/>
            <w:webHidden/>
          </w:rPr>
          <w:tab/>
        </w:r>
        <w:r w:rsidR="004563F1">
          <w:rPr>
            <w:noProof/>
            <w:webHidden/>
          </w:rPr>
          <w:fldChar w:fldCharType="begin"/>
        </w:r>
        <w:r w:rsidR="004563F1">
          <w:rPr>
            <w:noProof/>
            <w:webHidden/>
          </w:rPr>
          <w:instrText xml:space="preserve"> PAGEREF _Toc137463650 \h </w:instrText>
        </w:r>
        <w:r w:rsidR="004563F1">
          <w:rPr>
            <w:noProof/>
            <w:webHidden/>
          </w:rPr>
        </w:r>
        <w:r w:rsidR="004563F1">
          <w:rPr>
            <w:noProof/>
            <w:webHidden/>
          </w:rPr>
          <w:fldChar w:fldCharType="separate"/>
        </w:r>
        <w:r w:rsidR="004563F1">
          <w:rPr>
            <w:noProof/>
            <w:webHidden/>
          </w:rPr>
          <w:t>88</w:t>
        </w:r>
        <w:r w:rsidR="004563F1">
          <w:rPr>
            <w:noProof/>
            <w:webHidden/>
          </w:rPr>
          <w:fldChar w:fldCharType="end"/>
        </w:r>
      </w:hyperlink>
    </w:p>
    <w:p w14:paraId="3F1F942F" w14:textId="724EB786"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1" w:history="1">
        <w:r w:rsidR="004563F1" w:rsidRPr="0085742B">
          <w:rPr>
            <w:rStyle w:val="Hyperlink"/>
            <w:noProof/>
          </w:rPr>
          <w:t>3.7 Homework</w:t>
        </w:r>
        <w:r w:rsidR="004563F1">
          <w:rPr>
            <w:noProof/>
            <w:webHidden/>
          </w:rPr>
          <w:tab/>
        </w:r>
        <w:r w:rsidR="004563F1">
          <w:rPr>
            <w:noProof/>
            <w:webHidden/>
          </w:rPr>
          <w:fldChar w:fldCharType="begin"/>
        </w:r>
        <w:r w:rsidR="004563F1">
          <w:rPr>
            <w:noProof/>
            <w:webHidden/>
          </w:rPr>
          <w:instrText xml:space="preserve"> PAGEREF _Toc137463651 \h </w:instrText>
        </w:r>
        <w:r w:rsidR="004563F1">
          <w:rPr>
            <w:noProof/>
            <w:webHidden/>
          </w:rPr>
        </w:r>
        <w:r w:rsidR="004563F1">
          <w:rPr>
            <w:noProof/>
            <w:webHidden/>
          </w:rPr>
          <w:fldChar w:fldCharType="separate"/>
        </w:r>
        <w:r w:rsidR="004563F1">
          <w:rPr>
            <w:noProof/>
            <w:webHidden/>
          </w:rPr>
          <w:t>91</w:t>
        </w:r>
        <w:r w:rsidR="004563F1">
          <w:rPr>
            <w:noProof/>
            <w:webHidden/>
          </w:rPr>
          <w:fldChar w:fldCharType="end"/>
        </w:r>
      </w:hyperlink>
    </w:p>
    <w:p w14:paraId="3984A82A" w14:textId="1B525E27" w:rsidR="004563F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7463652" w:history="1">
        <w:r w:rsidR="004563F1" w:rsidRPr="0085742B">
          <w:rPr>
            <w:rStyle w:val="Hyperlink"/>
            <w:noProof/>
          </w:rPr>
          <w:t>4 Off-chain code possibilities</w:t>
        </w:r>
        <w:r w:rsidR="004563F1">
          <w:rPr>
            <w:noProof/>
            <w:webHidden/>
          </w:rPr>
          <w:tab/>
        </w:r>
        <w:r w:rsidR="004563F1">
          <w:rPr>
            <w:noProof/>
            <w:webHidden/>
          </w:rPr>
          <w:fldChar w:fldCharType="begin"/>
        </w:r>
        <w:r w:rsidR="004563F1">
          <w:rPr>
            <w:noProof/>
            <w:webHidden/>
          </w:rPr>
          <w:instrText xml:space="preserve"> PAGEREF _Toc137463652 \h </w:instrText>
        </w:r>
        <w:r w:rsidR="004563F1">
          <w:rPr>
            <w:noProof/>
            <w:webHidden/>
          </w:rPr>
        </w:r>
        <w:r w:rsidR="004563F1">
          <w:rPr>
            <w:noProof/>
            <w:webHidden/>
          </w:rPr>
          <w:fldChar w:fldCharType="separate"/>
        </w:r>
        <w:r w:rsidR="004563F1">
          <w:rPr>
            <w:noProof/>
            <w:webHidden/>
          </w:rPr>
          <w:t>93</w:t>
        </w:r>
        <w:r w:rsidR="004563F1">
          <w:rPr>
            <w:noProof/>
            <w:webHidden/>
          </w:rPr>
          <w:fldChar w:fldCharType="end"/>
        </w:r>
      </w:hyperlink>
    </w:p>
    <w:p w14:paraId="31342BF9" w14:textId="3EE3B585"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3" w:history="1">
        <w:r w:rsidR="004563F1" w:rsidRPr="0085742B">
          <w:rPr>
            <w:rStyle w:val="Hyperlink"/>
            <w:noProof/>
          </w:rPr>
          <w:t>4.1 Cardano CLI GUI</w:t>
        </w:r>
        <w:r w:rsidR="004563F1">
          <w:rPr>
            <w:noProof/>
            <w:webHidden/>
          </w:rPr>
          <w:tab/>
        </w:r>
        <w:r w:rsidR="004563F1">
          <w:rPr>
            <w:noProof/>
            <w:webHidden/>
          </w:rPr>
          <w:fldChar w:fldCharType="begin"/>
        </w:r>
        <w:r w:rsidR="004563F1">
          <w:rPr>
            <w:noProof/>
            <w:webHidden/>
          </w:rPr>
          <w:instrText xml:space="preserve"> PAGEREF _Toc137463653 \h </w:instrText>
        </w:r>
        <w:r w:rsidR="004563F1">
          <w:rPr>
            <w:noProof/>
            <w:webHidden/>
          </w:rPr>
        </w:r>
        <w:r w:rsidR="004563F1">
          <w:rPr>
            <w:noProof/>
            <w:webHidden/>
          </w:rPr>
          <w:fldChar w:fldCharType="separate"/>
        </w:r>
        <w:r w:rsidR="004563F1">
          <w:rPr>
            <w:noProof/>
            <w:webHidden/>
          </w:rPr>
          <w:t>95</w:t>
        </w:r>
        <w:r w:rsidR="004563F1">
          <w:rPr>
            <w:noProof/>
            <w:webHidden/>
          </w:rPr>
          <w:fldChar w:fldCharType="end"/>
        </w:r>
      </w:hyperlink>
    </w:p>
    <w:p w14:paraId="3987CBB2" w14:textId="74A6F9B1"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4" w:history="1">
        <w:r w:rsidR="004563F1" w:rsidRPr="0085742B">
          <w:rPr>
            <w:rStyle w:val="Hyperlink"/>
            <w:noProof/>
          </w:rPr>
          <w:t>4.2 Off-chain code with Kuber</w:t>
        </w:r>
        <w:r w:rsidR="004563F1">
          <w:rPr>
            <w:noProof/>
            <w:webHidden/>
          </w:rPr>
          <w:tab/>
        </w:r>
        <w:r w:rsidR="004563F1">
          <w:rPr>
            <w:noProof/>
            <w:webHidden/>
          </w:rPr>
          <w:fldChar w:fldCharType="begin"/>
        </w:r>
        <w:r w:rsidR="004563F1">
          <w:rPr>
            <w:noProof/>
            <w:webHidden/>
          </w:rPr>
          <w:instrText xml:space="preserve"> PAGEREF _Toc137463654 \h </w:instrText>
        </w:r>
        <w:r w:rsidR="004563F1">
          <w:rPr>
            <w:noProof/>
            <w:webHidden/>
          </w:rPr>
        </w:r>
        <w:r w:rsidR="004563F1">
          <w:rPr>
            <w:noProof/>
            <w:webHidden/>
          </w:rPr>
          <w:fldChar w:fldCharType="separate"/>
        </w:r>
        <w:r w:rsidR="004563F1">
          <w:rPr>
            <w:noProof/>
            <w:webHidden/>
          </w:rPr>
          <w:t>103</w:t>
        </w:r>
        <w:r w:rsidR="004563F1">
          <w:rPr>
            <w:noProof/>
            <w:webHidden/>
          </w:rPr>
          <w:fldChar w:fldCharType="end"/>
        </w:r>
      </w:hyperlink>
    </w:p>
    <w:p w14:paraId="299E3625" w14:textId="774E9B15"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5" w:history="1">
        <w:r w:rsidR="004563F1" w:rsidRPr="0085742B">
          <w:rPr>
            <w:rStyle w:val="Hyperlink"/>
            <w:noProof/>
          </w:rPr>
          <w:t>4.3 Off-chain code with Lucid</w:t>
        </w:r>
        <w:r w:rsidR="004563F1">
          <w:rPr>
            <w:noProof/>
            <w:webHidden/>
          </w:rPr>
          <w:tab/>
        </w:r>
        <w:r w:rsidR="004563F1">
          <w:rPr>
            <w:noProof/>
            <w:webHidden/>
          </w:rPr>
          <w:fldChar w:fldCharType="begin"/>
        </w:r>
        <w:r w:rsidR="004563F1">
          <w:rPr>
            <w:noProof/>
            <w:webHidden/>
          </w:rPr>
          <w:instrText xml:space="preserve"> PAGEREF _Toc137463655 \h </w:instrText>
        </w:r>
        <w:r w:rsidR="004563F1">
          <w:rPr>
            <w:noProof/>
            <w:webHidden/>
          </w:rPr>
        </w:r>
        <w:r w:rsidR="004563F1">
          <w:rPr>
            <w:noProof/>
            <w:webHidden/>
          </w:rPr>
          <w:fldChar w:fldCharType="separate"/>
        </w:r>
        <w:r w:rsidR="004563F1">
          <w:rPr>
            <w:noProof/>
            <w:webHidden/>
          </w:rPr>
          <w:t>106</w:t>
        </w:r>
        <w:r w:rsidR="004563F1">
          <w:rPr>
            <w:noProof/>
            <w:webHidden/>
          </w:rPr>
          <w:fldChar w:fldCharType="end"/>
        </w:r>
      </w:hyperlink>
    </w:p>
    <w:p w14:paraId="358FF20C" w14:textId="64E64D0B"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6" w:history="1">
        <w:r w:rsidR="004563F1" w:rsidRPr="0085742B">
          <w:rPr>
            <w:rStyle w:val="Hyperlink"/>
            <w:noProof/>
          </w:rPr>
          <w:t>4.4 Homework</w:t>
        </w:r>
        <w:r w:rsidR="004563F1">
          <w:rPr>
            <w:noProof/>
            <w:webHidden/>
          </w:rPr>
          <w:tab/>
        </w:r>
        <w:r w:rsidR="004563F1">
          <w:rPr>
            <w:noProof/>
            <w:webHidden/>
          </w:rPr>
          <w:fldChar w:fldCharType="begin"/>
        </w:r>
        <w:r w:rsidR="004563F1">
          <w:rPr>
            <w:noProof/>
            <w:webHidden/>
          </w:rPr>
          <w:instrText xml:space="preserve"> PAGEREF _Toc137463656 \h </w:instrText>
        </w:r>
        <w:r w:rsidR="004563F1">
          <w:rPr>
            <w:noProof/>
            <w:webHidden/>
          </w:rPr>
        </w:r>
        <w:r w:rsidR="004563F1">
          <w:rPr>
            <w:noProof/>
            <w:webHidden/>
          </w:rPr>
          <w:fldChar w:fldCharType="separate"/>
        </w:r>
        <w:r w:rsidR="004563F1">
          <w:rPr>
            <w:noProof/>
            <w:webHidden/>
          </w:rPr>
          <w:t>110</w:t>
        </w:r>
        <w:r w:rsidR="004563F1">
          <w:rPr>
            <w:noProof/>
            <w:webHidden/>
          </w:rPr>
          <w:fldChar w:fldCharType="end"/>
        </w:r>
      </w:hyperlink>
    </w:p>
    <w:p w14:paraId="6E459092" w14:textId="537CCA32" w:rsidR="004563F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7463657" w:history="1">
        <w:r w:rsidR="004563F1" w:rsidRPr="0085742B">
          <w:rPr>
            <w:rStyle w:val="Hyperlink"/>
            <w:noProof/>
          </w:rPr>
          <w:t>5 Native tokens</w:t>
        </w:r>
        <w:r w:rsidR="004563F1">
          <w:rPr>
            <w:noProof/>
            <w:webHidden/>
          </w:rPr>
          <w:tab/>
        </w:r>
        <w:r w:rsidR="004563F1">
          <w:rPr>
            <w:noProof/>
            <w:webHidden/>
          </w:rPr>
          <w:fldChar w:fldCharType="begin"/>
        </w:r>
        <w:r w:rsidR="004563F1">
          <w:rPr>
            <w:noProof/>
            <w:webHidden/>
          </w:rPr>
          <w:instrText xml:space="preserve"> PAGEREF _Toc137463657 \h </w:instrText>
        </w:r>
        <w:r w:rsidR="004563F1">
          <w:rPr>
            <w:noProof/>
            <w:webHidden/>
          </w:rPr>
        </w:r>
        <w:r w:rsidR="004563F1">
          <w:rPr>
            <w:noProof/>
            <w:webHidden/>
          </w:rPr>
          <w:fldChar w:fldCharType="separate"/>
        </w:r>
        <w:r w:rsidR="004563F1">
          <w:rPr>
            <w:noProof/>
            <w:webHidden/>
          </w:rPr>
          <w:t>115</w:t>
        </w:r>
        <w:r w:rsidR="004563F1">
          <w:rPr>
            <w:noProof/>
            <w:webHidden/>
          </w:rPr>
          <w:fldChar w:fldCharType="end"/>
        </w:r>
      </w:hyperlink>
    </w:p>
    <w:p w14:paraId="7DC8258D" w14:textId="13B4F41B"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8" w:history="1">
        <w:r w:rsidR="004563F1" w:rsidRPr="0085742B">
          <w:rPr>
            <w:rStyle w:val="Hyperlink"/>
            <w:noProof/>
          </w:rPr>
          <w:t>5.1 Values</w:t>
        </w:r>
        <w:r w:rsidR="004563F1">
          <w:rPr>
            <w:noProof/>
            <w:webHidden/>
          </w:rPr>
          <w:tab/>
        </w:r>
        <w:r w:rsidR="004563F1">
          <w:rPr>
            <w:noProof/>
            <w:webHidden/>
          </w:rPr>
          <w:fldChar w:fldCharType="begin"/>
        </w:r>
        <w:r w:rsidR="004563F1">
          <w:rPr>
            <w:noProof/>
            <w:webHidden/>
          </w:rPr>
          <w:instrText xml:space="preserve"> PAGEREF _Toc137463658 \h </w:instrText>
        </w:r>
        <w:r w:rsidR="004563F1">
          <w:rPr>
            <w:noProof/>
            <w:webHidden/>
          </w:rPr>
        </w:r>
        <w:r w:rsidR="004563F1">
          <w:rPr>
            <w:noProof/>
            <w:webHidden/>
          </w:rPr>
          <w:fldChar w:fldCharType="separate"/>
        </w:r>
        <w:r w:rsidR="004563F1">
          <w:rPr>
            <w:noProof/>
            <w:webHidden/>
          </w:rPr>
          <w:t>115</w:t>
        </w:r>
        <w:r w:rsidR="004563F1">
          <w:rPr>
            <w:noProof/>
            <w:webHidden/>
          </w:rPr>
          <w:fldChar w:fldCharType="end"/>
        </w:r>
      </w:hyperlink>
    </w:p>
    <w:p w14:paraId="02557D73" w14:textId="7CCC4DC3"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9" w:history="1">
        <w:r w:rsidR="004563F1" w:rsidRPr="0085742B">
          <w:rPr>
            <w:rStyle w:val="Hyperlink"/>
            <w:noProof/>
          </w:rPr>
          <w:t>5.2 A simple minting policy</w:t>
        </w:r>
        <w:r w:rsidR="004563F1">
          <w:rPr>
            <w:noProof/>
            <w:webHidden/>
          </w:rPr>
          <w:tab/>
        </w:r>
        <w:r w:rsidR="004563F1">
          <w:rPr>
            <w:noProof/>
            <w:webHidden/>
          </w:rPr>
          <w:fldChar w:fldCharType="begin"/>
        </w:r>
        <w:r w:rsidR="004563F1">
          <w:rPr>
            <w:noProof/>
            <w:webHidden/>
          </w:rPr>
          <w:instrText xml:space="preserve"> PAGEREF _Toc137463659 \h </w:instrText>
        </w:r>
        <w:r w:rsidR="004563F1">
          <w:rPr>
            <w:noProof/>
            <w:webHidden/>
          </w:rPr>
        </w:r>
        <w:r w:rsidR="004563F1">
          <w:rPr>
            <w:noProof/>
            <w:webHidden/>
          </w:rPr>
          <w:fldChar w:fldCharType="separate"/>
        </w:r>
        <w:r w:rsidR="004563F1">
          <w:rPr>
            <w:noProof/>
            <w:webHidden/>
          </w:rPr>
          <w:t>117</w:t>
        </w:r>
        <w:r w:rsidR="004563F1">
          <w:rPr>
            <w:noProof/>
            <w:webHidden/>
          </w:rPr>
          <w:fldChar w:fldCharType="end"/>
        </w:r>
      </w:hyperlink>
    </w:p>
    <w:p w14:paraId="24BA558F" w14:textId="0F84073B"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0" w:history="1">
        <w:r w:rsidR="004563F1" w:rsidRPr="0085742B">
          <w:rPr>
            <w:rStyle w:val="Hyperlink"/>
            <w:noProof/>
          </w:rPr>
          <w:t>5.3 A More realistic minting policy</w:t>
        </w:r>
        <w:r w:rsidR="004563F1">
          <w:rPr>
            <w:noProof/>
            <w:webHidden/>
          </w:rPr>
          <w:tab/>
        </w:r>
        <w:r w:rsidR="004563F1">
          <w:rPr>
            <w:noProof/>
            <w:webHidden/>
          </w:rPr>
          <w:fldChar w:fldCharType="begin"/>
        </w:r>
        <w:r w:rsidR="004563F1">
          <w:rPr>
            <w:noProof/>
            <w:webHidden/>
          </w:rPr>
          <w:instrText xml:space="preserve"> PAGEREF _Toc137463660 \h </w:instrText>
        </w:r>
        <w:r w:rsidR="004563F1">
          <w:rPr>
            <w:noProof/>
            <w:webHidden/>
          </w:rPr>
        </w:r>
        <w:r w:rsidR="004563F1">
          <w:rPr>
            <w:noProof/>
            <w:webHidden/>
          </w:rPr>
          <w:fldChar w:fldCharType="separate"/>
        </w:r>
        <w:r w:rsidR="004563F1">
          <w:rPr>
            <w:noProof/>
            <w:webHidden/>
          </w:rPr>
          <w:t>121</w:t>
        </w:r>
        <w:r w:rsidR="004563F1">
          <w:rPr>
            <w:noProof/>
            <w:webHidden/>
          </w:rPr>
          <w:fldChar w:fldCharType="end"/>
        </w:r>
      </w:hyperlink>
    </w:p>
    <w:p w14:paraId="1B710BF2" w14:textId="28265550"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1" w:history="1">
        <w:r w:rsidR="004563F1" w:rsidRPr="0085742B">
          <w:rPr>
            <w:rStyle w:val="Hyperlink"/>
            <w:noProof/>
          </w:rPr>
          <w:t>5.4 NFTs</w:t>
        </w:r>
        <w:r w:rsidR="004563F1">
          <w:rPr>
            <w:noProof/>
            <w:webHidden/>
          </w:rPr>
          <w:tab/>
        </w:r>
        <w:r w:rsidR="004563F1">
          <w:rPr>
            <w:noProof/>
            <w:webHidden/>
          </w:rPr>
          <w:fldChar w:fldCharType="begin"/>
        </w:r>
        <w:r w:rsidR="004563F1">
          <w:rPr>
            <w:noProof/>
            <w:webHidden/>
          </w:rPr>
          <w:instrText xml:space="preserve"> PAGEREF _Toc137463661 \h </w:instrText>
        </w:r>
        <w:r w:rsidR="004563F1">
          <w:rPr>
            <w:noProof/>
            <w:webHidden/>
          </w:rPr>
        </w:r>
        <w:r w:rsidR="004563F1">
          <w:rPr>
            <w:noProof/>
            <w:webHidden/>
          </w:rPr>
          <w:fldChar w:fldCharType="separate"/>
        </w:r>
        <w:r w:rsidR="004563F1">
          <w:rPr>
            <w:noProof/>
            <w:webHidden/>
          </w:rPr>
          <w:t>125</w:t>
        </w:r>
        <w:r w:rsidR="004563F1">
          <w:rPr>
            <w:noProof/>
            <w:webHidden/>
          </w:rPr>
          <w:fldChar w:fldCharType="end"/>
        </w:r>
      </w:hyperlink>
    </w:p>
    <w:p w14:paraId="5AE407D9" w14:textId="0CFC07EE"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2" w:history="1">
        <w:r w:rsidR="004563F1" w:rsidRPr="0085742B">
          <w:rPr>
            <w:rStyle w:val="Hyperlink"/>
            <w:noProof/>
          </w:rPr>
          <w:t>5.5 Homework</w:t>
        </w:r>
        <w:r w:rsidR="004563F1">
          <w:rPr>
            <w:noProof/>
            <w:webHidden/>
          </w:rPr>
          <w:tab/>
        </w:r>
        <w:r w:rsidR="004563F1">
          <w:rPr>
            <w:noProof/>
            <w:webHidden/>
          </w:rPr>
          <w:fldChar w:fldCharType="begin"/>
        </w:r>
        <w:r w:rsidR="004563F1">
          <w:rPr>
            <w:noProof/>
            <w:webHidden/>
          </w:rPr>
          <w:instrText xml:space="preserve"> PAGEREF _Toc137463662 \h </w:instrText>
        </w:r>
        <w:r w:rsidR="004563F1">
          <w:rPr>
            <w:noProof/>
            <w:webHidden/>
          </w:rPr>
        </w:r>
        <w:r w:rsidR="004563F1">
          <w:rPr>
            <w:noProof/>
            <w:webHidden/>
          </w:rPr>
          <w:fldChar w:fldCharType="separate"/>
        </w:r>
        <w:r w:rsidR="004563F1">
          <w:rPr>
            <w:noProof/>
            <w:webHidden/>
          </w:rPr>
          <w:t>130</w:t>
        </w:r>
        <w:r w:rsidR="004563F1">
          <w:rPr>
            <w:noProof/>
            <w:webHidden/>
          </w:rPr>
          <w:fldChar w:fldCharType="end"/>
        </w:r>
      </w:hyperlink>
    </w:p>
    <w:p w14:paraId="790DEDDD" w14:textId="3B15CEB4" w:rsidR="004563F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7463663" w:history="1">
        <w:r w:rsidR="004563F1" w:rsidRPr="0085742B">
          <w:rPr>
            <w:rStyle w:val="Hyperlink"/>
            <w:noProof/>
          </w:rPr>
          <w:t>6 Testing smart contracts</w:t>
        </w:r>
        <w:r w:rsidR="004563F1">
          <w:rPr>
            <w:noProof/>
            <w:webHidden/>
          </w:rPr>
          <w:tab/>
        </w:r>
        <w:r w:rsidR="004563F1">
          <w:rPr>
            <w:noProof/>
            <w:webHidden/>
          </w:rPr>
          <w:fldChar w:fldCharType="begin"/>
        </w:r>
        <w:r w:rsidR="004563F1">
          <w:rPr>
            <w:noProof/>
            <w:webHidden/>
          </w:rPr>
          <w:instrText xml:space="preserve"> PAGEREF _Toc137463663 \h </w:instrText>
        </w:r>
        <w:r w:rsidR="004563F1">
          <w:rPr>
            <w:noProof/>
            <w:webHidden/>
          </w:rPr>
        </w:r>
        <w:r w:rsidR="004563F1">
          <w:rPr>
            <w:noProof/>
            <w:webHidden/>
          </w:rPr>
          <w:fldChar w:fldCharType="separate"/>
        </w:r>
        <w:r w:rsidR="004563F1">
          <w:rPr>
            <w:noProof/>
            <w:webHidden/>
          </w:rPr>
          <w:t>133</w:t>
        </w:r>
        <w:r w:rsidR="004563F1">
          <w:rPr>
            <w:noProof/>
            <w:webHidden/>
          </w:rPr>
          <w:fldChar w:fldCharType="end"/>
        </w:r>
      </w:hyperlink>
    </w:p>
    <w:p w14:paraId="266B35EA" w14:textId="4029C118"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4" w:history="1">
        <w:r w:rsidR="004563F1" w:rsidRPr="0085742B">
          <w:rPr>
            <w:rStyle w:val="Hyperlink"/>
            <w:noProof/>
          </w:rPr>
          <w:t>6.1 The state monad in practice</w:t>
        </w:r>
        <w:r w:rsidR="004563F1">
          <w:rPr>
            <w:noProof/>
            <w:webHidden/>
          </w:rPr>
          <w:tab/>
        </w:r>
        <w:r w:rsidR="004563F1">
          <w:rPr>
            <w:noProof/>
            <w:webHidden/>
          </w:rPr>
          <w:fldChar w:fldCharType="begin"/>
        </w:r>
        <w:r w:rsidR="004563F1">
          <w:rPr>
            <w:noProof/>
            <w:webHidden/>
          </w:rPr>
          <w:instrText xml:space="preserve"> PAGEREF _Toc137463664 \h </w:instrText>
        </w:r>
        <w:r w:rsidR="004563F1">
          <w:rPr>
            <w:noProof/>
            <w:webHidden/>
          </w:rPr>
        </w:r>
        <w:r w:rsidR="004563F1">
          <w:rPr>
            <w:noProof/>
            <w:webHidden/>
          </w:rPr>
          <w:fldChar w:fldCharType="separate"/>
        </w:r>
        <w:r w:rsidR="004563F1">
          <w:rPr>
            <w:noProof/>
            <w:webHidden/>
          </w:rPr>
          <w:t>133</w:t>
        </w:r>
        <w:r w:rsidR="004563F1">
          <w:rPr>
            <w:noProof/>
            <w:webHidden/>
          </w:rPr>
          <w:fldChar w:fldCharType="end"/>
        </w:r>
      </w:hyperlink>
    </w:p>
    <w:p w14:paraId="7A002AF2" w14:textId="241FEFA2"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5" w:history="1">
        <w:r w:rsidR="004563F1" w:rsidRPr="0085742B">
          <w:rPr>
            <w:rStyle w:val="Hyperlink"/>
            <w:noProof/>
          </w:rPr>
          <w:t>6.2 Introduction to the Plutus simple model library</w:t>
        </w:r>
        <w:r w:rsidR="004563F1">
          <w:rPr>
            <w:noProof/>
            <w:webHidden/>
          </w:rPr>
          <w:tab/>
        </w:r>
        <w:r w:rsidR="004563F1">
          <w:rPr>
            <w:noProof/>
            <w:webHidden/>
          </w:rPr>
          <w:fldChar w:fldCharType="begin"/>
        </w:r>
        <w:r w:rsidR="004563F1">
          <w:rPr>
            <w:noProof/>
            <w:webHidden/>
          </w:rPr>
          <w:instrText xml:space="preserve"> PAGEREF _Toc137463665 \h </w:instrText>
        </w:r>
        <w:r w:rsidR="004563F1">
          <w:rPr>
            <w:noProof/>
            <w:webHidden/>
          </w:rPr>
        </w:r>
        <w:r w:rsidR="004563F1">
          <w:rPr>
            <w:noProof/>
            <w:webHidden/>
          </w:rPr>
          <w:fldChar w:fldCharType="separate"/>
        </w:r>
        <w:r w:rsidR="004563F1">
          <w:rPr>
            <w:noProof/>
            <w:webHidden/>
          </w:rPr>
          <w:t>136</w:t>
        </w:r>
        <w:r w:rsidR="004563F1">
          <w:rPr>
            <w:noProof/>
            <w:webHidden/>
          </w:rPr>
          <w:fldChar w:fldCharType="end"/>
        </w:r>
      </w:hyperlink>
    </w:p>
    <w:p w14:paraId="737C770E" w14:textId="564AB55A"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6" w:history="1">
        <w:r w:rsidR="004563F1" w:rsidRPr="0085742B">
          <w:rPr>
            <w:rStyle w:val="Hyperlink"/>
            <w:noProof/>
          </w:rPr>
          <w:t>6.3 Unit testing a smart contract</w:t>
        </w:r>
        <w:r w:rsidR="004563F1">
          <w:rPr>
            <w:noProof/>
            <w:webHidden/>
          </w:rPr>
          <w:tab/>
        </w:r>
        <w:r w:rsidR="004563F1">
          <w:rPr>
            <w:noProof/>
            <w:webHidden/>
          </w:rPr>
          <w:fldChar w:fldCharType="begin"/>
        </w:r>
        <w:r w:rsidR="004563F1">
          <w:rPr>
            <w:noProof/>
            <w:webHidden/>
          </w:rPr>
          <w:instrText xml:space="preserve"> PAGEREF _Toc137463666 \h </w:instrText>
        </w:r>
        <w:r w:rsidR="004563F1">
          <w:rPr>
            <w:noProof/>
            <w:webHidden/>
          </w:rPr>
        </w:r>
        <w:r w:rsidR="004563F1">
          <w:rPr>
            <w:noProof/>
            <w:webHidden/>
          </w:rPr>
          <w:fldChar w:fldCharType="separate"/>
        </w:r>
        <w:r w:rsidR="004563F1">
          <w:rPr>
            <w:noProof/>
            <w:webHidden/>
          </w:rPr>
          <w:t>140</w:t>
        </w:r>
        <w:r w:rsidR="004563F1">
          <w:rPr>
            <w:noProof/>
            <w:webHidden/>
          </w:rPr>
          <w:fldChar w:fldCharType="end"/>
        </w:r>
      </w:hyperlink>
    </w:p>
    <w:p w14:paraId="08F038B8" w14:textId="1402A1EF"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7" w:history="1">
        <w:r w:rsidR="004563F1" w:rsidRPr="0085742B">
          <w:rPr>
            <w:rStyle w:val="Hyperlink"/>
            <w:noProof/>
          </w:rPr>
          <w:t>6.4 Property testing a smart contract</w:t>
        </w:r>
        <w:r w:rsidR="004563F1">
          <w:rPr>
            <w:noProof/>
            <w:webHidden/>
          </w:rPr>
          <w:tab/>
        </w:r>
        <w:r w:rsidR="004563F1">
          <w:rPr>
            <w:noProof/>
            <w:webHidden/>
          </w:rPr>
          <w:fldChar w:fldCharType="begin"/>
        </w:r>
        <w:r w:rsidR="004563F1">
          <w:rPr>
            <w:noProof/>
            <w:webHidden/>
          </w:rPr>
          <w:instrText xml:space="preserve"> PAGEREF _Toc137463667 \h </w:instrText>
        </w:r>
        <w:r w:rsidR="004563F1">
          <w:rPr>
            <w:noProof/>
            <w:webHidden/>
          </w:rPr>
        </w:r>
        <w:r w:rsidR="004563F1">
          <w:rPr>
            <w:noProof/>
            <w:webHidden/>
          </w:rPr>
          <w:fldChar w:fldCharType="separate"/>
        </w:r>
        <w:r w:rsidR="004563F1">
          <w:rPr>
            <w:noProof/>
            <w:webHidden/>
          </w:rPr>
          <w:t>146</w:t>
        </w:r>
        <w:r w:rsidR="004563F1">
          <w:rPr>
            <w:noProof/>
            <w:webHidden/>
          </w:rPr>
          <w:fldChar w:fldCharType="end"/>
        </w:r>
      </w:hyperlink>
    </w:p>
    <w:p w14:paraId="02BC9C3A" w14:textId="4415D1B6"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8" w:history="1">
        <w:r w:rsidR="004563F1" w:rsidRPr="0085742B">
          <w:rPr>
            <w:rStyle w:val="Hyperlink"/>
            <w:noProof/>
          </w:rPr>
          <w:t>6.5 Testing smart contracts with Lucid</w:t>
        </w:r>
        <w:r w:rsidR="004563F1">
          <w:rPr>
            <w:noProof/>
            <w:webHidden/>
          </w:rPr>
          <w:tab/>
        </w:r>
        <w:r w:rsidR="004563F1">
          <w:rPr>
            <w:noProof/>
            <w:webHidden/>
          </w:rPr>
          <w:fldChar w:fldCharType="begin"/>
        </w:r>
        <w:r w:rsidR="004563F1">
          <w:rPr>
            <w:noProof/>
            <w:webHidden/>
          </w:rPr>
          <w:instrText xml:space="preserve"> PAGEREF _Toc137463668 \h </w:instrText>
        </w:r>
        <w:r w:rsidR="004563F1">
          <w:rPr>
            <w:noProof/>
            <w:webHidden/>
          </w:rPr>
        </w:r>
        <w:r w:rsidR="004563F1">
          <w:rPr>
            <w:noProof/>
            <w:webHidden/>
          </w:rPr>
          <w:fldChar w:fldCharType="separate"/>
        </w:r>
        <w:r w:rsidR="004563F1">
          <w:rPr>
            <w:noProof/>
            <w:webHidden/>
          </w:rPr>
          <w:t>153</w:t>
        </w:r>
        <w:r w:rsidR="004563F1">
          <w:rPr>
            <w:noProof/>
            <w:webHidden/>
          </w:rPr>
          <w:fldChar w:fldCharType="end"/>
        </w:r>
      </w:hyperlink>
    </w:p>
    <w:p w14:paraId="18C20516" w14:textId="31441EF3"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9" w:history="1">
        <w:r w:rsidR="004563F1" w:rsidRPr="0085742B">
          <w:rPr>
            <w:rStyle w:val="Hyperlink"/>
            <w:noProof/>
          </w:rPr>
          <w:t>6.6 Double spending and homework</w:t>
        </w:r>
        <w:r w:rsidR="004563F1">
          <w:rPr>
            <w:noProof/>
            <w:webHidden/>
          </w:rPr>
          <w:tab/>
        </w:r>
        <w:r w:rsidR="004563F1">
          <w:rPr>
            <w:noProof/>
            <w:webHidden/>
          </w:rPr>
          <w:fldChar w:fldCharType="begin"/>
        </w:r>
        <w:r w:rsidR="004563F1">
          <w:rPr>
            <w:noProof/>
            <w:webHidden/>
          </w:rPr>
          <w:instrText xml:space="preserve"> PAGEREF _Toc137463669 \h </w:instrText>
        </w:r>
        <w:r w:rsidR="004563F1">
          <w:rPr>
            <w:noProof/>
            <w:webHidden/>
          </w:rPr>
        </w:r>
        <w:r w:rsidR="004563F1">
          <w:rPr>
            <w:noProof/>
            <w:webHidden/>
          </w:rPr>
          <w:fldChar w:fldCharType="separate"/>
        </w:r>
        <w:r w:rsidR="004563F1">
          <w:rPr>
            <w:noProof/>
            <w:webHidden/>
          </w:rPr>
          <w:t>163</w:t>
        </w:r>
        <w:r w:rsidR="004563F1">
          <w:rPr>
            <w:noProof/>
            <w:webHidden/>
          </w:rPr>
          <w:fldChar w:fldCharType="end"/>
        </w:r>
      </w:hyperlink>
    </w:p>
    <w:p w14:paraId="6649D052" w14:textId="7129CEF6" w:rsidR="004563F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7463670" w:history="1">
        <w:r w:rsidR="004563F1" w:rsidRPr="0085742B">
          <w:rPr>
            <w:rStyle w:val="Hyperlink"/>
            <w:noProof/>
          </w:rPr>
          <w:t>7 Marlowe</w:t>
        </w:r>
        <w:r w:rsidR="004563F1">
          <w:rPr>
            <w:noProof/>
            <w:webHidden/>
          </w:rPr>
          <w:tab/>
        </w:r>
        <w:r w:rsidR="004563F1">
          <w:rPr>
            <w:noProof/>
            <w:webHidden/>
          </w:rPr>
          <w:fldChar w:fldCharType="begin"/>
        </w:r>
        <w:r w:rsidR="004563F1">
          <w:rPr>
            <w:noProof/>
            <w:webHidden/>
          </w:rPr>
          <w:instrText xml:space="preserve"> PAGEREF _Toc137463670 \h </w:instrText>
        </w:r>
        <w:r w:rsidR="004563F1">
          <w:rPr>
            <w:noProof/>
            <w:webHidden/>
          </w:rPr>
        </w:r>
        <w:r w:rsidR="004563F1">
          <w:rPr>
            <w:noProof/>
            <w:webHidden/>
          </w:rPr>
          <w:fldChar w:fldCharType="separate"/>
        </w:r>
        <w:r w:rsidR="004563F1">
          <w:rPr>
            <w:noProof/>
            <w:webHidden/>
          </w:rPr>
          <w:t>167</w:t>
        </w:r>
        <w:r w:rsidR="004563F1">
          <w:rPr>
            <w:noProof/>
            <w:webHidden/>
          </w:rPr>
          <w:fldChar w:fldCharType="end"/>
        </w:r>
      </w:hyperlink>
    </w:p>
    <w:p w14:paraId="38C9B487" w14:textId="1029A425"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1" w:history="1">
        <w:r w:rsidR="004563F1" w:rsidRPr="0085742B">
          <w:rPr>
            <w:rStyle w:val="Hyperlink"/>
            <w:noProof/>
          </w:rPr>
          <w:t>7.1 Marlowe playground demo</w:t>
        </w:r>
        <w:r w:rsidR="004563F1">
          <w:rPr>
            <w:noProof/>
            <w:webHidden/>
          </w:rPr>
          <w:tab/>
        </w:r>
        <w:r w:rsidR="004563F1">
          <w:rPr>
            <w:noProof/>
            <w:webHidden/>
          </w:rPr>
          <w:fldChar w:fldCharType="begin"/>
        </w:r>
        <w:r w:rsidR="004563F1">
          <w:rPr>
            <w:noProof/>
            <w:webHidden/>
          </w:rPr>
          <w:instrText xml:space="preserve"> PAGEREF _Toc137463671 \h </w:instrText>
        </w:r>
        <w:r w:rsidR="004563F1">
          <w:rPr>
            <w:noProof/>
            <w:webHidden/>
          </w:rPr>
        </w:r>
        <w:r w:rsidR="004563F1">
          <w:rPr>
            <w:noProof/>
            <w:webHidden/>
          </w:rPr>
          <w:fldChar w:fldCharType="separate"/>
        </w:r>
        <w:r w:rsidR="004563F1">
          <w:rPr>
            <w:noProof/>
            <w:webHidden/>
          </w:rPr>
          <w:t>168</w:t>
        </w:r>
        <w:r w:rsidR="004563F1">
          <w:rPr>
            <w:noProof/>
            <w:webHidden/>
          </w:rPr>
          <w:fldChar w:fldCharType="end"/>
        </w:r>
      </w:hyperlink>
    </w:p>
    <w:p w14:paraId="2D1F779C" w14:textId="67376FA1"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2" w:history="1">
        <w:r w:rsidR="004563F1" w:rsidRPr="0085742B">
          <w:rPr>
            <w:rStyle w:val="Hyperlink"/>
            <w:noProof/>
          </w:rPr>
          <w:t>7.2 Homework</w:t>
        </w:r>
        <w:r w:rsidR="004563F1">
          <w:rPr>
            <w:noProof/>
            <w:webHidden/>
          </w:rPr>
          <w:tab/>
        </w:r>
        <w:r w:rsidR="004563F1">
          <w:rPr>
            <w:noProof/>
            <w:webHidden/>
          </w:rPr>
          <w:fldChar w:fldCharType="begin"/>
        </w:r>
        <w:r w:rsidR="004563F1">
          <w:rPr>
            <w:noProof/>
            <w:webHidden/>
          </w:rPr>
          <w:instrText xml:space="preserve"> PAGEREF _Toc137463672 \h </w:instrText>
        </w:r>
        <w:r w:rsidR="004563F1">
          <w:rPr>
            <w:noProof/>
            <w:webHidden/>
          </w:rPr>
        </w:r>
        <w:r w:rsidR="004563F1">
          <w:rPr>
            <w:noProof/>
            <w:webHidden/>
          </w:rPr>
          <w:fldChar w:fldCharType="separate"/>
        </w:r>
        <w:r w:rsidR="004563F1">
          <w:rPr>
            <w:noProof/>
            <w:webHidden/>
          </w:rPr>
          <w:t>178</w:t>
        </w:r>
        <w:r w:rsidR="004563F1">
          <w:rPr>
            <w:noProof/>
            <w:webHidden/>
          </w:rPr>
          <w:fldChar w:fldCharType="end"/>
        </w:r>
      </w:hyperlink>
    </w:p>
    <w:p w14:paraId="2B3C69F9" w14:textId="408E88F5"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3" w:history="1">
        <w:r w:rsidR="004563F1" w:rsidRPr="0085742B">
          <w:rPr>
            <w:rStyle w:val="Hyperlink"/>
            <w:noProof/>
          </w:rPr>
          <w:t>7.3 Marlowe Starter Kit: Docker</w:t>
        </w:r>
        <w:r w:rsidR="004563F1">
          <w:rPr>
            <w:noProof/>
            <w:webHidden/>
          </w:rPr>
          <w:tab/>
        </w:r>
        <w:r w:rsidR="004563F1">
          <w:rPr>
            <w:noProof/>
            <w:webHidden/>
          </w:rPr>
          <w:fldChar w:fldCharType="begin"/>
        </w:r>
        <w:r w:rsidR="004563F1">
          <w:rPr>
            <w:noProof/>
            <w:webHidden/>
          </w:rPr>
          <w:instrText xml:space="preserve"> PAGEREF _Toc137463673 \h </w:instrText>
        </w:r>
        <w:r w:rsidR="004563F1">
          <w:rPr>
            <w:noProof/>
            <w:webHidden/>
          </w:rPr>
        </w:r>
        <w:r w:rsidR="004563F1">
          <w:rPr>
            <w:noProof/>
            <w:webHidden/>
          </w:rPr>
          <w:fldChar w:fldCharType="separate"/>
        </w:r>
        <w:r w:rsidR="004563F1">
          <w:rPr>
            <w:noProof/>
            <w:webHidden/>
          </w:rPr>
          <w:t>178</w:t>
        </w:r>
        <w:r w:rsidR="004563F1">
          <w:rPr>
            <w:noProof/>
            <w:webHidden/>
          </w:rPr>
          <w:fldChar w:fldCharType="end"/>
        </w:r>
      </w:hyperlink>
    </w:p>
    <w:p w14:paraId="47BA482D" w14:textId="5F72C70B"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4" w:history="1">
        <w:r w:rsidR="004563F1" w:rsidRPr="0085742B">
          <w:rPr>
            <w:rStyle w:val="Hyperlink"/>
            <w:noProof/>
          </w:rPr>
          <w:t>7.4 Marlowe Starter Kit: Preliminaries</w:t>
        </w:r>
        <w:r w:rsidR="004563F1">
          <w:rPr>
            <w:noProof/>
            <w:webHidden/>
          </w:rPr>
          <w:tab/>
        </w:r>
        <w:r w:rsidR="004563F1">
          <w:rPr>
            <w:noProof/>
            <w:webHidden/>
          </w:rPr>
          <w:fldChar w:fldCharType="begin"/>
        </w:r>
        <w:r w:rsidR="004563F1">
          <w:rPr>
            <w:noProof/>
            <w:webHidden/>
          </w:rPr>
          <w:instrText xml:space="preserve"> PAGEREF _Toc137463674 \h </w:instrText>
        </w:r>
        <w:r w:rsidR="004563F1">
          <w:rPr>
            <w:noProof/>
            <w:webHidden/>
          </w:rPr>
        </w:r>
        <w:r w:rsidR="004563F1">
          <w:rPr>
            <w:noProof/>
            <w:webHidden/>
          </w:rPr>
          <w:fldChar w:fldCharType="separate"/>
        </w:r>
        <w:r w:rsidR="004563F1">
          <w:rPr>
            <w:noProof/>
            <w:webHidden/>
          </w:rPr>
          <w:t>182</w:t>
        </w:r>
        <w:r w:rsidR="004563F1">
          <w:rPr>
            <w:noProof/>
            <w:webHidden/>
          </w:rPr>
          <w:fldChar w:fldCharType="end"/>
        </w:r>
      </w:hyperlink>
    </w:p>
    <w:p w14:paraId="506FD491" w14:textId="2D0A5AC2"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5" w:history="1">
        <w:r w:rsidR="004563F1" w:rsidRPr="0085742B">
          <w:rPr>
            <w:rStyle w:val="Hyperlink"/>
            <w:noProof/>
          </w:rPr>
          <w:t>7.5 Marlowe Starter Kit: ZCB using the Marlowe Runtime command-line client</w:t>
        </w:r>
        <w:r w:rsidR="004563F1">
          <w:rPr>
            <w:noProof/>
            <w:webHidden/>
          </w:rPr>
          <w:tab/>
        </w:r>
        <w:r w:rsidR="004563F1">
          <w:rPr>
            <w:noProof/>
            <w:webHidden/>
          </w:rPr>
          <w:fldChar w:fldCharType="begin"/>
        </w:r>
        <w:r w:rsidR="004563F1">
          <w:rPr>
            <w:noProof/>
            <w:webHidden/>
          </w:rPr>
          <w:instrText xml:space="preserve"> PAGEREF _Toc137463675 \h </w:instrText>
        </w:r>
        <w:r w:rsidR="004563F1">
          <w:rPr>
            <w:noProof/>
            <w:webHidden/>
          </w:rPr>
        </w:r>
        <w:r w:rsidR="004563F1">
          <w:rPr>
            <w:noProof/>
            <w:webHidden/>
          </w:rPr>
          <w:fldChar w:fldCharType="separate"/>
        </w:r>
        <w:r w:rsidR="004563F1">
          <w:rPr>
            <w:noProof/>
            <w:webHidden/>
          </w:rPr>
          <w:t>186</w:t>
        </w:r>
        <w:r w:rsidR="004563F1">
          <w:rPr>
            <w:noProof/>
            <w:webHidden/>
          </w:rPr>
          <w:fldChar w:fldCharType="end"/>
        </w:r>
      </w:hyperlink>
    </w:p>
    <w:p w14:paraId="6D3A9FEE" w14:textId="18952FA5"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6" w:history="1">
        <w:r w:rsidR="004563F1" w:rsidRPr="0085742B">
          <w:rPr>
            <w:rStyle w:val="Hyperlink"/>
            <w:noProof/>
          </w:rPr>
          <w:t>7.6 Marlowe Starter Kit: ZCB using the Marlowe Runtime REST API</w:t>
        </w:r>
        <w:r w:rsidR="004563F1">
          <w:rPr>
            <w:noProof/>
            <w:webHidden/>
          </w:rPr>
          <w:tab/>
        </w:r>
        <w:r w:rsidR="004563F1">
          <w:rPr>
            <w:noProof/>
            <w:webHidden/>
          </w:rPr>
          <w:fldChar w:fldCharType="begin"/>
        </w:r>
        <w:r w:rsidR="004563F1">
          <w:rPr>
            <w:noProof/>
            <w:webHidden/>
          </w:rPr>
          <w:instrText xml:space="preserve"> PAGEREF _Toc137463676 \h </w:instrText>
        </w:r>
        <w:r w:rsidR="004563F1">
          <w:rPr>
            <w:noProof/>
            <w:webHidden/>
          </w:rPr>
        </w:r>
        <w:r w:rsidR="004563F1">
          <w:rPr>
            <w:noProof/>
            <w:webHidden/>
          </w:rPr>
          <w:fldChar w:fldCharType="separate"/>
        </w:r>
        <w:r w:rsidR="004563F1">
          <w:rPr>
            <w:noProof/>
            <w:webHidden/>
          </w:rPr>
          <w:t>197</w:t>
        </w:r>
        <w:r w:rsidR="004563F1">
          <w:rPr>
            <w:noProof/>
            <w:webHidden/>
          </w:rPr>
          <w:fldChar w:fldCharType="end"/>
        </w:r>
      </w:hyperlink>
    </w:p>
    <w:p w14:paraId="7D1664D1" w14:textId="28D6FCF8"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7" w:history="1">
        <w:r w:rsidR="004563F1" w:rsidRPr="0085742B">
          <w:rPr>
            <w:rStyle w:val="Hyperlink"/>
            <w:noProof/>
          </w:rPr>
          <w:t>7.7 Marlowe Starter Kit: ZCB using the Marlowe Runtime CLI</w:t>
        </w:r>
        <w:r w:rsidR="004563F1">
          <w:rPr>
            <w:noProof/>
            <w:webHidden/>
          </w:rPr>
          <w:tab/>
        </w:r>
        <w:r w:rsidR="004563F1">
          <w:rPr>
            <w:noProof/>
            <w:webHidden/>
          </w:rPr>
          <w:fldChar w:fldCharType="begin"/>
        </w:r>
        <w:r w:rsidR="004563F1">
          <w:rPr>
            <w:noProof/>
            <w:webHidden/>
          </w:rPr>
          <w:instrText xml:space="preserve"> PAGEREF _Toc137463677 \h </w:instrText>
        </w:r>
        <w:r w:rsidR="004563F1">
          <w:rPr>
            <w:noProof/>
            <w:webHidden/>
          </w:rPr>
        </w:r>
        <w:r w:rsidR="004563F1">
          <w:rPr>
            <w:noProof/>
            <w:webHidden/>
          </w:rPr>
          <w:fldChar w:fldCharType="separate"/>
        </w:r>
        <w:r w:rsidR="004563F1">
          <w:rPr>
            <w:noProof/>
            <w:webHidden/>
          </w:rPr>
          <w:t>211</w:t>
        </w:r>
        <w:r w:rsidR="004563F1">
          <w:rPr>
            <w:noProof/>
            <w:webHidden/>
          </w:rPr>
          <w:fldChar w:fldCharType="end"/>
        </w:r>
      </w:hyperlink>
    </w:p>
    <w:p w14:paraId="5F26B3C3" w14:textId="46D22EDA"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8" w:history="1">
        <w:r w:rsidR="004563F1" w:rsidRPr="0085742B">
          <w:rPr>
            <w:rStyle w:val="Hyperlink"/>
            <w:noProof/>
          </w:rPr>
          <w:t>7.8 Marlowe Starter Kit: Escrow using the Marlowe Runtime's REST API</w:t>
        </w:r>
        <w:r w:rsidR="004563F1">
          <w:rPr>
            <w:noProof/>
            <w:webHidden/>
          </w:rPr>
          <w:tab/>
        </w:r>
        <w:r w:rsidR="004563F1">
          <w:rPr>
            <w:noProof/>
            <w:webHidden/>
          </w:rPr>
          <w:fldChar w:fldCharType="begin"/>
        </w:r>
        <w:r w:rsidR="004563F1">
          <w:rPr>
            <w:noProof/>
            <w:webHidden/>
          </w:rPr>
          <w:instrText xml:space="preserve"> PAGEREF _Toc137463678 \h </w:instrText>
        </w:r>
        <w:r w:rsidR="004563F1">
          <w:rPr>
            <w:noProof/>
            <w:webHidden/>
          </w:rPr>
        </w:r>
        <w:r w:rsidR="004563F1">
          <w:rPr>
            <w:noProof/>
            <w:webHidden/>
          </w:rPr>
          <w:fldChar w:fldCharType="separate"/>
        </w:r>
        <w:r w:rsidR="004563F1">
          <w:rPr>
            <w:noProof/>
            <w:webHidden/>
          </w:rPr>
          <w:t>219</w:t>
        </w:r>
        <w:r w:rsidR="004563F1">
          <w:rPr>
            <w:noProof/>
            <w:webHidden/>
          </w:rPr>
          <w:fldChar w:fldCharType="end"/>
        </w:r>
      </w:hyperlink>
    </w:p>
    <w:p w14:paraId="6ACB3A32" w14:textId="362E349F"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9" w:history="1">
        <w:r w:rsidR="004563F1" w:rsidRPr="0085742B">
          <w:rPr>
            <w:rStyle w:val="Hyperlink"/>
            <w:noProof/>
          </w:rPr>
          <w:t>7.9 Marlowe Starter Kit: Swap contract using the Marlowe Runtime's REST API</w:t>
        </w:r>
        <w:r w:rsidR="004563F1">
          <w:rPr>
            <w:noProof/>
            <w:webHidden/>
          </w:rPr>
          <w:tab/>
        </w:r>
        <w:r w:rsidR="004563F1">
          <w:rPr>
            <w:noProof/>
            <w:webHidden/>
          </w:rPr>
          <w:fldChar w:fldCharType="begin"/>
        </w:r>
        <w:r w:rsidR="004563F1">
          <w:rPr>
            <w:noProof/>
            <w:webHidden/>
          </w:rPr>
          <w:instrText xml:space="preserve"> PAGEREF _Toc137463679 \h </w:instrText>
        </w:r>
        <w:r w:rsidR="004563F1">
          <w:rPr>
            <w:noProof/>
            <w:webHidden/>
          </w:rPr>
        </w:r>
        <w:r w:rsidR="004563F1">
          <w:rPr>
            <w:noProof/>
            <w:webHidden/>
          </w:rPr>
          <w:fldChar w:fldCharType="separate"/>
        </w:r>
        <w:r w:rsidR="004563F1">
          <w:rPr>
            <w:noProof/>
            <w:webHidden/>
          </w:rPr>
          <w:t>234</w:t>
        </w:r>
        <w:r w:rsidR="004563F1">
          <w:rPr>
            <w:noProof/>
            <w:webHidden/>
          </w:rPr>
          <w:fldChar w:fldCharType="end"/>
        </w:r>
      </w:hyperlink>
    </w:p>
    <w:p w14:paraId="118481C2" w14:textId="651C2F17" w:rsidR="004563F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7463680" w:history="1">
        <w:r w:rsidR="004563F1" w:rsidRPr="0085742B">
          <w:rPr>
            <w:rStyle w:val="Hyperlink"/>
            <w:noProof/>
          </w:rPr>
          <w:t>8 Staking</w:t>
        </w:r>
        <w:r w:rsidR="004563F1">
          <w:rPr>
            <w:noProof/>
            <w:webHidden/>
          </w:rPr>
          <w:tab/>
        </w:r>
        <w:r w:rsidR="004563F1">
          <w:rPr>
            <w:noProof/>
            <w:webHidden/>
          </w:rPr>
          <w:fldChar w:fldCharType="begin"/>
        </w:r>
        <w:r w:rsidR="004563F1">
          <w:rPr>
            <w:noProof/>
            <w:webHidden/>
          </w:rPr>
          <w:instrText xml:space="preserve"> PAGEREF _Toc137463680 \h </w:instrText>
        </w:r>
        <w:r w:rsidR="004563F1">
          <w:rPr>
            <w:noProof/>
            <w:webHidden/>
          </w:rPr>
        </w:r>
        <w:r w:rsidR="004563F1">
          <w:rPr>
            <w:noProof/>
            <w:webHidden/>
          </w:rPr>
          <w:fldChar w:fldCharType="separate"/>
        </w:r>
        <w:r w:rsidR="004563F1">
          <w:rPr>
            <w:noProof/>
            <w:webHidden/>
          </w:rPr>
          <w:t>245</w:t>
        </w:r>
        <w:r w:rsidR="004563F1">
          <w:rPr>
            <w:noProof/>
            <w:webHidden/>
          </w:rPr>
          <w:fldChar w:fldCharType="end"/>
        </w:r>
      </w:hyperlink>
    </w:p>
    <w:p w14:paraId="2372B10A" w14:textId="2DBF87AA" w:rsidR="004563F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81" w:history="1">
        <w:r w:rsidR="004563F1" w:rsidRPr="0085742B">
          <w:rPr>
            <w:rStyle w:val="Hyperlink"/>
            <w:noProof/>
          </w:rPr>
          <w:t>8.1 The Private Testnet</w:t>
        </w:r>
        <w:r w:rsidR="004563F1">
          <w:rPr>
            <w:noProof/>
            <w:webHidden/>
          </w:rPr>
          <w:tab/>
        </w:r>
        <w:r w:rsidR="004563F1">
          <w:rPr>
            <w:noProof/>
            <w:webHidden/>
          </w:rPr>
          <w:fldChar w:fldCharType="begin"/>
        </w:r>
        <w:r w:rsidR="004563F1">
          <w:rPr>
            <w:noProof/>
            <w:webHidden/>
          </w:rPr>
          <w:instrText xml:space="preserve"> PAGEREF _Toc137463681 \h </w:instrText>
        </w:r>
        <w:r w:rsidR="004563F1">
          <w:rPr>
            <w:noProof/>
            <w:webHidden/>
          </w:rPr>
        </w:r>
        <w:r w:rsidR="004563F1">
          <w:rPr>
            <w:noProof/>
            <w:webHidden/>
          </w:rPr>
          <w:fldChar w:fldCharType="separate"/>
        </w:r>
        <w:r w:rsidR="004563F1">
          <w:rPr>
            <w:noProof/>
            <w:webHidden/>
          </w:rPr>
          <w:t>245</w:t>
        </w:r>
        <w:r w:rsidR="004563F1">
          <w:rPr>
            <w:noProof/>
            <w:webHidden/>
          </w:rPr>
          <w:fldChar w:fldCharType="end"/>
        </w:r>
      </w:hyperlink>
    </w:p>
    <w:p w14:paraId="01FEA401" w14:textId="28882785" w:rsidR="004563F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7463682" w:history="1">
        <w:r w:rsidR="004563F1" w:rsidRPr="0085742B">
          <w:rPr>
            <w:rStyle w:val="Hyperlink"/>
            <w:noProof/>
          </w:rPr>
          <w:t>9 Resources</w:t>
        </w:r>
        <w:r w:rsidR="004563F1">
          <w:rPr>
            <w:noProof/>
            <w:webHidden/>
          </w:rPr>
          <w:tab/>
        </w:r>
        <w:r w:rsidR="004563F1">
          <w:rPr>
            <w:noProof/>
            <w:webHidden/>
          </w:rPr>
          <w:fldChar w:fldCharType="begin"/>
        </w:r>
        <w:r w:rsidR="004563F1">
          <w:rPr>
            <w:noProof/>
            <w:webHidden/>
          </w:rPr>
          <w:instrText xml:space="preserve"> PAGEREF _Toc137463682 \h </w:instrText>
        </w:r>
        <w:r w:rsidR="004563F1">
          <w:rPr>
            <w:noProof/>
            <w:webHidden/>
          </w:rPr>
        </w:r>
        <w:r w:rsidR="004563F1">
          <w:rPr>
            <w:noProof/>
            <w:webHidden/>
          </w:rPr>
          <w:fldChar w:fldCharType="separate"/>
        </w:r>
        <w:r w:rsidR="004563F1">
          <w:rPr>
            <w:noProof/>
            <w:webHidden/>
          </w:rPr>
          <w:t>248</w:t>
        </w:r>
        <w:r w:rsidR="004563F1">
          <w:rPr>
            <w:noProof/>
            <w:webHidden/>
          </w:rPr>
          <w:fldChar w:fldCharType="end"/>
        </w:r>
      </w:hyperlink>
    </w:p>
    <w:p w14:paraId="06998CF6" w14:textId="20E665E6"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7463629"/>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5D73832"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Plutus</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and</w:t>
            </w:r>
            <w:proofErr w:type="spellEnd"/>
            <w:r w:rsidRPr="00ED0F75">
              <w:rPr>
                <w:rFonts w:asciiTheme="minorHAnsi" w:hAnsiTheme="minorHAnsi" w:cstheme="minorHAnsi"/>
                <w:szCs w:val="24"/>
              </w:rPr>
              <w:t xml:space="preserve"> </w:t>
            </w:r>
            <w:proofErr w:type="spellStart"/>
            <w:r w:rsidR="00300E4D">
              <w:rPr>
                <w:rFonts w:asciiTheme="minorHAnsi" w:hAnsiTheme="minorHAnsi" w:cstheme="minorHAnsi"/>
                <w:szCs w:val="24"/>
              </w:rPr>
              <w:t>also</w:t>
            </w:r>
            <w:proofErr w:type="spellEnd"/>
            <w:r w:rsidR="00300E4D">
              <w:rPr>
                <w:rFonts w:asciiTheme="minorHAnsi" w:hAnsiTheme="minorHAnsi" w:cstheme="minorHAnsi"/>
                <w:szCs w:val="24"/>
              </w:rPr>
              <w:t xml:space="preserve">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FA2CC5">
              <w:rPr>
                <w:rFonts w:asciiTheme="minorHAnsi" w:hAnsiTheme="minorHAnsi" w:cstheme="minorHAnsi"/>
                <w:szCs w:val="24"/>
              </w:rPr>
              <w:t>simpl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for</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financial</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contracts</w:t>
            </w:r>
            <w:proofErr w:type="spellEnd"/>
            <w:r w:rsidRPr="00ED0F75">
              <w:rPr>
                <w:rFonts w:asciiTheme="minorHAnsi" w:hAnsiTheme="minorHAnsi" w:cstheme="minorHAnsi"/>
                <w:szCs w:val="24"/>
              </w:rPr>
              <w:t xml:space="preserve"> </w:t>
            </w:r>
            <w:proofErr w:type="spellStart"/>
            <w:r w:rsidR="00E27BF7">
              <w:rPr>
                <w:rFonts w:asciiTheme="minorHAnsi" w:hAnsiTheme="minorHAnsi" w:cstheme="minorHAnsi"/>
                <w:szCs w:val="24"/>
              </w:rPr>
              <w:t>that</w:t>
            </w:r>
            <w:proofErr w:type="spellEnd"/>
            <w:r w:rsidR="00E27BF7">
              <w:rPr>
                <w:rFonts w:asciiTheme="minorHAnsi" w:hAnsiTheme="minorHAnsi" w:cstheme="minorHAnsi"/>
                <w:szCs w:val="24"/>
              </w:rPr>
              <w:t xml:space="preserve"> is </w:t>
            </w:r>
            <w:proofErr w:type="spellStart"/>
            <w:r w:rsidR="00E27BF7">
              <w:rPr>
                <w:rFonts w:asciiTheme="minorHAnsi" w:hAnsiTheme="minorHAnsi" w:cstheme="minorHAnsi"/>
                <w:szCs w:val="24"/>
              </w:rPr>
              <w:t>an</w:t>
            </w:r>
            <w:proofErr w:type="spellEnd"/>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3B9991B9"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r w:rsidR="00081635">
        <w:rPr>
          <w:szCs w:val="24"/>
        </w:rPr>
        <w:t xml:space="preserve"> </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7463630"/>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7463631"/>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703100B3"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cli command line tool which can construct off chain transactions. To use this tool a</w:t>
      </w:r>
      <w:r w:rsidR="00654BC8">
        <w:rPr>
          <w:szCs w:val="24"/>
        </w:rPr>
        <w:t xml:space="preserve"> Cardano </w:t>
      </w:r>
      <w:r>
        <w:rPr>
          <w:szCs w:val="24"/>
        </w:rPr>
        <w:t xml:space="preserve">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24781A45" w:rsidR="002F16AC" w:rsidRDefault="002F16AC" w:rsidP="002C290F">
      <w:pPr>
        <w:spacing w:after="0"/>
      </w:pPr>
      <w:r>
        <w:t>After the</w:t>
      </w:r>
      <w:r w:rsidR="00654BC8">
        <w:t xml:space="preserve"> Cardano </w:t>
      </w:r>
      <w:r>
        <w:t xml:space="preserve">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7463632"/>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7463633"/>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6CFAD317"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r w:rsidR="00A0539F">
        <w:rPr>
          <w:lang w:val="sl-SI" w:eastAsia="zh-CN"/>
        </w:rPr>
        <w:t xml:space="preserve"> </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 xml:space="preserve">ardano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7463634"/>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7463635"/>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Cardano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14A26DD5" w:rsidR="00543941" w:rsidRDefault="009C4B0D" w:rsidP="004D0FFE">
      <w:pPr>
        <w:spacing w:after="0"/>
        <w:rPr>
          <w:szCs w:val="24"/>
        </w:rPr>
      </w:pPr>
      <w:r>
        <w:rPr>
          <w:szCs w:val="24"/>
        </w:rPr>
        <w:t xml:space="preserve">At the bottom of the page select the small workspace size and the Preprod network. </w:t>
      </w:r>
      <w:r w:rsidR="00B85722">
        <w:rPr>
          <w:szCs w:val="24"/>
        </w:rPr>
        <w:t>Because we need a Kuber API to connect with the</w:t>
      </w:r>
      <w:r w:rsidR="00654BC8">
        <w:rPr>
          <w:szCs w:val="24"/>
        </w:rPr>
        <w:t xml:space="preserve"> Cardano </w:t>
      </w:r>
      <w:proofErr w:type="gramStart"/>
      <w:r w:rsidR="00B85722">
        <w:rPr>
          <w:szCs w:val="24"/>
        </w:rPr>
        <w:t>network</w:t>
      </w:r>
      <w:proofErr w:type="gramEnd"/>
      <w:r w:rsidR="00B85722">
        <w:rPr>
          <w:szCs w:val="24"/>
        </w:rPr>
        <w:t xml:space="preserve">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4B638D10" w:rsidR="00A6247E" w:rsidRDefault="00A6247E" w:rsidP="00271284">
      <w:pPr>
        <w:pStyle w:val="BodyText"/>
      </w:pPr>
      <w:r>
        <w:t xml:space="preserve">To receive test </w:t>
      </w:r>
      <w:r w:rsidR="00FD6E9B">
        <w:t>tokens,</w:t>
      </w:r>
      <w:r>
        <w:t xml:space="preserve"> you can go to the Cardano </w:t>
      </w:r>
      <w:proofErr w:type="spellStart"/>
      <w:r w:rsidR="00BC2368">
        <w:t>t</w:t>
      </w:r>
      <w:r>
        <w: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7463636"/>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ADFBE12"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w:t>
      </w:r>
      <w:r w:rsidR="00277C6E">
        <w:rPr>
          <w:szCs w:val="24"/>
        </w:rPr>
        <w:t>In</w:t>
      </w:r>
      <w:r w:rsidR="00A55525">
        <w:rPr>
          <w:szCs w:val="24"/>
        </w:rPr>
        <w:t xml:space="preserve"> proof-of-work blockchains miners </w:t>
      </w:r>
      <w:r w:rsidR="00F72DFB">
        <w:rPr>
          <w:szCs w:val="24"/>
        </w:rPr>
        <w:t>are solving</w:t>
      </w:r>
      <w:r w:rsidR="00A55525">
        <w:rPr>
          <w:szCs w:val="24"/>
        </w:rPr>
        <w:t xml:space="preser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0E6F40">
      <w:pPr>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FD1469">
      <w:pPr>
        <w:spacing w:before="0"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4E0B560" w:rsidR="00C300A1" w:rsidRPr="009F7BE6" w:rsidRDefault="00B45E24" w:rsidP="009F7BE6">
      <w:pPr>
        <w:pStyle w:val="Heading2"/>
        <w:rPr>
          <w:sz w:val="24"/>
          <w:szCs w:val="24"/>
        </w:rPr>
      </w:pPr>
      <w:bookmarkStart w:id="11" w:name="_Toc137463637"/>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r w:rsidR="007D1F01">
        <w:rPr>
          <w:sz w:val="24"/>
          <w:szCs w:val="24"/>
        </w:rPr>
        <w:t xml:space="preserve"> </w:t>
      </w:r>
    </w:p>
    <w:p w14:paraId="349639B8" w14:textId="2D9E6A64" w:rsidR="00F0357F" w:rsidRDefault="006A2EDF" w:rsidP="00C300A1">
      <w:pPr>
        <w:spacing w:after="0"/>
        <w:rPr>
          <w:szCs w:val="24"/>
        </w:rPr>
      </w:pPr>
      <w:r>
        <w:rPr>
          <w:szCs w:val="24"/>
        </w:rPr>
        <w:t>One of the most important things you need to understand in order to write Plutus smart contracts is the accounting model that</w:t>
      </w:r>
      <w:r w:rsidR="00654BC8">
        <w:rPr>
          <w:szCs w:val="24"/>
        </w:rPr>
        <w:t xml:space="preserve"> Cardano </w:t>
      </w:r>
      <w:r>
        <w:rPr>
          <w:szCs w:val="24"/>
        </w:rPr>
        <w:t>uses. It is the so</w:t>
      </w:r>
      <w:r w:rsidR="00742751">
        <w:rPr>
          <w:szCs w:val="24"/>
        </w:rPr>
        <w:t>-</w:t>
      </w:r>
      <w:r>
        <w:rPr>
          <w:szCs w:val="24"/>
        </w:rPr>
        <w:t>called EUTXO model</w:t>
      </w:r>
      <w:r w:rsidR="00554EE5">
        <w:rPr>
          <w:szCs w:val="24"/>
        </w:rPr>
        <w:t>,</w:t>
      </w:r>
      <w:r>
        <w:rPr>
          <w:szCs w:val="24"/>
        </w:rPr>
        <w:t xml:space="preserve">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w:t>
      </w:r>
      <w:r w:rsidR="008C19B0">
        <w:rPr>
          <w:szCs w:val="24"/>
        </w:rPr>
        <w:t>,</w:t>
      </w:r>
      <w:r w:rsidR="00C300A1" w:rsidRPr="00AC0AC1">
        <w:rPr>
          <w:szCs w:val="24"/>
        </w:rPr>
        <w:t xml:space="preserve">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7352A6">
        <w:rPr>
          <w:szCs w:val="24"/>
        </w:rPr>
        <w:t xml:space="preserve">, that already has 50 </w:t>
      </w:r>
      <w:proofErr w:type="spellStart"/>
      <w:r w:rsidR="007352A6">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4EF48BC2"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 xml:space="preserve">Alice spends her 100 </w:t>
      </w:r>
      <w:proofErr w:type="spellStart"/>
      <w:r w:rsidR="00F472C2">
        <w:rPr>
          <w:szCs w:val="24"/>
        </w:rPr>
        <w:t>ada</w:t>
      </w:r>
      <w:proofErr w:type="spellEnd"/>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w:t>
      </w:r>
      <w:proofErr w:type="spellStart"/>
      <w:r w:rsidR="00F472C2">
        <w:rPr>
          <w:szCs w:val="24"/>
        </w:rPr>
        <w:t>ada</w:t>
      </w:r>
      <w:proofErr w:type="spellEnd"/>
      <w:r w:rsidR="00F472C2">
        <w:rPr>
          <w:szCs w:val="24"/>
        </w:rPr>
        <w:t xml:space="preserve"> she can create outputs for a transaction. Because she wants to pay 10 </w:t>
      </w:r>
      <w:proofErr w:type="spellStart"/>
      <w:r w:rsidR="00F472C2">
        <w:rPr>
          <w:szCs w:val="24"/>
        </w:rPr>
        <w:t>ada</w:t>
      </w:r>
      <w:proofErr w:type="spellEnd"/>
      <w:r w:rsidR="00F472C2">
        <w:rPr>
          <w:szCs w:val="24"/>
        </w:rPr>
        <w:t xml:space="preserve"> to Bob one output will be 10 </w:t>
      </w:r>
      <w:proofErr w:type="spellStart"/>
      <w:r w:rsidR="00F472C2">
        <w:rPr>
          <w:szCs w:val="24"/>
        </w:rPr>
        <w:t>ada</w:t>
      </w:r>
      <w:proofErr w:type="spellEnd"/>
      <w:r w:rsidR="00F472C2">
        <w:rPr>
          <w:szCs w:val="24"/>
        </w:rPr>
        <w:t xml:space="preserve"> </w:t>
      </w:r>
      <w:r w:rsidR="004672AB">
        <w:rPr>
          <w:szCs w:val="24"/>
        </w:rPr>
        <w:t>that will belong to Bob. A</w:t>
      </w:r>
      <w:r w:rsidR="00F472C2">
        <w:rPr>
          <w:szCs w:val="24"/>
        </w:rPr>
        <w:t xml:space="preserve">nd then she wants her change back so she creates a second output of 90 </w:t>
      </w:r>
      <w:proofErr w:type="spellStart"/>
      <w:r w:rsidR="00F472C2">
        <w:rPr>
          <w:szCs w:val="24"/>
        </w:rPr>
        <w:t>ada</w:t>
      </w:r>
      <w:proofErr w:type="spellEnd"/>
      <w:r w:rsidR="00F472C2">
        <w:rPr>
          <w:szCs w:val="24"/>
        </w:rPr>
        <w:t xml:space="preserve">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The second exception are native tokens that we have on</w:t>
      </w:r>
      <w:r w:rsidR="00654BC8">
        <w:rPr>
          <w:szCs w:val="24"/>
        </w:rPr>
        <w:t xml:space="preserve">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w:t>
      </w:r>
      <w:proofErr w:type="spellStart"/>
      <w:r w:rsidR="00282BDC">
        <w:rPr>
          <w:szCs w:val="24"/>
        </w:rPr>
        <w:t>ada</w:t>
      </w:r>
      <w:proofErr w:type="spellEnd"/>
      <w:r w:rsidR="00282BDC">
        <w:rPr>
          <w:szCs w:val="24"/>
        </w:rPr>
        <w:t xml:space="preserve">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w:t>
      </w:r>
      <w:proofErr w:type="spellStart"/>
      <w:r w:rsidR="00222D36">
        <w:rPr>
          <w:szCs w:val="24"/>
        </w:rPr>
        <w:t>ada</w:t>
      </w:r>
      <w:proofErr w:type="spellEnd"/>
      <w:r w:rsidR="00222D36">
        <w:rPr>
          <w:szCs w:val="24"/>
        </w:rPr>
        <w:t xml:space="preserve">. So, Bob has to use both his UTXOs as input. </w:t>
      </w:r>
      <w:r w:rsidR="00F33434">
        <w:rPr>
          <w:szCs w:val="24"/>
        </w:rPr>
        <w:t xml:space="preserve">This time we need three outputs. One is the 55 plus 55 </w:t>
      </w:r>
      <w:proofErr w:type="spellStart"/>
      <w:r w:rsidR="00F33434">
        <w:rPr>
          <w:szCs w:val="24"/>
        </w:rPr>
        <w:t>ada</w:t>
      </w:r>
      <w:proofErr w:type="spellEnd"/>
      <w:r w:rsidR="00F33434">
        <w:rPr>
          <w:szCs w:val="24"/>
        </w:rPr>
        <w:t xml:space="preserve"> that equals 110 </w:t>
      </w:r>
      <w:proofErr w:type="spellStart"/>
      <w:r w:rsidR="00F33434">
        <w:rPr>
          <w:szCs w:val="24"/>
        </w:rPr>
        <w:t>ada</w:t>
      </w:r>
      <w:proofErr w:type="spellEnd"/>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w:t>
      </w:r>
      <w:proofErr w:type="spellStart"/>
      <w:r w:rsidR="008B48DC">
        <w:rPr>
          <w:szCs w:val="24"/>
        </w:rPr>
        <w:t>ada</w:t>
      </w:r>
      <w:proofErr w:type="spellEnd"/>
      <w:r w:rsidR="008B48DC">
        <w:rPr>
          <w:szCs w:val="24"/>
        </w:rPr>
        <w:t xml:space="preserve"> change and one for Bob that gets 5 </w:t>
      </w:r>
      <w:proofErr w:type="spellStart"/>
      <w:r w:rsidR="008B48DC">
        <w:rPr>
          <w:szCs w:val="24"/>
        </w:rPr>
        <w:t>ada</w:t>
      </w:r>
      <w:proofErr w:type="spellEnd"/>
      <w:r w:rsidR="008B48DC">
        <w:rPr>
          <w:szCs w:val="24"/>
        </w:rPr>
        <w:t xml:space="preserve">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w:t>
      </w:r>
      <w:proofErr w:type="spellStart"/>
      <w:r w:rsidR="0031528E">
        <w:rPr>
          <w:szCs w:val="24"/>
        </w:rPr>
        <w:t>cardano</w:t>
      </w:r>
      <w:proofErr w:type="spellEnd"/>
      <w:r w:rsidR="0031528E">
        <w:rPr>
          <w:szCs w:val="24"/>
        </w:rPr>
        <w:t xml:space="preserve">-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233A3DC2"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That enables</w:t>
      </w:r>
      <w:r w:rsidR="00602B99">
        <w:rPr>
          <w:szCs w:val="24"/>
        </w:rPr>
        <w:t xml:space="preserve"> Ethereum </w:t>
      </w:r>
      <w:r w:rsidR="00541182">
        <w:rPr>
          <w:szCs w:val="24"/>
        </w:rPr>
        <w:t>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w:t>
      </w:r>
      <w:r w:rsidR="00602B99">
        <w:rPr>
          <w:szCs w:val="24"/>
        </w:rPr>
        <w:t xml:space="preserve"> Ethereum </w:t>
      </w:r>
      <w:r w:rsidR="007468C6">
        <w:rPr>
          <w:szCs w:val="24"/>
        </w:rPr>
        <w:t>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What</w:t>
      </w:r>
      <w:r w:rsidR="00654BC8">
        <w:rPr>
          <w:szCs w:val="24"/>
        </w:rPr>
        <w:t xml:space="preserve"> Cardano </w:t>
      </w:r>
      <w:r w:rsidR="00D01398">
        <w:rPr>
          <w:szCs w:val="24"/>
        </w:rPr>
        <w:t>does is something in the middle. It does not offer such a restricted view as Bitcoin but also not such a global view as</w:t>
      </w:r>
      <w:r w:rsidR="00602B99">
        <w:rPr>
          <w:szCs w:val="24"/>
        </w:rPr>
        <w:t xml:space="preserve">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w:t>
      </w:r>
      <w:r w:rsidR="00602B99">
        <w:rPr>
          <w:szCs w:val="24"/>
        </w:rPr>
        <w:t xml:space="preserve"> Ethereum </w:t>
      </w:r>
      <w:r w:rsidR="00747178">
        <w:rPr>
          <w:szCs w:val="24"/>
        </w:rPr>
        <w:t>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proofErr w:type="spellStart"/>
      <w:r w:rsidR="008B08DC">
        <w:rPr>
          <w:szCs w:val="24"/>
        </w:rPr>
        <w:t>ada</w:t>
      </w:r>
      <w:proofErr w:type="spellEnd"/>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7632F62E" w:rsidR="00A75684" w:rsidRDefault="00330660" w:rsidP="00C300A1">
      <w:pPr>
        <w:spacing w:after="0"/>
        <w:rPr>
          <w:szCs w:val="24"/>
        </w:rPr>
      </w:pPr>
      <w:r>
        <w:rPr>
          <w:szCs w:val="24"/>
        </w:rPr>
        <w:t>We can mathematically prove that every logic you can express in</w:t>
      </w:r>
      <w:r w:rsidR="00602B99">
        <w:rPr>
          <w:szCs w:val="24"/>
        </w:rPr>
        <w:t xml:space="preserve"> Ethereum </w:t>
      </w:r>
      <w:r>
        <w:rPr>
          <w:szCs w:val="24"/>
        </w:rPr>
        <w:t xml:space="preserve">you can express in </w:t>
      </w:r>
      <w:r w:rsidR="009F3FBF">
        <w:rPr>
          <w:szCs w:val="24"/>
        </w:rPr>
        <w:t>this extended UTXO model</w:t>
      </w:r>
      <w:r w:rsidR="002F1F9C">
        <w:rPr>
          <w:szCs w:val="24"/>
        </w:rPr>
        <w:t xml:space="preserve"> that</w:t>
      </w:r>
      <w:r w:rsidR="00654BC8">
        <w:rPr>
          <w:szCs w:val="24"/>
        </w:rPr>
        <w:t xml:space="preserve"> Cardano </w:t>
      </w:r>
      <w:r w:rsidR="002F1F9C">
        <w:rPr>
          <w:szCs w:val="24"/>
        </w:rPr>
        <w:t>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w:t>
      </w:r>
      <w:r w:rsidR="00602B99">
        <w:rPr>
          <w:szCs w:val="24"/>
        </w:rPr>
        <w:t xml:space="preserve"> Ethereum </w:t>
      </w:r>
      <w:r w:rsidR="00CC057E">
        <w:rPr>
          <w:szCs w:val="24"/>
        </w:rPr>
        <w:t xml:space="preserve">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case in</w:t>
      </w:r>
      <w:r w:rsidR="00602B99">
        <w:rPr>
          <w:szCs w:val="24"/>
        </w:rPr>
        <w:t xml:space="preserve"> Ethereum. </w:t>
      </w:r>
      <w:r w:rsidR="00A75684">
        <w:rPr>
          <w:szCs w:val="24"/>
        </w:rPr>
        <w:t xml:space="preserve">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So, that means in</w:t>
      </w:r>
      <w:r w:rsidR="00602B99">
        <w:rPr>
          <w:szCs w:val="24"/>
        </w:rPr>
        <w:t xml:space="preserve"> Ethereum </w:t>
      </w:r>
      <w:r w:rsidR="00AC7728">
        <w:rPr>
          <w:szCs w:val="24"/>
        </w:rPr>
        <w:t xml:space="preserve">it is always possible that you have to pay gas fees for a transaction although it can eventually fail with an error. </w:t>
      </w:r>
      <w:r w:rsidR="00093B46">
        <w:rPr>
          <w:szCs w:val="24"/>
        </w:rPr>
        <w:t>And that is guaranteed not to happen in</w:t>
      </w:r>
      <w:r w:rsidR="00654BC8">
        <w:rPr>
          <w:szCs w:val="24"/>
        </w:rPr>
        <w:t xml:space="preserve"> Cardano. </w:t>
      </w:r>
      <w:r w:rsidR="00D22327">
        <w:rPr>
          <w:szCs w:val="24"/>
        </w:rPr>
        <w:t>In addition to that it is also easier to analyze a</w:t>
      </w:r>
      <w:r w:rsidR="00654BC8">
        <w:rPr>
          <w:szCs w:val="24"/>
        </w:rPr>
        <w:t xml:space="preserve"> Plutus </w:t>
      </w:r>
      <w:r w:rsidR="00D22327">
        <w:rPr>
          <w:szCs w:val="24"/>
        </w:rPr>
        <w:t>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F2ACF6B"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C15BB7">
        <w:rPr>
          <w:rFonts w:cs="Calibri"/>
          <w:color w:val="000000"/>
        </w:rPr>
        <w:t xml:space="preserve">In contrast if we construct a transaction that spends funds from a public key address and not a script </w:t>
      </w:r>
      <w:r w:rsidR="00FD1469">
        <w:rPr>
          <w:rFonts w:cs="Calibri"/>
          <w:color w:val="000000"/>
        </w:rPr>
        <w:t>address,</w:t>
      </w:r>
      <w:r w:rsidR="00C15BB7">
        <w:rPr>
          <w:rFonts w:cs="Calibri"/>
          <w:color w:val="000000"/>
        </w:rPr>
        <w:t xml:space="preserve"> we only need to add a signature with the private key that belongs to the public key.</w:t>
      </w:r>
      <w:r w:rsidR="00C15BB7">
        <w:rPr>
          <w:rFonts w:cs="Calibri"/>
          <w:color w:val="000000"/>
        </w:rPr>
        <w:t xml:space="preserve"> </w:t>
      </w:r>
    </w:p>
    <w:p w14:paraId="208C70C4" w14:textId="2982BC8C" w:rsidR="00E26792" w:rsidRDefault="003017FB" w:rsidP="00C300A1">
      <w:pPr>
        <w:spacing w:after="0"/>
        <w:rPr>
          <w:szCs w:val="24"/>
        </w:rPr>
      </w:pPr>
      <w:r>
        <w:rPr>
          <w:szCs w:val="24"/>
        </w:rPr>
        <w:lastRenderedPageBreak/>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w:t>
      </w:r>
      <w:r w:rsidR="00654BC8">
        <w:rPr>
          <w:szCs w:val="24"/>
        </w:rPr>
        <w:t xml:space="preserve"> Cardano </w:t>
      </w:r>
      <w:r w:rsidR="00836B43">
        <w:rPr>
          <w:szCs w:val="24"/>
        </w:rPr>
        <w:t>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In this case no additional tool is needed. The</w:t>
      </w:r>
      <w:r w:rsidR="00654BC8">
        <w:rPr>
          <w:szCs w:val="24"/>
        </w:rPr>
        <w:t xml:space="preserve"> Cardano </w:t>
      </w:r>
      <w:r w:rsidR="007149AE">
        <w:rPr>
          <w:szCs w:val="24"/>
        </w:rPr>
        <w:t>node or the</w:t>
      </w:r>
      <w:r w:rsidR="00654BC8">
        <w:rPr>
          <w:szCs w:val="24"/>
        </w:rPr>
        <w:t xml:space="preserve"> Cardano </w:t>
      </w:r>
      <w:r w:rsidR="007149AE">
        <w:rPr>
          <w:szCs w:val="24"/>
        </w:rPr>
        <w:t xml:space="preserve">CLI can give the value of such inline datums. In this book we will mostly use the third option. </w:t>
      </w:r>
      <w:r w:rsidR="00735271">
        <w:rPr>
          <w:szCs w:val="24"/>
        </w:rPr>
        <w:t>However,</w:t>
      </w:r>
      <w:r w:rsidR="00844708">
        <w:rPr>
          <w:szCs w:val="24"/>
        </w:rPr>
        <w:t xml:space="preserve"> for </w:t>
      </w:r>
      <w:proofErr w:type="spellStart"/>
      <w:r w:rsidR="00844708">
        <w:rPr>
          <w:szCs w:val="24"/>
        </w:rPr>
        <w:t>DApps</w:t>
      </w:r>
      <w:proofErr w:type="spellEnd"/>
      <w:r w:rsidR="00844708">
        <w:rPr>
          <w:szCs w:val="24"/>
        </w:rPr>
        <w:t xml:space="preserve">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0620EFD9"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w:t>
      </w:r>
      <w:r w:rsidR="00654BC8">
        <w:rPr>
          <w:szCs w:val="24"/>
        </w:rPr>
        <w:t xml:space="preserve"> Cardano </w:t>
      </w:r>
      <w:r w:rsidR="000F4F02">
        <w:rPr>
          <w:szCs w:val="24"/>
        </w:rPr>
        <w:t xml:space="preserve">addresses. </w:t>
      </w:r>
      <w:r w:rsidR="000C1207">
        <w:rPr>
          <w:szCs w:val="24"/>
        </w:rPr>
        <w:t>A</w:t>
      </w:r>
      <w:r w:rsidR="00654BC8">
        <w:rPr>
          <w:szCs w:val="24"/>
        </w:rPr>
        <w:t xml:space="preserve"> Cardano </w:t>
      </w:r>
      <w:r w:rsidR="000C1207">
        <w:rPr>
          <w:szCs w:val="24"/>
        </w:rPr>
        <w:t xml:space="preserve">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w:t>
      </w:r>
      <w:r w:rsidR="00654BC8">
        <w:rPr>
          <w:szCs w:val="24"/>
        </w:rPr>
        <w:t xml:space="preserve"> Plutus </w:t>
      </w:r>
      <w:r w:rsidR="004A31DC">
        <w:rPr>
          <w:szCs w:val="24"/>
        </w:rPr>
        <w:t xml:space="preserve">script. </w:t>
      </w:r>
      <w:r w:rsidR="00D54008">
        <w:rPr>
          <w:szCs w:val="24"/>
        </w:rPr>
        <w:t>In</w:t>
      </w:r>
      <w:r w:rsidR="00654BC8">
        <w:rPr>
          <w:szCs w:val="24"/>
        </w:rPr>
        <w:t xml:space="preserve"> Cardano </w:t>
      </w:r>
      <w:r w:rsidR="00D54008">
        <w:rPr>
          <w:szCs w:val="24"/>
        </w:rPr>
        <w:t xml:space="preserve">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w:t>
      </w:r>
      <w:r w:rsidR="005E4201">
        <w:rPr>
          <w:szCs w:val="24"/>
        </w:rPr>
        <w:lastRenderedPageBreak/>
        <w:t xml:space="preserve">(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If it is a script hash, then the corresponding</w:t>
      </w:r>
      <w:r w:rsidR="00654BC8">
        <w:rPr>
          <w:szCs w:val="24"/>
        </w:rPr>
        <w:t xml:space="preserve"> Plutus </w:t>
      </w:r>
      <w:r w:rsidR="008868AC">
        <w:rPr>
          <w:szCs w:val="24"/>
        </w:rPr>
        <w:t xml:space="preserve">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w:t>
      </w:r>
      <w:r w:rsidR="00654BC8">
        <w:rPr>
          <w:szCs w:val="24"/>
        </w:rPr>
        <w:t xml:space="preserve"> Plutus </w:t>
      </w:r>
      <w:r w:rsidR="00D543FB">
        <w:rPr>
          <w:szCs w:val="24"/>
        </w:rPr>
        <w:t xml:space="preserve">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6A1CD715"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w:t>
      </w:r>
      <w:r w:rsidR="00654BC8">
        <w:rPr>
          <w:szCs w:val="24"/>
        </w:rPr>
        <w:t xml:space="preserve"> Cardano </w:t>
      </w:r>
      <w:r w:rsidR="008B18BA">
        <w:rPr>
          <w:szCs w:val="24"/>
        </w:rPr>
        <w:t>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w:t>
      </w:r>
      <w:r w:rsidR="00E57CC4">
        <w:rPr>
          <w:szCs w:val="24"/>
        </w:rPr>
        <w:t>a</w:t>
      </w:r>
      <w:r w:rsidR="002D7CCA">
        <w:rPr>
          <w:szCs w:val="24"/>
        </w:rPr>
        <w:t xml:space="preserv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In both cases whether the script is included in the transaction or referenced the</w:t>
      </w:r>
      <w:r w:rsidR="00654BC8">
        <w:rPr>
          <w:szCs w:val="24"/>
        </w:rPr>
        <w:t xml:space="preserve"> Cardano </w:t>
      </w:r>
      <w:r w:rsidR="00B6042F">
        <w:rPr>
          <w:szCs w:val="24"/>
        </w:rPr>
        <w:t xml:space="preserve">node will of course make sure that it is the right script. Right in the sense when you hash it you get the right </w:t>
      </w:r>
      <w:r w:rsidR="00B6042F">
        <w:rPr>
          <w:szCs w:val="24"/>
        </w:rPr>
        <w:lastRenderedPageBreak/>
        <w:t xml:space="preserve">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r w:rsidR="00C15BB7" w:rsidRPr="00C15BB7">
        <w:rPr>
          <w:szCs w:val="24"/>
        </w:rPr>
        <w:t xml:space="preserve">Also, there are cases where transactions consume and produce new </w:t>
      </w:r>
      <w:r w:rsidR="0092631A">
        <w:rPr>
          <w:szCs w:val="24"/>
        </w:rPr>
        <w:t>UTXOs</w:t>
      </w:r>
      <w:r w:rsidR="00C15BB7" w:rsidRPr="00C15BB7">
        <w:rPr>
          <w:szCs w:val="24"/>
        </w:rPr>
        <w:t xml:space="preserve"> for the same script</w:t>
      </w:r>
      <w:r w:rsidR="00C15BB7">
        <w:rPr>
          <w:szCs w:val="24"/>
        </w:rPr>
        <w:t>.</w:t>
      </w:r>
      <w:r w:rsidR="00C15BB7" w:rsidRPr="00C15BB7">
        <w:rPr>
          <w:szCs w:val="24"/>
        </w:rPr>
        <w:t xml:space="preserve"> </w:t>
      </w:r>
      <w:r w:rsidR="00C15BB7">
        <w:rPr>
          <w:szCs w:val="24"/>
        </w:rPr>
        <w:t>T</w:t>
      </w:r>
      <w:r w:rsidR="00C15BB7" w:rsidRPr="00C15BB7">
        <w:rPr>
          <w:szCs w:val="24"/>
        </w:rPr>
        <w:t xml:space="preserve">his is common practice </w:t>
      </w:r>
      <w:r w:rsidR="00C15BB7">
        <w:rPr>
          <w:szCs w:val="24"/>
        </w:rPr>
        <w:t>when you want to</w:t>
      </w:r>
      <w:r w:rsidR="00C15BB7" w:rsidRPr="00C15BB7">
        <w:rPr>
          <w:szCs w:val="24"/>
        </w:rPr>
        <w:t xml:space="preserve"> “update” the datum sitting at </w:t>
      </w:r>
      <w:r w:rsidR="00C15BB7">
        <w:rPr>
          <w:szCs w:val="24"/>
        </w:rPr>
        <w:t xml:space="preserve">an UTXO </w:t>
      </w:r>
      <w:r w:rsidR="005F48E7">
        <w:rPr>
          <w:szCs w:val="24"/>
        </w:rPr>
        <w:t>that</w:t>
      </w:r>
      <w:r w:rsidR="00C15BB7">
        <w:rPr>
          <w:szCs w:val="24"/>
        </w:rPr>
        <w:t xml:space="preserve"> </w:t>
      </w:r>
      <w:r w:rsidR="005F48E7">
        <w:rPr>
          <w:szCs w:val="24"/>
        </w:rPr>
        <w:t>you have to</w:t>
      </w:r>
      <w:r w:rsidR="00C15BB7">
        <w:rPr>
          <w:szCs w:val="24"/>
        </w:rPr>
        <w:t xml:space="preserve"> spend and </w:t>
      </w:r>
      <w:r w:rsidR="005F48E7">
        <w:rPr>
          <w:szCs w:val="24"/>
        </w:rPr>
        <w:t xml:space="preserve">then </w:t>
      </w:r>
      <w:r w:rsidR="00C15BB7">
        <w:rPr>
          <w:szCs w:val="24"/>
        </w:rPr>
        <w:t>create a new one</w:t>
      </w:r>
      <w:r w:rsidR="0022531F">
        <w:rPr>
          <w:szCs w:val="24"/>
        </w:rPr>
        <w:t xml:space="preserve"> with the updated datum</w:t>
      </w:r>
      <w:r w:rsidR="00C15BB7">
        <w:rPr>
          <w:szCs w:val="24"/>
        </w:rPr>
        <w:t>.</w:t>
      </w:r>
      <w:r w:rsidR="004B2AA4">
        <w:rPr>
          <w:szCs w:val="24"/>
        </w:rPr>
        <w:t xml:space="preserve"> </w:t>
      </w:r>
      <w:r w:rsidR="00C15BB7">
        <w:rPr>
          <w:szCs w:val="24"/>
        </w:rPr>
        <w:t xml:space="preserve"> </w:t>
      </w:r>
    </w:p>
    <w:p w14:paraId="38DF3A3E" w14:textId="2447BAA8"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is not tied to a specific programming language. What we have in</w:t>
      </w:r>
      <w:r w:rsidR="00654BC8">
        <w:rPr>
          <w:szCs w:val="24"/>
        </w:rPr>
        <w:t xml:space="preserve"> Cardano </w:t>
      </w:r>
      <w:r w:rsidR="00F32D05">
        <w:rPr>
          <w:szCs w:val="24"/>
        </w:rPr>
        <w:t>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proofErr w:type="spellStart"/>
      <w:r>
        <w:rPr>
          <w:szCs w:val="24"/>
        </w:rPr>
        <w:t>p</w:t>
      </w:r>
      <w:r w:rsidR="004D5A4F">
        <w:rPr>
          <w:szCs w:val="24"/>
        </w:rPr>
        <w:t>lutus</w:t>
      </w:r>
      <w:proofErr w:type="spellEnd"/>
      <w:r w:rsidR="004D5A4F">
        <w:rPr>
          <w:szCs w:val="24"/>
        </w:rPr>
        <w:t xml:space="preserve">, as the Ergo blockchain for example. </w:t>
      </w:r>
      <w:r>
        <w:rPr>
          <w:szCs w:val="24"/>
        </w:rPr>
        <w:t xml:space="preserve">Cardano uses </w:t>
      </w:r>
      <w:proofErr w:type="spellStart"/>
      <w:r>
        <w:rPr>
          <w:szCs w:val="24"/>
        </w:rPr>
        <w:t>plutus</w:t>
      </w:r>
      <w:proofErr w:type="spellEnd"/>
      <w:r>
        <w:rPr>
          <w:szCs w:val="24"/>
        </w:rPr>
        <w:t>, or to be more precise</w:t>
      </w:r>
      <w:r w:rsidR="00654BC8">
        <w:rPr>
          <w:szCs w:val="24"/>
        </w:rPr>
        <w:t xml:space="preserve"> Plutus </w:t>
      </w:r>
      <w:r>
        <w:rPr>
          <w:szCs w:val="24"/>
        </w:rPr>
        <w:t>script</w:t>
      </w:r>
      <w:r w:rsidR="004A7C8F">
        <w:rPr>
          <w:szCs w:val="24"/>
        </w:rPr>
        <w:t xml:space="preserve"> which you can think of as the assembly language of the</w:t>
      </w:r>
      <w:r w:rsidR="00654BC8">
        <w:rPr>
          <w:szCs w:val="24"/>
        </w:rPr>
        <w:t xml:space="preserve"> Cardano </w:t>
      </w:r>
      <w:r w:rsidR="004A7C8F">
        <w:rPr>
          <w:szCs w:val="24"/>
        </w:rPr>
        <w:t>blockchain</w:t>
      </w:r>
      <w:r>
        <w:rPr>
          <w:szCs w:val="24"/>
        </w:rPr>
        <w:t>.</w:t>
      </w:r>
      <w:r w:rsidR="004A7C8F">
        <w:rPr>
          <w:szCs w:val="24"/>
        </w:rPr>
        <w:t xml:space="preserve"> </w:t>
      </w:r>
      <w:r w:rsidR="00AF407D">
        <w:rPr>
          <w:szCs w:val="24"/>
        </w:rPr>
        <w:t xml:space="preserve">The normal way to create </w:t>
      </w:r>
      <w:r w:rsidR="00C51386">
        <w:rPr>
          <w:szCs w:val="24"/>
        </w:rPr>
        <w:t>a</w:t>
      </w:r>
      <w:r w:rsidR="00654BC8">
        <w:rPr>
          <w:szCs w:val="24"/>
        </w:rPr>
        <w:t xml:space="preserve"> Plutus </w:t>
      </w:r>
      <w:r w:rsidR="00AF407D">
        <w:rPr>
          <w:szCs w:val="24"/>
        </w:rPr>
        <w:t>script is via so-called</w:t>
      </w:r>
      <w:r w:rsidR="00654BC8">
        <w:rPr>
          <w:szCs w:val="24"/>
        </w:rPr>
        <w:t xml:space="preserve"> Plutus </w:t>
      </w:r>
      <w:r w:rsidR="00AF407D">
        <w:rPr>
          <w:szCs w:val="24"/>
        </w:rPr>
        <w:t>TX which is basically Haskell and that is the method we will use in this book. So, we write Haskell programs that get then compiled to</w:t>
      </w:r>
      <w:r w:rsidR="00654BC8">
        <w:rPr>
          <w:szCs w:val="24"/>
        </w:rPr>
        <w:t xml:space="preserve"> Plutus </w:t>
      </w:r>
      <w:r w:rsidR="00AF407D">
        <w:rPr>
          <w:szCs w:val="24"/>
        </w:rPr>
        <w:t xml:space="preserve">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37463638"/>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51109BE6" w:rsidR="007B3BAE" w:rsidRDefault="00717D5C" w:rsidP="00C300A1">
      <w:pPr>
        <w:spacing w:after="0"/>
        <w:rPr>
          <w:szCs w:val="24"/>
        </w:rPr>
      </w:pPr>
      <w:r w:rsidRPr="00AC0AC1">
        <w:rPr>
          <w:szCs w:val="24"/>
        </w:rPr>
        <w:lastRenderedPageBreak/>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w:t>
      </w:r>
      <w:r w:rsidR="0069246C">
        <w:rPr>
          <w:szCs w:val="24"/>
        </w:rPr>
        <w:t>can be</w:t>
      </w:r>
      <w:r w:rsidR="00AA182C" w:rsidRPr="00AC0AC1">
        <w:rPr>
          <w:szCs w:val="24"/>
        </w:rPr>
        <w:t xml:space="preserv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proofErr w:type="spellStart"/>
      <w:r w:rsidR="007B3BAE">
        <w:rPr>
          <w:szCs w:val="24"/>
        </w:rPr>
        <w:t>cardano</w:t>
      </w:r>
      <w:proofErr w:type="spellEnd"/>
      <w:r w:rsidR="007B3BAE">
        <w:rPr>
          <w:szCs w:val="24"/>
        </w:rPr>
        <w:t>-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06D3814A"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7463639"/>
      <w:r w:rsidRPr="00AC0AC1">
        <w:rPr>
          <w:lang w:val="en-US"/>
        </w:rPr>
        <w:lastRenderedPageBreak/>
        <w:t>Simple validation scripts</w:t>
      </w:r>
      <w:bookmarkEnd w:id="13"/>
      <w:bookmarkEnd w:id="14"/>
      <w:r w:rsidR="003F0090">
        <w:rPr>
          <w:lang w:val="en-US"/>
        </w:rPr>
        <w:t xml:space="preserve"> </w:t>
      </w:r>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7463640"/>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w:t>
      </w:r>
      <w:proofErr w:type="spellStart"/>
      <w:r>
        <w:t>type</w:t>
      </w:r>
      <w:bookmarkEnd w:id="17"/>
      <w:proofErr w:type="spellEnd"/>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67249E36"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This function takes a file path and a</w:t>
      </w:r>
      <w:r w:rsidR="00654BC8">
        <w:rPr>
          <w:szCs w:val="24"/>
        </w:rPr>
        <w:t xml:space="preserve"> Plutus </w:t>
      </w:r>
      <w:r w:rsidR="00A21CF3">
        <w:rPr>
          <w:szCs w:val="24"/>
        </w:rPr>
        <w:t xml:space="preserve">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w:t>
      </w:r>
      <w:r w:rsidR="00654BC8">
        <w:rPr>
          <w:szCs w:val="24"/>
        </w:rPr>
        <w:t xml:space="preserve"> Plutus </w:t>
      </w:r>
      <w:r w:rsidR="00BB43DD">
        <w:rPr>
          <w:szCs w:val="24"/>
        </w:rPr>
        <w:t>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7733B98C"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r w:rsidR="00C66A58">
        <w:rPr>
          <w:szCs w:val="24"/>
        </w:rPr>
        <w:t>function,</w:t>
      </w:r>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7463641"/>
      <w:r>
        <w:rPr>
          <w:lang w:val="en-US"/>
        </w:rPr>
        <w:t>Using the Cardano CLI to interact with Plutus</w:t>
      </w:r>
      <w:bookmarkEnd w:id="18"/>
    </w:p>
    <w:p w14:paraId="5EC26A84" w14:textId="66DBB909"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r w:rsidR="005256A3">
        <w:rPr>
          <w:szCs w:val="24"/>
        </w:rPr>
        <w:t>Cardano CLI,</w:t>
      </w:r>
      <w:r w:rsidR="00756177">
        <w:rPr>
          <w:szCs w:val="24"/>
        </w:rPr>
        <w:t xml:space="preserve"> the node has to be running. On the Demeter that is taken care of and on your local setup </w:t>
      </w:r>
      <w:r w:rsidR="00FD53A2">
        <w:rPr>
          <w:szCs w:val="24"/>
        </w:rPr>
        <w:t>the Cardano node also automatically starts</w:t>
      </w:r>
      <w:r w:rsidR="00FD53A2" w:rsidRPr="00FD53A2">
        <w:rPr>
          <w:szCs w:val="24"/>
        </w:rPr>
        <w:t xml:space="preserve"> </w:t>
      </w:r>
      <w:r w:rsidR="00FD53A2">
        <w:rPr>
          <w:szCs w:val="24"/>
        </w:rPr>
        <w:t xml:space="preserve">for the preview </w:t>
      </w:r>
      <w:proofErr w:type="spellStart"/>
      <w:r w:rsidR="00FD53A2">
        <w:rPr>
          <w:szCs w:val="24"/>
        </w:rPr>
        <w:t>testnet</w:t>
      </w:r>
      <w:proofErr w:type="spellEnd"/>
      <w:r w:rsidR="00FD53A2">
        <w:rPr>
          <w:szCs w:val="24"/>
        </w:rPr>
        <w:t xml:space="preserve"> when the docker container is started. </w:t>
      </w:r>
    </w:p>
    <w:p w14:paraId="5E485A7F" w14:textId="16568CFA" w:rsidR="00385EFC" w:rsidRDefault="0089321B" w:rsidP="001D4F86">
      <w:pPr>
        <w:spacing w:after="0"/>
        <w:rPr>
          <w:szCs w:val="24"/>
        </w:rPr>
      </w:pPr>
      <w:r>
        <w:rPr>
          <w:szCs w:val="24"/>
        </w:rPr>
        <w:lastRenderedPageBreak/>
        <w:t xml:space="preserve">There is also a pre-production </w:t>
      </w:r>
      <w:proofErr w:type="spellStart"/>
      <w:r>
        <w:rPr>
          <w:szCs w:val="24"/>
        </w:rPr>
        <w:t>testnet</w:t>
      </w:r>
      <w:proofErr w:type="spellEnd"/>
      <w:r>
        <w:rPr>
          <w:szCs w:val="24"/>
        </w:rPr>
        <w:t xml:space="preserve"> that is used to test polished software. In comparison to the preview </w:t>
      </w:r>
      <w:proofErr w:type="spellStart"/>
      <w:r>
        <w:rPr>
          <w:szCs w:val="24"/>
        </w:rPr>
        <w:t>testnet</w:t>
      </w:r>
      <w:proofErr w:type="spellEnd"/>
      <w:r>
        <w:rPr>
          <w:szCs w:val="24"/>
        </w:rPr>
        <w:t xml:space="preserve"> where things may possibly break on the pre-production </w:t>
      </w:r>
      <w:proofErr w:type="spellStart"/>
      <w:r>
        <w:rPr>
          <w:szCs w:val="24"/>
        </w:rPr>
        <w:t>testnet</w:t>
      </w:r>
      <w:proofErr w:type="spellEnd"/>
      <w:r>
        <w:rPr>
          <w:szCs w:val="24"/>
        </w:rPr>
        <w:t xml:space="preserve"> things should not break. But it also takes a longer time to synchronize th</w:t>
      </w:r>
      <w:r w:rsidR="00A10092">
        <w:rPr>
          <w:szCs w:val="24"/>
        </w:rPr>
        <w:t>a</w:t>
      </w:r>
      <w:r>
        <w:rPr>
          <w:szCs w:val="24"/>
        </w:rPr>
        <w:t>n the preview</w:t>
      </w:r>
      <w:r w:rsidR="00145F09">
        <w:rPr>
          <w:szCs w:val="24"/>
        </w:rPr>
        <w:t xml:space="preserve"> </w:t>
      </w:r>
      <w:proofErr w:type="spellStart"/>
      <w:r w:rsidR="00145F09">
        <w:rPr>
          <w:szCs w:val="24"/>
        </w:rPr>
        <w:t>testnet</w:t>
      </w:r>
      <w:proofErr w:type="spellEnd"/>
      <w:r>
        <w:rPr>
          <w:szCs w:val="24"/>
        </w:rPr>
        <w:t>, so we use the later one.</w:t>
      </w:r>
      <w:r w:rsidR="00385EFC">
        <w:rPr>
          <w:szCs w:val="24"/>
        </w:rPr>
        <w:t xml:space="preserve"> </w:t>
      </w:r>
    </w:p>
    <w:p w14:paraId="0D1E5DED" w14:textId="3EBAB599"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w:t>
      </w:r>
      <w:r w:rsidR="00654BC8">
        <w:rPr>
          <w:szCs w:val="24"/>
        </w:rPr>
        <w:t xml:space="preserve"> Cardano </w:t>
      </w:r>
      <w:r>
        <w:rPr>
          <w:szCs w:val="24"/>
        </w:rPr>
        <w:t xml:space="preserve">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6761459D"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w:t>
      </w:r>
      <w:r w:rsidR="00654BC8">
        <w:rPr>
          <w:szCs w:val="24"/>
        </w:rPr>
        <w:t xml:space="preserve"> Cardano </w:t>
      </w:r>
      <w:r w:rsidR="0005621A">
        <w:rPr>
          <w:szCs w:val="24"/>
        </w:rPr>
        <w:t>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lastRenderedPageBreak/>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lastRenderedPageBreak/>
        <w:t xml:space="preserve">    --out-file "$body"</w:t>
      </w:r>
    </w:p>
    <w:p w14:paraId="38BD571E" w14:textId="02754AB4"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r w:rsidR="00145F09">
        <w:rPr>
          <w:szCs w:val="24"/>
        </w:rPr>
        <w:t xml:space="preserve"> </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lastRenderedPageBreak/>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8C3B8B2"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654BC8">
        <w:rPr>
          <w:szCs w:val="24"/>
          <w:lang w:val="sl-SI"/>
        </w:rPr>
        <w:t xml:space="preserve"> Cardano </w:t>
      </w:r>
      <w:r w:rsidR="00183153">
        <w:rPr>
          <w:szCs w:val="24"/>
          <w:lang w:val="sl-SI"/>
        </w:rPr>
        <w:t xml:space="preserve">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lastRenderedPageBreak/>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7463642"/>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lastRenderedPageBreak/>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29A8D038" w:rsidR="005F7622" w:rsidRDefault="00EB0418" w:rsidP="002E40E6">
      <w:pPr>
        <w:spacing w:before="0"/>
        <w:rPr>
          <w:szCs w:val="24"/>
        </w:rPr>
      </w:pPr>
      <w:r>
        <w:rPr>
          <w:szCs w:val="24"/>
        </w:rPr>
        <w:t xml:space="preserve">In the body of the validator </w:t>
      </w:r>
      <w:r w:rsidR="00CC1A94">
        <w:rPr>
          <w:szCs w:val="24"/>
        </w:rPr>
        <w:t>function,</w:t>
      </w:r>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8234D2B"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r w:rsidR="00C66A58">
        <w:rPr>
          <w:szCs w:val="24"/>
        </w:rPr>
        <w:t>function,</w:t>
      </w:r>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lastRenderedPageBreak/>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lastRenderedPageBreak/>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lastRenderedPageBreak/>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lastRenderedPageBreak/>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lastRenderedPageBreak/>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7463643"/>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lastRenderedPageBreak/>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7463644"/>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7463645"/>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503BE1"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We have used this data already in chapter 2 when we had to reference an UTXO as input in the transaction build command for the</w:t>
      </w:r>
      <w:r w:rsidR="00654BC8">
        <w:rPr>
          <w:szCs w:val="24"/>
        </w:rPr>
        <w:t xml:space="preserve"> Cardano </w:t>
      </w:r>
      <w:r w:rsidR="00802895">
        <w:rPr>
          <w:szCs w:val="24"/>
        </w:rPr>
        <w:t xml:space="preserve">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9"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Cardano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 xml:space="preserve">We see we have a list of 7 possible certificates. The first one is if you register a staking credential. The second one is if </w:t>
      </w:r>
      <w:proofErr w:type="gramStart"/>
      <w:r>
        <w:rPr>
          <w:szCs w:val="24"/>
        </w:rPr>
        <w:t>you</w:t>
      </w:r>
      <w:proofErr w:type="gramEnd"/>
      <w:r>
        <w:rPr>
          <w:szCs w:val="24"/>
        </w:rPr>
        <w:t xml:space="preserve">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7463646"/>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7463647"/>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7463648"/>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E67D55F"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r w:rsidR="00521861">
        <w:rPr>
          <w:szCs w:val="24"/>
        </w:rPr>
        <w:t>cannot</w:t>
      </w:r>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D1599E1"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r w:rsidR="00521861">
        <w:rPr>
          <w:szCs w:val="24"/>
        </w:rPr>
        <w:t>parameter,</w:t>
      </w:r>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7463649"/>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481FE5F2"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If you google</w:t>
      </w:r>
      <w:r w:rsidR="00654BC8">
        <w:rPr>
          <w:szCs w:val="24"/>
        </w:rPr>
        <w:t xml:space="preserve"> Cardano </w:t>
      </w:r>
      <w:r w:rsidR="00EC286E" w:rsidRPr="00EC286E">
        <w:rPr>
          <w:i/>
          <w:iCs/>
          <w:szCs w:val="24"/>
        </w:rPr>
        <w:t>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29CEED60"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In our case we are connected to the preview</w:t>
      </w:r>
      <w:r w:rsidR="00145F09">
        <w:rPr>
          <w:szCs w:val="24"/>
        </w:rPr>
        <w:t xml:space="preserve"> </w:t>
      </w:r>
      <w:proofErr w:type="spellStart"/>
      <w:r w:rsidR="00145F09">
        <w:rPr>
          <w:szCs w:val="24"/>
        </w:rPr>
        <w:t>testnet</w:t>
      </w:r>
      <w:proofErr w:type="spellEnd"/>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7463650"/>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E797323"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w:t>
      </w:r>
      <w:r w:rsidR="00654BC8">
        <w:rPr>
          <w:szCs w:val="24"/>
        </w:rPr>
        <w:t xml:space="preserve"> Cardano </w:t>
      </w:r>
      <w:r w:rsidR="00310BF1">
        <w:rPr>
          <w:szCs w:val="24"/>
        </w:rPr>
        <w:t xml:space="preserve">scan explorer to check which index is the correct one that contains our UTXO with the reference script. </w:t>
      </w:r>
    </w:p>
    <w:p w14:paraId="434C7EB6" w14:textId="05A5ED62" w:rsidR="00777CBB" w:rsidRDefault="00777CBB" w:rsidP="00777CBB">
      <w:pPr>
        <w:pStyle w:val="Heading2"/>
      </w:pPr>
      <w:bookmarkStart w:id="46" w:name="_Toc137463651"/>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7463652"/>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7463653"/>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371F1E62"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w:t>
      </w:r>
      <w:r w:rsidR="00654BC8">
        <w:rPr>
          <w:szCs w:val="24"/>
        </w:rPr>
        <w:t xml:space="preserve"> Cardano </w:t>
      </w:r>
      <w:r>
        <w:rPr>
          <w:szCs w:val="24"/>
        </w:rPr>
        <w:t>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2E08E837"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w:t>
      </w:r>
      <w:r w:rsidR="00654BC8">
        <w:rPr>
          <w:szCs w:val="24"/>
        </w:rPr>
        <w:t xml:space="preserve"> Cardano </w:t>
      </w:r>
      <w:r>
        <w:rPr>
          <w:szCs w:val="24"/>
        </w:rPr>
        <w:t xml:space="preserve">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E4540B5" w:rsidR="000402F1" w:rsidRDefault="000402F1" w:rsidP="009F63B7">
      <w:pPr>
        <w:spacing w:before="0"/>
        <w:rPr>
          <w:szCs w:val="24"/>
        </w:rPr>
      </w:pPr>
      <w:r>
        <w:rPr>
          <w:szCs w:val="24"/>
        </w:rPr>
        <w:t xml:space="preserve">After that we input the </w:t>
      </w:r>
      <w:r w:rsidR="00521861">
        <w:rPr>
          <w:szCs w:val="24"/>
        </w:rPr>
        <w:t>amount,</w:t>
      </w:r>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603B92D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w:t>
      </w:r>
      <w:r w:rsidR="00654BC8">
        <w:rPr>
          <w:szCs w:val="24"/>
        </w:rPr>
        <w:t xml:space="preserve"> Cardano </w:t>
      </w:r>
      <w:r w:rsidR="000F31BA">
        <w:rPr>
          <w:szCs w:val="24"/>
        </w:rPr>
        <w:t xml:space="preserve">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368E5F4B"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w:t>
      </w:r>
      <w:r w:rsidR="00654BC8">
        <w:rPr>
          <w:szCs w:val="24"/>
        </w:rPr>
        <w:t xml:space="preserve"> Cardano </w:t>
      </w:r>
      <w:r>
        <w:rPr>
          <w:szCs w:val="24"/>
        </w:rPr>
        <w:t>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Cardano CLI which will be presented next. </w:t>
      </w:r>
    </w:p>
    <w:p w14:paraId="36065D9D" w14:textId="34D6C24B" w:rsidR="00BE72CB" w:rsidRDefault="00BE72CB" w:rsidP="00BE72CB">
      <w:pPr>
        <w:pStyle w:val="Heading2"/>
      </w:pPr>
      <w:bookmarkStart w:id="49" w:name="_Toc137463654"/>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r w:rsidR="003B7128">
        <w:rPr>
          <w:szCs w:val="24"/>
        </w:rPr>
        <w:t xml:space="preserve">Kuber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566DED29" w:rsidR="003B7128" w:rsidRDefault="00B96D1E" w:rsidP="000402F1">
      <w:pPr>
        <w:spacing w:before="0" w:after="0"/>
        <w:rPr>
          <w:szCs w:val="24"/>
        </w:rPr>
      </w:pPr>
      <w:r>
        <w:rPr>
          <w:szCs w:val="24"/>
        </w:rPr>
        <w:t>Kuber tries to achieve a high-level interface for constructing</w:t>
      </w:r>
      <w:r w:rsidR="00654BC8">
        <w:rPr>
          <w:szCs w:val="24"/>
        </w:rPr>
        <w:t xml:space="preserve"> Cardano </w:t>
      </w:r>
      <w:r>
        <w:rPr>
          <w:szCs w:val="24"/>
        </w:rPr>
        <w:t xml:space="preserve">transactions. </w:t>
      </w:r>
      <w:r w:rsidR="00B27D00">
        <w:rPr>
          <w:szCs w:val="24"/>
        </w:rPr>
        <w:t>In contra</w:t>
      </w:r>
      <w:r w:rsidR="00CF0452">
        <w:rPr>
          <w:szCs w:val="24"/>
        </w:rPr>
        <w:t>s</w:t>
      </w:r>
      <w:r w:rsidR="00B27D00">
        <w:rPr>
          <w:szCs w:val="24"/>
        </w:rPr>
        <w:t>t to the</w:t>
      </w:r>
      <w:r w:rsidR="00654BC8">
        <w:rPr>
          <w:szCs w:val="24"/>
        </w:rPr>
        <w:t xml:space="preserve"> Cardano </w:t>
      </w:r>
      <w:r w:rsidR="00B27D00">
        <w:rPr>
          <w:szCs w:val="24"/>
        </w:rPr>
        <w:t xml:space="preserve">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7463655"/>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1E63C6EC" w:rsidR="003B7128" w:rsidRDefault="00846384" w:rsidP="000402F1">
      <w:pPr>
        <w:spacing w:before="0" w:after="0"/>
        <w:rPr>
          <w:szCs w:val="24"/>
        </w:rPr>
      </w:pPr>
      <w:r>
        <w:rPr>
          <w:szCs w:val="24"/>
        </w:rPr>
        <w:t>Lucid is a library that also allows you to create</w:t>
      </w:r>
      <w:r w:rsidR="00654BC8">
        <w:rPr>
          <w:szCs w:val="24"/>
        </w:rPr>
        <w:t xml:space="preserve"> Cardano </w:t>
      </w:r>
      <w:r>
        <w:rPr>
          <w:szCs w:val="24"/>
        </w:rPr>
        <w:t>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0D37C8C6"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w:t>
      </w:r>
      <w:r w:rsidR="00654BC8">
        <w:rPr>
          <w:rFonts w:ascii="Consolas" w:eastAsia="Times New Roman" w:hAnsi="Consolas"/>
          <w:i/>
          <w:iCs/>
          <w:color w:val="939DBB"/>
          <w:sz w:val="21"/>
          <w:szCs w:val="21"/>
          <w:lang w:val="en-SI" w:eastAsia="en-SI"/>
        </w:rPr>
        <w:t xml:space="preserve"> Plutus </w:t>
      </w:r>
      <w:r w:rsidRPr="002C7C42">
        <w:rPr>
          <w:rFonts w:ascii="Consolas" w:eastAsia="Times New Roman" w:hAnsi="Consolas"/>
          <w:i/>
          <w:iCs/>
          <w:color w:val="939DBB"/>
          <w:sz w:val="21"/>
          <w:szCs w:val="21"/>
          <w:lang w:val="en-SI" w:eastAsia="en-SI"/>
        </w:rPr>
        <w:t>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7463656"/>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7463657"/>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7463658"/>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7463659"/>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5FF9D0BE"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If you use token names in the</w:t>
      </w:r>
      <w:r w:rsidR="00654BC8">
        <w:t xml:space="preserve"> </w:t>
      </w:r>
      <w:proofErr w:type="gramStart"/>
      <w:r w:rsidR="00654BC8">
        <w:t xml:space="preserve">Cardano </w:t>
      </w:r>
      <w:r w:rsidR="00C740E1">
        <w:t>CLI</w:t>
      </w:r>
      <w:proofErr w:type="gramEnd"/>
      <w:r w:rsidR="00C740E1">
        <w:t xml:space="preserve">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244F7929" w:rsidR="005A042D" w:rsidRDefault="005A042D" w:rsidP="005A042D">
      <w:pPr>
        <w:pStyle w:val="Heading2"/>
      </w:pPr>
      <w:bookmarkStart w:id="59" w:name="_Toc137463660"/>
      <w:r w:rsidRPr="005A042D">
        <w:t xml:space="preserve">A More </w:t>
      </w:r>
      <w:proofErr w:type="spellStart"/>
      <w:r w:rsidR="00466D80">
        <w:t>r</w:t>
      </w:r>
      <w:r w:rsidRPr="005A042D">
        <w:t>ealistic</w:t>
      </w:r>
      <w:proofErr w:type="spellEnd"/>
      <w:r w:rsidRPr="005A042D">
        <w:t xml:space="preserve"> </w:t>
      </w:r>
      <w:proofErr w:type="spellStart"/>
      <w:r w:rsidR="00466D80">
        <w:t>m</w:t>
      </w:r>
      <w:r w:rsidRPr="005A042D">
        <w:t>inting</w:t>
      </w:r>
      <w:proofErr w:type="spellEnd"/>
      <w:r w:rsidRPr="005A042D">
        <w:t xml:space="preserve"> </w:t>
      </w:r>
      <w:proofErr w:type="spellStart"/>
      <w:r w:rsidR="00466D80">
        <w:t>p</w:t>
      </w:r>
      <w:r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0D7EB665"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w:t>
      </w:r>
      <w:r w:rsidR="00654BC8">
        <w:t xml:space="preserve"> Plutus </w:t>
      </w:r>
      <w:r w:rsidR="009052ED">
        <w:t>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7463661"/>
      <w:proofErr w:type="spellStart"/>
      <w:r>
        <w:t>NFTs</w:t>
      </w:r>
      <w:bookmarkEnd w:id="60"/>
      <w:proofErr w:type="spellEnd"/>
    </w:p>
    <w:p w14:paraId="79B8787C" w14:textId="15B202B8"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such a policy script is that you need something unique on</w:t>
      </w:r>
      <w:r w:rsidR="00654BC8">
        <w:t xml:space="preserve"> Cardano </w:t>
      </w:r>
      <w:r w:rsidR="005A0101">
        <w:t xml:space="preserve">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45F7E6FC"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w:t>
      </w:r>
      <w:r w:rsidR="00654BC8">
        <w:t xml:space="preserve"> Plutus </w:t>
      </w:r>
      <w:r>
        <w:t>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w:t>
      </w:r>
      <w:r w:rsidR="00654BC8">
        <w:t xml:space="preserve"> Plutus </w:t>
      </w:r>
      <w:r>
        <w:t xml:space="preserve">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7463662"/>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7463663"/>
      <w:r>
        <w:rPr>
          <w:lang w:val="en-US"/>
        </w:rPr>
        <w:lastRenderedPageBreak/>
        <w:t>Testing smart contracts</w:t>
      </w:r>
      <w:bookmarkEnd w:id="62"/>
    </w:p>
    <w:p w14:paraId="3E9B1646" w14:textId="106BED8D"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because the</w:t>
      </w:r>
      <w:r w:rsidR="00654BC8">
        <w:t xml:space="preserve"> P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7463664"/>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627A33DE" w:rsidR="004E7591" w:rsidRDefault="00F5495E" w:rsidP="004E7591">
      <w:pPr>
        <w:spacing w:before="0"/>
      </w:pPr>
      <w:r>
        <w:t xml:space="preserve">We will be using fairly simple Haskell to demonstrate how a state monad can be used to keep track of a blockchains state. </w:t>
      </w:r>
      <w:r w:rsidR="0011297A">
        <w:t>The</w:t>
      </w:r>
      <w:r w:rsidR="00654BC8">
        <w:t xml:space="preserve"> P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proofErr w:type="gramStart"/>
      <w:r w:rsidRPr="004E7591">
        <w:rPr>
          <w:rFonts w:ascii="Consolas" w:eastAsia="Times New Roman" w:hAnsi="Consolas"/>
          <w:color w:val="994CC3"/>
          <w:sz w:val="21"/>
          <w:szCs w:val="21"/>
          <w:lang w:val="en-SI" w:eastAsia="en-SI"/>
        </w:rPr>
        <w:t>where</w:t>
      </w:r>
      <w:proofErr w:type="gramEnd"/>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proofErr w:type="gramStart"/>
      <w:r w:rsidRPr="004E7591">
        <w:rPr>
          <w:rFonts w:ascii="Consolas" w:eastAsia="Times New Roman" w:hAnsi="Consolas"/>
          <w:color w:val="403F53"/>
          <w:sz w:val="21"/>
          <w:szCs w:val="21"/>
          <w:lang w:val="en-SI" w:eastAsia="en-SI"/>
        </w:rPr>
        <w:t>Control.Monad.State</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owner</w:t>
      </w:r>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s</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proofErr w:type="gramEnd"/>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roofErr w:type="gramEnd"/>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proofErr w:type="gram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mockS</w:t>
      </w:r>
      <w:proofErr w:type="gramEnd"/>
      <w:r w:rsidRPr="005E71AF">
        <w:rPr>
          <w:rFonts w:ascii="Consolas" w:eastAsia="Times New Roman" w:hAnsi="Consolas"/>
          <w:color w:val="403F53"/>
          <w:sz w:val="21"/>
          <w:szCs w:val="21"/>
          <w:lang w:val="en-SI" w:eastAsia="en-SI"/>
        </w:rPr>
        <w:t xml:space="preserve">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proofErr w:type="gramStart"/>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w:t>
      </w:r>
      <w:proofErr w:type="gramEnd"/>
      <w:r w:rsidRPr="005E71AF">
        <w:rPr>
          <w:rFonts w:ascii="Consolas" w:eastAsia="Times New Roman" w:hAnsi="Consolas"/>
          <w:color w:val="403F53"/>
          <w:sz w:val="21"/>
          <w:szCs w:val="21"/>
          <w:lang w:val="en-SI" w:eastAsia="en-SI"/>
        </w:rPr>
        <w:t>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w:t>
      </w:r>
      <w:proofErr w:type="gramStart"/>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runState</w:t>
      </w:r>
      <w:proofErr w:type="spellEnd"/>
      <w:proofErr w:type="gram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proofErr w:type="gram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6EAA8781"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In the end we define a type synonym for the state monad where the first parameter is fixed to the mock blockchain. Such a parameter is also used in the</w:t>
      </w:r>
      <w:r w:rsidR="00654BC8">
        <w:t xml:space="preserve"> Plutus </w:t>
      </w:r>
      <w:r w:rsidR="00FD6C4E">
        <w:t xml:space="preserve">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7463665"/>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430154AF" w:rsidR="00F67B62" w:rsidRDefault="00091E77" w:rsidP="0067600F">
      <w:pPr>
        <w:spacing w:before="0" w:after="0"/>
      </w:pPr>
      <w:r>
        <w:t xml:space="preserve">From the PPP container in </w:t>
      </w:r>
      <w:proofErr w:type="spellStart"/>
      <w:r>
        <w:t>VSCode</w:t>
      </w:r>
      <w:proofErr w:type="spellEnd"/>
      <w:r>
        <w:t xml:space="preserve"> we can open the documentation for the</w:t>
      </w:r>
      <w:r w:rsidR="00654BC8">
        <w:t xml:space="preserve"> Plutus </w:t>
      </w:r>
      <w:r>
        <w:t>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proofErr w:type="gramStart"/>
      <w:r w:rsidRPr="00DF0DC3">
        <w:rPr>
          <w:rFonts w:ascii="Consolas" w:eastAsia="Times New Roman" w:hAnsi="Consolas"/>
          <w:color w:val="994CC3"/>
          <w:sz w:val="21"/>
          <w:szCs w:val="21"/>
          <w:lang w:val="en-SI" w:eastAsia="en-SI"/>
        </w:rPr>
        <w:t>where</w:t>
      </w:r>
      <w:proofErr w:type="gramEnd"/>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spellStart"/>
      <w:proofErr w:type="gramEnd"/>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w:t>
      </w:r>
      <w:proofErr w:type="spellStart"/>
      <w:proofErr w:type="gramEnd"/>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gramEnd"/>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w:t>
      </w:r>
      <w:proofErr w:type="gramStart"/>
      <w:r w:rsidRPr="00DF0DC3">
        <w:rPr>
          <w:rFonts w:ascii="Consolas" w:eastAsia="Times New Roman" w:hAnsi="Consolas"/>
          <w:color w:val="403F53"/>
          <w:sz w:val="21"/>
          <w:szCs w:val="21"/>
          <w:lang w:val="en-SI" w:eastAsia="en-SI"/>
        </w:rPr>
        <w:t>1.Ledger.Api</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w:t>
      </w:r>
      <w:proofErr w:type="gramStart"/>
      <w:r w:rsidRPr="00DF0DC3">
        <w:rPr>
          <w:rFonts w:ascii="Consolas" w:eastAsia="Times New Roman" w:hAnsi="Consolas"/>
          <w:color w:val="403F53"/>
          <w:sz w:val="21"/>
          <w:szCs w:val="21"/>
          <w:lang w:val="en-SI" w:eastAsia="en-SI"/>
        </w:rPr>
        <w:t>bad  </w:t>
      </w:r>
      <w:r w:rsidRPr="00DF0DC3">
        <w:rPr>
          <w:rFonts w:ascii="Consolas" w:eastAsia="Times New Roman" w:hAnsi="Consolas"/>
          <w:color w:val="111111"/>
          <w:sz w:val="21"/>
          <w:szCs w:val="21"/>
          <w:lang w:val="en-SI" w:eastAsia="en-SI"/>
        </w:rPr>
        <w:t>"</w:t>
      </w:r>
      <w:proofErr w:type="gramEnd"/>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994CC3"/>
          <w:sz w:val="21"/>
          <w:szCs w:val="21"/>
          <w:lang w:val="en-SI" w:eastAsia="en-SI"/>
        </w:rPr>
        <w:t>where</w:t>
      </w:r>
      <w:proofErr w:type="gramEnd"/>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w:t>
      </w:r>
      <w:proofErr w:type="gramStart"/>
      <w:r w:rsidRPr="00DF0DC3">
        <w:rPr>
          <w:rFonts w:ascii="Consolas" w:eastAsia="Times New Roman" w:hAnsi="Consolas"/>
          <w:color w:val="403F53"/>
          <w:sz w:val="21"/>
          <w:szCs w:val="21"/>
          <w:lang w:val="en-SI" w:eastAsia="en-SI"/>
        </w:rPr>
        <w:t xml:space="preserve">msg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proofErr w:type="gramStart"/>
      <w:r w:rsidR="00330A4F">
        <w:t>send</w:t>
      </w:r>
      <w:proofErr w:type="gramEnd"/>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7463666"/>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1.Ledger.Interval</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deadline</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proofErr w:type="gram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proofErr w:type="gramStart"/>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proofErr w:type="gram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proofErr w:type="gram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403F53"/>
          <w:sz w:val="21"/>
          <w:szCs w:val="21"/>
          <w:lang w:val="en-SI" w:eastAsia="en-SI"/>
        </w:rPr>
        <w:t>-}</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proofErr w:type="gramStart"/>
      <w:r w:rsidRPr="00F97811">
        <w:rPr>
          <w:rFonts w:ascii="Consolas" w:eastAsia="Times New Roman" w:hAnsi="Consolas"/>
          <w:color w:val="994CC3"/>
          <w:sz w:val="21"/>
          <w:szCs w:val="21"/>
          <w:lang w:val="en-SI" w:eastAsia="en-SI"/>
        </w:rPr>
        <w:t>where</w:t>
      </w:r>
      <w:proofErr w:type="gramEnd"/>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spellStart"/>
      <w:proofErr w:type="gramEnd"/>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w:t>
      </w:r>
      <w:proofErr w:type="gramStart"/>
      <w:r w:rsidRPr="00F97811">
        <w:rPr>
          <w:rFonts w:ascii="Consolas" w:eastAsia="Times New Roman" w:hAnsi="Consolas"/>
          <w:color w:val="403F53"/>
          <w:sz w:val="21"/>
          <w:szCs w:val="21"/>
          <w:lang w:val="en-SI" w:eastAsia="en-SI"/>
        </w:rPr>
        <w:t>2.Ledger.Api</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spellStart"/>
      <w:proofErr w:type="gramEnd"/>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994CC3"/>
          <w:sz w:val="21"/>
          <w:szCs w:val="21"/>
          <w:lang w:val="en-SI" w:eastAsia="en-SI"/>
        </w:rPr>
        <w:t>where</w:t>
      </w:r>
      <w:proofErr w:type="gramEnd"/>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w:t>
      </w:r>
      <w:proofErr w:type="gramStart"/>
      <w:r w:rsidRPr="00F97811">
        <w:rPr>
          <w:rFonts w:ascii="Consolas" w:eastAsia="Times New Roman" w:hAnsi="Consolas"/>
          <w:color w:val="403F53"/>
          <w:sz w:val="21"/>
          <w:szCs w:val="21"/>
          <w:lang w:val="en-SI" w:eastAsia="en-SI"/>
        </w:rPr>
        <w:t xml:space="preserve">msg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roofErr w:type="gramEnd"/>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7463667"/>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proofErr w:type="gramStart"/>
      <w:r w:rsidRPr="00E23085">
        <w:rPr>
          <w:rFonts w:ascii="Consolas" w:eastAsia="Times New Roman" w:hAnsi="Consolas"/>
          <w:color w:val="994CC3"/>
          <w:sz w:val="21"/>
          <w:szCs w:val="21"/>
          <w:lang w:val="en-SI" w:eastAsia="en-SI"/>
        </w:rPr>
        <w:t>where</w:t>
      </w:r>
      <w:proofErr w:type="gramEnd"/>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spellStart"/>
      <w:proofErr w:type="gramEnd"/>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w:t>
      </w:r>
      <w:proofErr w:type="gramStart"/>
      <w:r w:rsidRPr="00E23085">
        <w:rPr>
          <w:rFonts w:ascii="Consolas" w:eastAsia="Times New Roman" w:hAnsi="Consolas"/>
          <w:color w:val="403F53"/>
          <w:sz w:val="21"/>
          <w:szCs w:val="21"/>
          <w:lang w:val="en-SI" w:eastAsia="en-SI"/>
        </w:rPr>
        <w:t>2.Ledger.Api</w:t>
      </w:r>
      <w:proofErr w:type="gram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QuickCheck.Monadic</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spellStart"/>
      <w:proofErr w:type="gramEnd"/>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Tasty.QuickCheck</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roofErr w:type="gramEnd"/>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403F53"/>
          <w:sz w:val="21"/>
          <w:szCs w:val="21"/>
          <w:lang w:val="en-SI" w:eastAsia="en-SI"/>
        </w:rPr>
        <w:t>a,_</w:t>
      </w:r>
      <w:proofErr w:type="gram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994CC3"/>
          <w:sz w:val="21"/>
          <w:szCs w:val="21"/>
          <w:lang w:val="en-SI" w:eastAsia="en-SI"/>
        </w:rPr>
        <w:t>where</w:t>
      </w:r>
      <w:proofErr w:type="gramEnd"/>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089FAA24"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w:t>
      </w:r>
      <w:r w:rsidR="00654BC8">
        <w:t xml:space="preserve"> Plutus </w:t>
      </w:r>
      <w:r w:rsidR="00586E38">
        <w:t xml:space="preserve">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w:t>
      </w:r>
      <w:proofErr w:type="gramStart"/>
      <w:r w:rsidRPr="00053B8F">
        <w:rPr>
          <w:rFonts w:ascii="Consolas" w:eastAsia="Times New Roman" w:hAnsi="Consolas"/>
          <w:i/>
          <w:iCs/>
          <w:color w:val="989FB1"/>
          <w:sz w:val="21"/>
          <w:szCs w:val="21"/>
          <w:lang w:val="en-SI" w:eastAsia="en-SI"/>
        </w:rPr>
        <w:t>fail</w:t>
      </w:r>
      <w:proofErr w:type="gramEnd"/>
      <w:r w:rsidRPr="00053B8F">
        <w:rPr>
          <w:rFonts w:ascii="Consolas" w:eastAsia="Times New Roman" w:hAnsi="Consolas"/>
          <w:i/>
          <w:iCs/>
          <w:color w:val="989FB1"/>
          <w:sz w:val="21"/>
          <w:szCs w:val="21"/>
          <w:lang w:val="en-SI" w:eastAsia="en-SI"/>
        </w:rPr>
        <w:t xml:space="preserve">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w:t>
      </w:r>
      <w:proofErr w:type="gramStart"/>
      <w:r w:rsidRPr="00053B8F">
        <w:rPr>
          <w:rFonts w:ascii="Consolas" w:eastAsia="Times New Roman" w:hAnsi="Consolas"/>
          <w:i/>
          <w:iCs/>
          <w:color w:val="4876D6"/>
          <w:sz w:val="21"/>
          <w:szCs w:val="21"/>
          <w:lang w:val="en-SI" w:eastAsia="en-SI"/>
        </w:rPr>
        <w:t>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proofErr w:type="gramStart"/>
      <w:r w:rsidRPr="00053B8F">
        <w:rPr>
          <w:rFonts w:ascii="Consolas" w:eastAsia="Times New Roman" w:hAnsi="Consolas"/>
          <w:color w:val="994CC3"/>
          <w:sz w:val="21"/>
          <w:szCs w:val="21"/>
          <w:lang w:val="en-SI" w:eastAsia="en-SI"/>
        </w:rPr>
        <w:t>Property</w:t>
      </w:r>
      <w:proofErr w:type="gramEnd"/>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proofErr w:type="gramStart"/>
      <w:r w:rsidR="007B5C2A" w:rsidRPr="00053B8F">
        <w:rPr>
          <w:rFonts w:ascii="Consolas" w:eastAsia="Times New Roman" w:hAnsi="Consolas"/>
          <w:color w:val="994CC3"/>
          <w:sz w:val="21"/>
          <w:szCs w:val="21"/>
          <w:lang w:val="en-SI" w:eastAsia="en-SI"/>
        </w:rPr>
        <w:t>Property</w:t>
      </w:r>
      <w:proofErr w:type="gramEnd"/>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w:t>
      </w:r>
      <w:proofErr w:type="gramStart"/>
      <w:r w:rsidRPr="00A05E9D">
        <w:rPr>
          <w:rFonts w:ascii="Consolas" w:eastAsia="Times New Roman" w:hAnsi="Consolas"/>
          <w:i/>
          <w:iCs/>
          <w:color w:val="989FB1"/>
          <w:sz w:val="21"/>
          <w:szCs w:val="21"/>
          <w:lang w:val="en-SI" w:eastAsia="en-SI"/>
        </w:rPr>
        <w:t>an</w:t>
      </w:r>
      <w:proofErr w:type="gramEnd"/>
      <w:r w:rsidRPr="00A05E9D">
        <w:rPr>
          <w:rFonts w:ascii="Consolas" w:eastAsia="Times New Roman" w:hAnsi="Consolas"/>
          <w:i/>
          <w:iCs/>
          <w:color w:val="989FB1"/>
          <w:sz w:val="21"/>
          <w:szCs w:val="21"/>
          <w:lang w:val="en-SI" w:eastAsia="en-SI"/>
        </w:rPr>
        <w:t xml:space="preserve">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proofErr w:type="gramStart"/>
      <w:r w:rsidR="00536EDF" w:rsidRPr="00A05E9D">
        <w:rPr>
          <w:rFonts w:ascii="Consolas" w:eastAsia="Times New Roman" w:hAnsi="Consolas"/>
          <w:color w:val="994CC3"/>
          <w:sz w:val="21"/>
          <w:szCs w:val="21"/>
          <w:lang w:val="en-SI" w:eastAsia="en-SI"/>
        </w:rPr>
        <w:t>Property</w:t>
      </w:r>
      <w:proofErr w:type="gramEnd"/>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7463668"/>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proofErr w:type="gramStart"/>
      <w:r w:rsidRPr="006720EA">
        <w:rPr>
          <w:rFonts w:ascii="Consolas" w:eastAsia="Times New Roman" w:hAnsi="Consolas"/>
          <w:color w:val="403F53"/>
          <w:sz w:val="21"/>
          <w:szCs w:val="21"/>
          <w:lang w:val="en-SI" w:eastAsia="en-SI"/>
        </w:rPr>
        <w:t>{ assert</w:t>
      </w:r>
      <w:proofErr w:type="gramEnd"/>
      <w:r w:rsidRPr="006720EA">
        <w:rPr>
          <w:rFonts w:ascii="Consolas" w:eastAsia="Times New Roman" w:hAnsi="Consolas"/>
          <w:color w:val="403F53"/>
          <w:sz w:val="21"/>
          <w:szCs w:val="21"/>
          <w:lang w:val="en-SI" w:eastAsia="en-SI"/>
        </w:rPr>
        <w:t xml:space="preserve">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proofErr w:type="gram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roofErr w:type="gramEnd"/>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proofErr w:type="gram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proofErr w:type="gram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roofErr w:type="gramEnd"/>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proofErr w:type="gram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proofErr w:type="gram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proofErr w:type="gram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proofErr w:type="gramEnd"/>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proofErr w:type="gramEnd"/>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w:t>
      </w:r>
      <w:proofErr w:type="gramEnd"/>
      <w:r w:rsidRPr="00AA14A5">
        <w:rPr>
          <w:rFonts w:ascii="Consolas" w:eastAsia="Times New Roman" w:hAnsi="Consolas"/>
          <w:color w:val="403F53"/>
          <w:sz w:val="21"/>
          <w:szCs w:val="21"/>
          <w:lang w:val="en-SI" w:eastAsia="en-SI"/>
        </w:rPr>
        <w:t>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proofErr w:type="gram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w:t>
      </w:r>
      <w:proofErr w:type="gramStart"/>
      <w:r w:rsidRPr="00AA14A5">
        <w:rPr>
          <w:rFonts w:ascii="Consolas" w:eastAsia="Times New Roman" w:hAnsi="Consolas"/>
          <w:i/>
          <w:iCs/>
          <w:color w:val="939DBB"/>
          <w:sz w:val="21"/>
          <w:szCs w:val="21"/>
          <w:lang w:val="en-SI" w:eastAsia="en-SI"/>
        </w:rPr>
        <w:t>1)</w:t>
      </w:r>
      <w:proofErr w:type="spellStart"/>
      <w:r w:rsidRPr="00AA14A5">
        <w:rPr>
          <w:rFonts w:ascii="Consolas" w:eastAsia="Times New Roman" w:hAnsi="Consolas"/>
          <w:i/>
          <w:iCs/>
          <w:color w:val="939DBB"/>
          <w:sz w:val="21"/>
          <w:szCs w:val="21"/>
          <w:lang w:val="en-SI" w:eastAsia="en-SI"/>
        </w:rPr>
        <w:t>th</w:t>
      </w:r>
      <w:proofErr w:type="spellEnd"/>
      <w:proofErr w:type="gram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proofErr w:type="gramEnd"/>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xml:space="preserve">  </w:t>
      </w:r>
      <w:proofErr w:type="gramStart"/>
      <w:r w:rsidRPr="0060287F">
        <w:rPr>
          <w:rFonts w:ascii="Consolas" w:eastAsia="Times New Roman" w:hAnsi="Consolas"/>
          <w:color w:val="403F53"/>
          <w:sz w:val="21"/>
          <w:szCs w:val="21"/>
          <w:lang w:val="en-SI" w:eastAsia="en-SI"/>
        </w:rPr>
        <w:t>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proofErr w:type="gramEnd"/>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proofErr w:type="gram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proofErr w:type="gram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roofErr w:type="gramEnd"/>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roofErr w:type="gramEnd"/>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roofErr w:type="gramEnd"/>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proofErr w:type="gram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proofErr w:type="gram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proofErr w:type="gram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proofErr w:type="gram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7463669"/>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Api</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Contexts</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beneficiary</w:t>
      </w:r>
      <w:proofErr w:type="gram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proofErr w:type="gram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proofErr w:type="gramStart"/>
      <w:r w:rsidRPr="00BB70CA">
        <w:rPr>
          <w:rFonts w:ascii="Consolas" w:eastAsia="Times New Roman" w:hAnsi="Consolas"/>
          <w:color w:val="994CC3"/>
          <w:sz w:val="21"/>
          <w:szCs w:val="21"/>
          <w:lang w:val="en-SI" w:eastAsia="en-SI"/>
        </w:rPr>
        <w:t>where</w:t>
      </w:r>
      <w:proofErr w:type="gramEnd"/>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proofErr w:type="gramStart"/>
      <w:r w:rsidRPr="00BB70CA">
        <w:rPr>
          <w:rFonts w:ascii="Consolas" w:eastAsia="Times New Roman" w:hAnsi="Consolas"/>
          <w:color w:val="403F53"/>
          <w:sz w:val="21"/>
          <w:szCs w:val="21"/>
          <w:lang w:val="en-SI" w:eastAsia="en-SI"/>
        </w:rPr>
        <w:t>   (</w:t>
      </w:r>
      <w:proofErr w:type="gramEnd"/>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spellStart"/>
      <w:proofErr w:type="gramEnd"/>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w:t>
      </w:r>
      <w:proofErr w:type="gramStart"/>
      <w:r w:rsidRPr="00BB70CA">
        <w:rPr>
          <w:rFonts w:ascii="Consolas" w:eastAsia="Times New Roman" w:hAnsi="Consolas"/>
          <w:color w:val="403F53"/>
          <w:sz w:val="21"/>
          <w:szCs w:val="21"/>
          <w:lang w:val="en-SI" w:eastAsia="en-SI"/>
        </w:rPr>
        <w:t>bad  </w:t>
      </w:r>
      <w:r w:rsidRPr="00BB70CA">
        <w:rPr>
          <w:rFonts w:ascii="Consolas" w:eastAsia="Times New Roman" w:hAnsi="Consolas"/>
          <w:color w:val="111111"/>
          <w:sz w:val="21"/>
          <w:szCs w:val="21"/>
          <w:lang w:val="en-SI" w:eastAsia="en-SI"/>
        </w:rPr>
        <w:t>"</w:t>
      </w:r>
      <w:proofErr w:type="gramEnd"/>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gramStart"/>
      <w:r w:rsidRPr="00BB70CA">
        <w:rPr>
          <w:rFonts w:ascii="Consolas" w:eastAsia="Times New Roman" w:hAnsi="Consolas"/>
          <w:color w:val="994CC3"/>
          <w:sz w:val="21"/>
          <w:szCs w:val="21"/>
          <w:lang w:val="en-SI" w:eastAsia="en-SI"/>
        </w:rPr>
        <w:t>where</w:t>
      </w:r>
      <w:proofErr w:type="gramEnd"/>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w:t>
      </w:r>
      <w:proofErr w:type="gramStart"/>
      <w:r w:rsidRPr="00BB70CA">
        <w:rPr>
          <w:rFonts w:ascii="Consolas" w:eastAsia="Times New Roman" w:hAnsi="Consolas"/>
          <w:color w:val="403F53"/>
          <w:sz w:val="21"/>
          <w:szCs w:val="21"/>
          <w:lang w:val="en-SI" w:eastAsia="en-SI"/>
        </w:rPr>
        <w:t xml:space="preserve">msg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7463670"/>
      <w:r>
        <w:rPr>
          <w:lang w:val="en-US"/>
        </w:rPr>
        <w:lastRenderedPageBreak/>
        <w:t>Marlowe</w:t>
      </w:r>
      <w:bookmarkEnd w:id="76"/>
      <w:r w:rsidRPr="00AC0AC1">
        <w:rPr>
          <w:lang w:val="en-US"/>
        </w:rPr>
        <w:t xml:space="preserve"> </w:t>
      </w:r>
    </w:p>
    <w:p w14:paraId="19887B30" w14:textId="14F1A578"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w:t>
      </w:r>
      <w:r w:rsidR="00A6161C">
        <w:t xml:space="preserve"> Marlowe </w:t>
      </w:r>
      <w:r w:rsidR="0079534B">
        <w:t xml:space="preserve">is one such language that is not Turing-complete so you cannot express arbitrary logic in it. </w:t>
      </w:r>
      <w:r w:rsidR="00851C73">
        <w:t xml:space="preserve">For that you gain for example the option before you run the program to statically analyze how long it will run. </w:t>
      </w:r>
      <w:r w:rsidR="00C23AD3">
        <w:t>All</w:t>
      </w:r>
      <w:r w:rsidR="00A6161C">
        <w:t xml:space="preserve"> Marlowe </w:t>
      </w:r>
      <w:r w:rsidR="00C23AD3">
        <w:t>programs are guaranteed to have a finite lifetime.</w:t>
      </w:r>
      <w:r w:rsidR="00DC7C23">
        <w:t xml:space="preserve"> There are also other things you can do as for instance check that no money will forever be locked in a</w:t>
      </w:r>
      <w:r w:rsidR="00A6161C">
        <w:t xml:space="preserve"> Marlowe </w:t>
      </w:r>
      <w:r w:rsidR="00DC7C23">
        <w:t xml:space="preserve">contract. </w:t>
      </w:r>
      <w:r w:rsidR="00EC7AC5">
        <w:t>Whereas</w:t>
      </w:r>
      <w:r w:rsidR="00654BC8">
        <w:t xml:space="preserve"> Plutus </w:t>
      </w:r>
      <w:r w:rsidR="00EC7AC5">
        <w:t>is a relatively complicated language,</w:t>
      </w:r>
      <w:r w:rsidR="00A6161C">
        <w:t xml:space="preserve"> Marlowe </w:t>
      </w:r>
      <w:r w:rsidR="00EC7AC5">
        <w:t xml:space="preserve">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There are only a hand-full of constructors in</w:t>
      </w:r>
      <w:r w:rsidR="00A6161C">
        <w:t xml:space="preserve"> Marlowe </w:t>
      </w:r>
      <w:r w:rsidR="00FC6B9E">
        <w:t xml:space="preserve">contracts </w:t>
      </w:r>
      <w:r w:rsidR="00CB1715">
        <w:t xml:space="preserve">and they are quite intuitive. </w:t>
      </w:r>
      <w:r w:rsidR="00B979B8">
        <w:t>The design of</w:t>
      </w:r>
      <w:r w:rsidR="00A6161C">
        <w:t xml:space="preserve"> Marlowe </w:t>
      </w:r>
      <w:r w:rsidR="00B979B8">
        <w:t xml:space="preserve">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And</w:t>
      </w:r>
      <w:r w:rsidR="00A6161C">
        <w:t xml:space="preserve"> Marlowe </w:t>
      </w:r>
      <w:r w:rsidR="006515B1">
        <w:t xml:space="preserve">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w:t>
      </w:r>
      <w:r w:rsidR="00A6161C">
        <w:t xml:space="preserve"> Marlowe </w:t>
      </w:r>
      <w:r w:rsidR="00991CE3">
        <w:t>takes that into account</w:t>
      </w:r>
      <w:r w:rsidR="0087247C">
        <w:t>.</w:t>
      </w:r>
      <w:r w:rsidR="00991CE3">
        <w:t xml:space="preserve"> All</w:t>
      </w:r>
      <w:r w:rsidR="00A6161C">
        <w:t xml:space="preserve"> Marlowe </w:t>
      </w:r>
      <w:r w:rsidR="00991CE3">
        <w:t>can do is wait for someone to make a payment. And there always must be contingenc</w:t>
      </w:r>
      <w:r w:rsidR="00333630">
        <w:t>ies so if you are waiting for a certain action and that action is not happening in</w:t>
      </w:r>
      <w:r w:rsidR="00A6161C">
        <w:t xml:space="preserve"> Marlowe </w:t>
      </w:r>
      <w:r w:rsidR="00333630">
        <w:t xml:space="preserve">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w:t>
      </w:r>
      <w:r w:rsidR="00A6161C">
        <w:t xml:space="preserve"> Marlowe </w:t>
      </w:r>
      <w:r w:rsidR="0069034D">
        <w:t xml:space="preserve">more intuitively to use it has an </w:t>
      </w:r>
      <w:r w:rsidR="00900AF1">
        <w:t>account-based</w:t>
      </w:r>
      <w:r w:rsidR="0069034D">
        <w:t xml:space="preserve"> approach even though it is implemented on</w:t>
      </w:r>
      <w:r w:rsidR="00654BC8">
        <w:t xml:space="preserve"> Cardano </w:t>
      </w:r>
      <w:r w:rsidR="0069034D">
        <w:t xml:space="preserve">which uses the UTXO model. </w:t>
      </w:r>
      <w:r w:rsidR="00900AF1">
        <w:t>In a</w:t>
      </w:r>
      <w:r w:rsidR="00A6161C">
        <w:t xml:space="preserve"> Marlowe </w:t>
      </w:r>
      <w:r w:rsidR="00900AF1">
        <w:t>contract there is a concept of internal accounts. There are parties that participate in a</w:t>
      </w:r>
      <w:r w:rsidR="00A6161C">
        <w:t xml:space="preserve"> Marlowe </w:t>
      </w:r>
      <w:r w:rsidR="00900AF1">
        <w:t xml:space="preserve">contract and each of those parties has an associated internal account. </w:t>
      </w:r>
    </w:p>
    <w:p w14:paraId="2DCF9C0D" w14:textId="666A7C45" w:rsidR="0098206E" w:rsidRDefault="00FE4C53" w:rsidP="00AE029E">
      <w:pPr>
        <w:spacing w:before="0" w:after="0"/>
      </w:pPr>
      <w:r>
        <w:lastRenderedPageBreak/>
        <w:t xml:space="preserve">And the internal accounts are under the control of the contract. </w:t>
      </w:r>
      <w:r w:rsidR="008C52A8">
        <w:t>What happens normally in a</w:t>
      </w:r>
      <w:r w:rsidR="00A6161C">
        <w:t xml:space="preserve"> Marlowe </w:t>
      </w:r>
      <w:r w:rsidR="008C52A8">
        <w:t>contract is that all the participants are supposed to make a deposit which means that they send funds from their own wallet to their own internal account inside the</w:t>
      </w:r>
      <w:r w:rsidR="00A6161C">
        <w:t xml:space="preserve"> Marlowe </w:t>
      </w:r>
      <w:r w:rsidR="008C52A8">
        <w:t xml:space="preserve">contract. And then depending on what the contract is about money can be transferred between </w:t>
      </w:r>
      <w:r w:rsidR="00865B4A">
        <w:t>these internal accounts</w:t>
      </w:r>
      <w:r w:rsidR="008C52A8">
        <w:t xml:space="preserve"> or also back to one of the external accounts. </w:t>
      </w:r>
      <w:r w:rsidR="00865B4A">
        <w:t>As mentioned before no money is forever locked in a</w:t>
      </w:r>
      <w:r w:rsidR="00A6161C">
        <w:t xml:space="preserve"> Marlowe </w:t>
      </w:r>
      <w:r w:rsidR="00865B4A">
        <w:t>contract so, in the case of these internal accounts once a</w:t>
      </w:r>
      <w:r w:rsidR="00A6161C">
        <w:t xml:space="preserve"> Marlowe </w:t>
      </w:r>
      <w:r w:rsidR="00865B4A">
        <w:t xml:space="preserve">contract ends if there is still money left in one or more internal accounts </w:t>
      </w:r>
      <w:r w:rsidR="004C45BA">
        <w:t>it</w:t>
      </w:r>
      <w:r w:rsidR="00865B4A">
        <w:t xml:space="preserve"> automatically goes </w:t>
      </w:r>
      <w:r w:rsidR="003224A6">
        <w:t xml:space="preserve">back to the owner of those internal accounts. </w:t>
      </w:r>
      <w:r w:rsidR="00463B85">
        <w:t>Further documentation about</w:t>
      </w:r>
      <w:r w:rsidR="00A6161C">
        <w:t xml:space="preserve"> Marlowe </w:t>
      </w:r>
      <w:r w:rsidR="00463B85">
        <w:t xml:space="preserve">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at the</w:t>
      </w:r>
      <w:r w:rsidR="00A6161C">
        <w:t xml:space="preserve"> Marlowe </w:t>
      </w:r>
      <w:r w:rsidR="00C0348E">
        <w:t>playground which is a graphical web-based environment where you can simulate the execution of</w:t>
      </w:r>
      <w:r w:rsidR="00A6161C">
        <w:t xml:space="preserve"> Marlowe </w:t>
      </w:r>
      <w:r w:rsidR="00C0348E">
        <w:t xml:space="preserve">contracts and also create them. </w:t>
      </w:r>
      <w:r w:rsidR="00780F1E">
        <w:t xml:space="preserve">You can do that in several ways: you can use Haskell, JavaScript or also </w:t>
      </w:r>
      <w:proofErr w:type="spellStart"/>
      <w:r w:rsidR="00521861">
        <w:t>Blockly</w:t>
      </w:r>
      <w:proofErr w:type="spellEnd"/>
      <w:r w:rsidR="00780F1E">
        <w:t xml:space="preserve"> which a graphical language</w:t>
      </w:r>
      <w:r w:rsidR="00D77643">
        <w:t xml:space="preserve"> which allows you to click together a</w:t>
      </w:r>
      <w:r w:rsidR="00A6161C">
        <w:t xml:space="preserve"> Marlowe </w:t>
      </w:r>
      <w:r w:rsidR="00D77643">
        <w:t>contract</w:t>
      </w:r>
      <w:r w:rsidR="00780F1E">
        <w:t>.</w:t>
      </w:r>
      <w:r w:rsidR="00D77643">
        <w:t xml:space="preserve"> </w:t>
      </w:r>
    </w:p>
    <w:p w14:paraId="47E59B7C" w14:textId="7A021A5A" w:rsidR="00142FFE" w:rsidRDefault="00142FFE" w:rsidP="00142FFE">
      <w:pPr>
        <w:pStyle w:val="Heading2"/>
      </w:pPr>
      <w:bookmarkStart w:id="77" w:name="_Toc137463671"/>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13538BBC" w:rsidR="001E2CB2" w:rsidRDefault="005A5E03" w:rsidP="007D2901">
      <w:pPr>
        <w:spacing w:before="0"/>
      </w:pPr>
      <w:r>
        <w:t>You can find the</w:t>
      </w:r>
      <w:r w:rsidR="00A6161C">
        <w:t xml:space="preserve"> Marlowe </w:t>
      </w:r>
      <w:r>
        <w:t xml:space="preserve">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se from to create a</w:t>
      </w:r>
      <w:r w:rsidR="00A6161C">
        <w:t xml:space="preserve"> Marlowe </w:t>
      </w:r>
      <w:r w:rsidR="001E2CB2">
        <w:t xml:space="preserve">contract. </w:t>
      </w:r>
      <w:r w:rsidR="009244F5">
        <w:t>You can use JavaScript, Haskell, the</w:t>
      </w:r>
      <w:r w:rsidR="00A6161C">
        <w:t xml:space="preserve"> Marlowe </w:t>
      </w:r>
      <w:r w:rsidR="009244F5">
        <w:t xml:space="preserve">language or </w:t>
      </w:r>
      <w:proofErr w:type="spellStart"/>
      <w:r w:rsidR="00521861">
        <w:t>B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7DE4C8B5" w:rsidR="004C0403" w:rsidRDefault="00104FC4" w:rsidP="00AB62BB">
      <w:pPr>
        <w:spacing w:before="0"/>
      </w:pPr>
      <w:r>
        <w:t>As a side note we state the t</w:t>
      </w:r>
      <w:r w:rsidR="0078768F">
        <w:t>ime in</w:t>
      </w:r>
      <w:r w:rsidR="00A6161C">
        <w:t xml:space="preserve"> Marlowe </w:t>
      </w:r>
      <w:r w:rsidR="0078768F">
        <w:t xml:space="preserve">is based on POSIX time as Plutus. </w:t>
      </w:r>
      <w:r>
        <w:t xml:space="preserve">We will first look at </w:t>
      </w:r>
      <w:r w:rsidR="00BC2C68">
        <w:t xml:space="preserve">the graphical editor </w:t>
      </w:r>
      <w:proofErr w:type="spellStart"/>
      <w:r w:rsidR="00521861">
        <w:t>Blockly</w:t>
      </w:r>
      <w:proofErr w:type="spellEnd"/>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 xml:space="preserve">10 </w:t>
      </w:r>
      <w:proofErr w:type="spellStart"/>
      <w:r w:rsidR="003425B8">
        <w:t>ada</w:t>
      </w:r>
      <w:proofErr w:type="spellEnd"/>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521861">
        <w:t>Blockly</w:t>
      </w:r>
      <w:proofErr w:type="spellEnd"/>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proofErr w:type="spellStart"/>
      <w:r w:rsidR="000C1F9B">
        <w:t>lovelace</w:t>
      </w:r>
      <w:proofErr w:type="spellEnd"/>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w:t>
      </w:r>
      <w:r w:rsidR="00B27CD2">
        <w:t>’</w:t>
      </w:r>
      <w:r w:rsidR="006F0C33">
        <w:t xml:space="preserv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775F1338"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rsidR="00A6161C">
        <w:t xml:space="preserve"> Marlowe </w:t>
      </w:r>
      <w:r>
        <w:t xml:space="preserve">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 xml:space="preserve">Send </w:t>
      </w:r>
      <w:proofErr w:type="gramStart"/>
      <w:r w:rsidR="003E46B2" w:rsidRPr="00642D3A">
        <w:rPr>
          <w:b/>
          <w:bCs/>
        </w:rPr>
        <w:t>To</w:t>
      </w:r>
      <w:proofErr w:type="gramEnd"/>
      <w:r w:rsidR="003E46B2" w:rsidRPr="00642D3A">
        <w:rPr>
          <w:b/>
          <w:bCs/>
        </w:rPr>
        <w:t xml:space="preserve">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52096"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CD8253"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45952"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5A0DF4" id="Straight Arrow Connector 95" o:spid="_x0000_s1026" type="#_x0000_t32" style="position:absolute;margin-left:197pt;margin-top:145.8pt;width:50.5pt;height: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440C6EBD"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On the left side where we see the</w:t>
      </w:r>
      <w:r w:rsidR="00A6161C">
        <w:t xml:space="preserve"> Marlowe </w:t>
      </w:r>
      <w:r w:rsidR="006221FA">
        <w:t xml:space="preserve">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w:t>
      </w:r>
      <w:r w:rsidR="006F245E">
        <w:t>’</w:t>
      </w:r>
      <w:r w:rsidR="00282F1E">
        <w:t xml:space="preserve">s wallet. </w:t>
      </w:r>
      <w:proofErr w:type="gramStart"/>
      <w:r w:rsidR="00F44ADA">
        <w:t>If</w:t>
      </w:r>
      <w:proofErr w:type="gramEnd"/>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We also see that again a smaller part of the</w:t>
      </w:r>
      <w:r w:rsidR="00A6161C">
        <w:t xml:space="preserve"> Marlowe </w:t>
      </w:r>
      <w:r w:rsidR="005C5173">
        <w:t xml:space="preserve">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66432"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11F99" id="Straight Connector 10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1552"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F3F20F" id="Straight Arrow Connector 104" o:spid="_x0000_s1026" type="#_x0000_t32" style="position:absolute;margin-left:62pt;margin-top:145pt;width:40.5pt;height:221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CD4895" id="Straight Connector 10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131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244017" id="Straight Arrow Connector 102" o:spid="_x0000_s1026" type="#_x0000_t32" style="position:absolute;margin-left:368pt;margin-top:76pt;width:22.5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72E8E745" w:rsidR="006B6B26" w:rsidRDefault="003E37C9" w:rsidP="00C635AD">
      <w:pPr>
        <w:spacing w:before="0" w:after="0"/>
      </w:pPr>
      <w:r>
        <w:t>Once the contract terminates in the</w:t>
      </w:r>
      <w:r w:rsidR="00A6161C">
        <w:t xml:space="preserve"> Marlowe </w:t>
      </w:r>
      <w:r>
        <w:t>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We can now copy the</w:t>
      </w:r>
      <w:r w:rsidR="00A6161C">
        <w:t xml:space="preserve"> Marlowe </w:t>
      </w:r>
      <w:r w:rsidR="00191E2E">
        <w:t xml:space="preserve">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w:t>
      </w:r>
      <w:proofErr w:type="gramStart"/>
      <w:r w:rsidR="00535B3B">
        <w:t>Bob</w:t>
      </w:r>
      <w:proofErr w:type="gramEnd"/>
      <w:r w:rsidR="00535B3B">
        <w:t xml:space="preserve">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BDC924A"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We see now that using the Haskell editor to write a</w:t>
      </w:r>
      <w:r w:rsidR="00A6161C">
        <w:t xml:space="preserve"> Marlowe </w:t>
      </w:r>
      <w:r w:rsidR="00223603">
        <w:t xml:space="preserve">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521861">
        <w:t>Blockly</w:t>
      </w:r>
      <w:proofErr w:type="spellEnd"/>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We see also that</w:t>
      </w:r>
      <w:r w:rsidR="00A6161C">
        <w:t xml:space="preserve"> Marlowe </w:t>
      </w:r>
      <w:r w:rsidR="008547FB">
        <w:t>in contrast to</w:t>
      </w:r>
      <w:r w:rsidR="00654BC8">
        <w:t xml:space="preserve"> Plutus </w:t>
      </w:r>
      <w:r w:rsidR="008547FB">
        <w:t xml:space="preserve">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7463672"/>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7463673"/>
      <w:r w:rsidRPr="00313241">
        <w:t xml:space="preserve">Marlowe Starter Kit: </w:t>
      </w:r>
      <w:proofErr w:type="spellStart"/>
      <w:r w:rsidRPr="00313241">
        <w:t>Docker</w:t>
      </w:r>
      <w:bookmarkEnd w:id="79"/>
      <w:proofErr w:type="spellEnd"/>
    </w:p>
    <w:p w14:paraId="62E1A060" w14:textId="2AC58480" w:rsidR="00475BBB" w:rsidRDefault="008A023F" w:rsidP="00AE029E">
      <w:pPr>
        <w:spacing w:before="0" w:after="0"/>
      </w:pPr>
      <w:r>
        <w:t xml:space="preserve">We will now demonstrate how to deploy </w:t>
      </w:r>
      <w:proofErr w:type="spellStart"/>
      <w:r>
        <w:t>marlowe</w:t>
      </w:r>
      <w:proofErr w:type="spellEnd"/>
      <w:r>
        <w:t>-run locally us</w:t>
      </w:r>
      <w:r w:rsidR="00326923">
        <w:t>ing docker compose so that it can be used with the</w:t>
      </w:r>
      <w:r w:rsidR="00A6161C">
        <w:t xml:space="preserve"> Marlowe </w:t>
      </w:r>
      <w:r w:rsidR="00326923">
        <w:t xml:space="preserve">starter kit. </w:t>
      </w:r>
      <w:r w:rsidR="007E4B8F">
        <w:t>The</w:t>
      </w:r>
      <w:r w:rsidR="00A6161C">
        <w:t xml:space="preserve"> Marlowe </w:t>
      </w:r>
      <w:r w:rsidR="007E4B8F">
        <w:t>starter kit is a series of tutorials that show how to use</w:t>
      </w:r>
      <w:r w:rsidR="00A6161C">
        <w:t xml:space="preserve"> Marlowe </w:t>
      </w:r>
      <w:r w:rsidR="007E4B8F">
        <w:t xml:space="preserve">tools and APIs for a variety of simple contracts. </w:t>
      </w:r>
      <w:r w:rsidR="007C57E8">
        <w:t xml:space="preserve">In order to run these </w:t>
      </w:r>
      <w:r w:rsidR="00C001C1">
        <w:t>tutorials,</w:t>
      </w:r>
      <w:r w:rsidR="007C57E8">
        <w:t xml:space="preserve"> we will need access to a deployment of</w:t>
      </w:r>
      <w:r w:rsidR="00A6161C">
        <w:t xml:space="preserve"> Marlowe </w:t>
      </w:r>
      <w:r w:rsidR="007C57E8">
        <w:t>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w:t>
      </w:r>
      <w:r w:rsidR="00A6161C">
        <w:t xml:space="preserve"> Marlowe </w:t>
      </w:r>
      <w:r w:rsidR="00C001C1">
        <w:t xml:space="preserve">runtime extension included. </w:t>
      </w:r>
      <w:r w:rsidR="00B35FE7">
        <w:t>Another way is to use docker and deploy</w:t>
      </w:r>
      <w:r w:rsidR="00A6161C">
        <w:t xml:space="preserve"> Marlowe </w:t>
      </w:r>
      <w:r w:rsidR="00B35FE7">
        <w:t xml:space="preserve">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w:t>
      </w:r>
      <w:r w:rsidR="00A6161C">
        <w:t xml:space="preserve"> Marlowe </w:t>
      </w:r>
      <w:r w:rsidR="00475BBB">
        <w:t xml:space="preserve">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7A879465"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The environment variables give you access to the</w:t>
      </w:r>
      <w:r w:rsidR="00654BC8">
        <w:t xml:space="preserve"> Cardano </w:t>
      </w:r>
      <w:r w:rsidR="005E7E9B">
        <w:t>node,</w:t>
      </w:r>
      <w:r w:rsidR="00A6161C">
        <w:t xml:space="preserve"> Marlowe </w:t>
      </w:r>
      <w:r w:rsidR="005E7E9B">
        <w:t>proxy service and web access to</w:t>
      </w:r>
      <w:r w:rsidR="00A6161C">
        <w:t xml:space="preserve"> Marlowe </w:t>
      </w:r>
      <w:r w:rsidR="005E7E9B">
        <w:t xml:space="preserve">runtime. </w:t>
      </w:r>
      <w:r w:rsidR="00511CEC">
        <w:t>Below you can see a diagram of the</w:t>
      </w:r>
      <w:r w:rsidR="00A6161C">
        <w:t xml:space="preserve"> Marlowe </w:t>
      </w:r>
      <w:r w:rsidR="00511CEC">
        <w:t xml:space="preserve">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A247DDB" w:rsidR="00AA7CE9" w:rsidRDefault="00A738EF" w:rsidP="00AE029E">
      <w:pPr>
        <w:spacing w:before="0" w:after="0"/>
      </w:pPr>
      <w:r>
        <w:t xml:space="preserve">It is based on a node, a </w:t>
      </w:r>
      <w:proofErr w:type="spellStart"/>
      <w:r>
        <w:t>postgre</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The</w:t>
      </w:r>
      <w:r w:rsidR="00A6161C">
        <w:t xml:space="preserve"> Marlowe </w:t>
      </w:r>
      <w:r w:rsidR="00FD2F8F">
        <w:t xml:space="preserve">proxy pulls these all together so you do not have to access individual services. </w:t>
      </w:r>
      <w:r w:rsidR="005A46FD">
        <w:t>Instead,</w:t>
      </w:r>
      <w:r w:rsidR="00FD2F8F">
        <w:t xml:space="preserve"> you can use a single endpoint. </w:t>
      </w:r>
      <w:r w:rsidR="005A46FD">
        <w:t>So, if you are using</w:t>
      </w:r>
      <w:r w:rsidR="00A6161C">
        <w:t xml:space="preserve"> Marlowe </w:t>
      </w:r>
      <w:r w:rsidR="005A46FD">
        <w:t xml:space="preserve">runtime as a client you have several options. </w:t>
      </w:r>
      <w:r w:rsidR="006407D1">
        <w:t>One is using a</w:t>
      </w:r>
      <w:r w:rsidR="00A6161C">
        <w:t xml:space="preserve"> Marlowe </w:t>
      </w:r>
      <w:r w:rsidR="006407D1">
        <w:t>rest API that runs on a</w:t>
      </w:r>
      <w:r w:rsidR="00A6161C">
        <w:t xml:space="preserve"> Marlowe </w:t>
      </w:r>
      <w:r w:rsidR="006407D1">
        <w:t xml:space="preserve">web server. </w:t>
      </w:r>
      <w:r w:rsidR="0045225C">
        <w:t>The other option is to use the</w:t>
      </w:r>
      <w:r w:rsidR="00A71CD2">
        <w:t xml:space="preserve"> command line executable that lets you access</w:t>
      </w:r>
      <w:r w:rsidR="00A6161C">
        <w:t xml:space="preserve"> Marlowe </w:t>
      </w:r>
      <w:r w:rsidR="00A71CD2">
        <w:t>runtime. If you are writing Haskell code you actually have a library where you can access</w:t>
      </w:r>
      <w:r w:rsidR="00A6161C">
        <w:t xml:space="preserve"> Marlowe </w:t>
      </w:r>
      <w:r w:rsidR="00A71CD2">
        <w:t xml:space="preserve">runtime. </w:t>
      </w:r>
      <w:r w:rsidR="00120A79">
        <w:t xml:space="preserve">But all these depend on actually having runtime operating so we are going to show you how to use docker compose </w:t>
      </w:r>
      <w:r w:rsidR="00551541">
        <w:t>to start up the</w:t>
      </w:r>
      <w:r w:rsidR="00A6161C">
        <w:t xml:space="preserve"> Marlowe </w:t>
      </w:r>
      <w:r w:rsidR="00551541">
        <w:t>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clone the</w:t>
      </w:r>
      <w:r w:rsidR="00A6161C">
        <w:t xml:space="preserve"> Marlowe </w:t>
      </w:r>
      <w:r w:rsidR="00AA7CE9">
        <w:t xml:space="preserve">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07E28E52" w:rsidR="005E2B03" w:rsidRDefault="002344A0" w:rsidP="00AE029E">
      <w:pPr>
        <w:spacing w:before="0" w:after="0"/>
        <w:rPr>
          <w:szCs w:val="24"/>
        </w:rPr>
      </w:pPr>
      <w:r>
        <w:rPr>
          <w:szCs w:val="24"/>
        </w:rPr>
        <w:t>After that cd into the</w:t>
      </w:r>
      <w:r w:rsidR="00A6161C">
        <w:rPr>
          <w:szCs w:val="24"/>
        </w:rPr>
        <w:t xml:space="preserve"> Marlowe </w:t>
      </w:r>
      <w:r>
        <w:rPr>
          <w:szCs w:val="24"/>
        </w:rPr>
        <w:t xml:space="preserve">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116D06FA" w:rsidR="002344A0" w:rsidRDefault="00B66797" w:rsidP="00AE029E">
      <w:pPr>
        <w:spacing w:before="0" w:after="0"/>
      </w:pPr>
      <w:r>
        <w:t>This is going to give us access to a lot of</w:t>
      </w:r>
      <w:r w:rsidR="00A6161C">
        <w:t xml:space="preserve"> Marlowe </w:t>
      </w:r>
      <w:r>
        <w:t xml:space="preserve">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076FD03B" w:rsidR="003B3E38" w:rsidRDefault="0025026E" w:rsidP="00AE029E">
      <w:pPr>
        <w:spacing w:before="0" w:after="0"/>
      </w:pPr>
      <w:r>
        <w:t>Now we can execute a command to check the sync progress of the</w:t>
      </w:r>
      <w:r w:rsidR="00654BC8">
        <w:t xml:space="preserve"> Cardano </w:t>
      </w:r>
      <w:r>
        <w:t>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22024E2E" w:rsidR="0025026E" w:rsidRDefault="00896DE4" w:rsidP="00AE029E">
      <w:pPr>
        <w:spacing w:before="0" w:after="0"/>
      </w:pPr>
      <w:r>
        <w:t xml:space="preserve">After we see the node has </w:t>
      </w:r>
      <w:r w:rsidR="004C52B8">
        <w:t>synced,</w:t>
      </w:r>
      <w:r>
        <w:t xml:space="preserve"> we can try to discover one of the</w:t>
      </w:r>
      <w:r w:rsidR="00A6161C">
        <w:t xml:space="preserve"> Marlowe </w:t>
      </w:r>
      <w:r>
        <w:t>contracts using the</w:t>
      </w:r>
      <w:r w:rsidR="00A6161C">
        <w:t xml:space="preserve"> Marlowe </w:t>
      </w:r>
      <w:r>
        <w:t xml:space="preserve">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73B452C5"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heck that one can communicate with the</w:t>
      </w:r>
      <w:r w:rsidR="00A6161C">
        <w:t xml:space="preserve"> M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629C59CA"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w:t>
      </w:r>
      <w:r w:rsidR="00A6161C">
        <w:t xml:space="preserve"> Marlowe </w:t>
      </w:r>
      <w:r>
        <w:t>tools</w:t>
      </w:r>
      <w:r w:rsidR="001D4C3F">
        <w:t xml:space="preserve"> installed as the</w:t>
      </w:r>
      <w:r w:rsidR="00654BC8">
        <w:t xml:space="preserve"> Cardano </w:t>
      </w:r>
      <w:r w:rsidR="001D4C3F">
        <w:t>CLI and the</w:t>
      </w:r>
      <w:r w:rsidR="00654BC8">
        <w:t xml:space="preserve"> Cardano </w:t>
      </w:r>
      <w:r w:rsidR="001D4C3F">
        <w:t>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You can also create your own notebooks. There is a special kernel bash with</w:t>
      </w:r>
      <w:r w:rsidR="00A6161C">
        <w:t xml:space="preserve"> Marlowe </w:t>
      </w:r>
      <w:r w:rsidR="004C4814">
        <w:t xml:space="preserve">tools icon that you can use from the editor. </w:t>
      </w:r>
    </w:p>
    <w:p w14:paraId="007B4D05" w14:textId="544A4B0D" w:rsidR="004E046B" w:rsidRDefault="004E046B" w:rsidP="004E046B">
      <w:pPr>
        <w:pStyle w:val="Heading2"/>
      </w:pPr>
      <w:bookmarkStart w:id="80" w:name="_Toc137463674"/>
      <w:r w:rsidRPr="00313241">
        <w:t xml:space="preserve">Marlowe Starter Kit: </w:t>
      </w:r>
      <w:proofErr w:type="spellStart"/>
      <w:r w:rsidRPr="004E046B">
        <w:t>Preliminaries</w:t>
      </w:r>
      <w:bookmarkEnd w:id="80"/>
      <w:proofErr w:type="spellEnd"/>
    </w:p>
    <w:p w14:paraId="0BC4AF1F" w14:textId="09B1E0B9" w:rsidR="002D72EB" w:rsidRDefault="00913717" w:rsidP="002D72EB">
      <w:pPr>
        <w:spacing w:before="0" w:after="0"/>
      </w:pPr>
      <w:r>
        <w:t>In this chapter we will demonstrate how to create the signing keys and addresses for parties in the tutorials of the</w:t>
      </w:r>
      <w:r w:rsidR="00A6161C">
        <w:t xml:space="preserve"> Marlowe </w:t>
      </w:r>
      <w:r>
        <w:t xml:space="preserve">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docker </w:t>
      </w:r>
      <w:r w:rsidR="00CE29F7">
        <w:t xml:space="preserve">locally </w:t>
      </w:r>
      <w:r w:rsidR="00592ADC">
        <w:t xml:space="preserve">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After it got started we open up the notebook editor in our browser at localhost:8891/lab and open the notebook 00-</w:t>
      </w:r>
      <w:proofErr w:type="gramStart"/>
      <w:r w:rsidR="008C1ED6">
        <w:t>preliminaries.ipynb</w:t>
      </w:r>
      <w:proofErr w:type="gramEnd"/>
      <w:r w:rsidR="008C1ED6">
        <w:t xml:space="preserve">. </w:t>
      </w:r>
      <w:r w:rsidR="00135100">
        <w:t>There are several ways of running</w:t>
      </w:r>
      <w:r w:rsidR="00A6161C">
        <w:t xml:space="preserve"> Marlowe </w:t>
      </w:r>
      <w:r w:rsidR="00135100">
        <w:t xml:space="preserve">transactions. </w:t>
      </w:r>
      <w:r w:rsidR="00611AF9">
        <w:t xml:space="preserve">One way is to use the </w:t>
      </w:r>
      <w:proofErr w:type="spellStart"/>
      <w:r w:rsidR="00611AF9">
        <w:t>marlowe</w:t>
      </w:r>
      <w:proofErr w:type="spellEnd"/>
      <w:r w:rsidR="00611AF9">
        <w:t>-cli that does not use the</w:t>
      </w:r>
      <w:r w:rsidR="00A6161C">
        <w:t xml:space="preserve"> Marlowe </w:t>
      </w:r>
      <w:r w:rsidR="00611AF9">
        <w:t xml:space="preserve">runtime backend. </w:t>
      </w:r>
      <w:r w:rsidR="0053061B">
        <w:t xml:space="preserve">The other two ways are having command line access and web access to the backend. </w:t>
      </w:r>
      <w:r w:rsidR="00407F41">
        <w:t>In the diagram below you can see that</w:t>
      </w:r>
      <w:r w:rsidR="00A6161C">
        <w:t xml:space="preserve"> Marlowe </w:t>
      </w:r>
      <w:r w:rsidR="00407F41">
        <w:t>cli just uses the</w:t>
      </w:r>
      <w:r w:rsidR="00654BC8">
        <w:t xml:space="preserve"> Cardano </w:t>
      </w:r>
      <w:r w:rsidR="00407F41">
        <w:t xml:space="preserve">node. </w:t>
      </w:r>
      <w:r w:rsidR="002D72EB">
        <w:t>It is a fairly low-level interface. You can use it for experimentation, debugging and things like that. But you do have to do your own UTXO management, so it is a bit tedious. The</w:t>
      </w:r>
      <w:r w:rsidR="00A6161C">
        <w:t xml:space="preserve"> Marlowe </w:t>
      </w:r>
      <w:r w:rsidR="002D72EB">
        <w:t xml:space="preserve">runtime backend services </w:t>
      </w:r>
      <w:r w:rsidR="00354ACF">
        <w:t>indexes</w:t>
      </w:r>
      <w:r w:rsidR="002D72EB">
        <w:t xml:space="preserve"> the blockchain, interprets</w:t>
      </w:r>
      <w:r w:rsidR="00A6161C">
        <w:t xml:space="preserve"> Marlowe </w:t>
      </w:r>
      <w:r w:rsidR="002D72EB">
        <w:t>transactions, helps you to build transactions and allows you to query</w:t>
      </w:r>
      <w:r w:rsidR="00A6161C">
        <w:t xml:space="preserve"> Marlowe </w:t>
      </w:r>
      <w:r w:rsidR="002D72EB">
        <w:t>history. So, this gives you a lot more power. You can access that through the</w:t>
      </w:r>
      <w:r w:rsidR="00A6161C">
        <w:t xml:space="preserve"> Marlowe </w:t>
      </w:r>
      <w:r w:rsidR="002D72EB">
        <w:t xml:space="preserve">runtime cli or you can use any http client and use </w:t>
      </w:r>
      <w:proofErr w:type="spellStart"/>
      <w:r w:rsidR="002D72EB">
        <w:t>marlowe’s</w:t>
      </w:r>
      <w:proofErr w:type="spellEnd"/>
      <w:r w:rsidR="002D72EB">
        <w:t xml:space="preserve"> REST API. And that goes </w:t>
      </w:r>
      <w:r w:rsidR="002D72EB">
        <w:lastRenderedPageBreak/>
        <w:t>through the</w:t>
      </w:r>
      <w:r w:rsidR="00A6161C">
        <w:t xml:space="preserve"> Marlowe </w:t>
      </w:r>
      <w:r w:rsidR="002D72EB">
        <w:t>runtime web server. Right now, we just need the</w:t>
      </w:r>
      <w:r w:rsidR="00654BC8">
        <w:t xml:space="preserve"> Cardano </w:t>
      </w:r>
      <w:r w:rsidR="002D72EB">
        <w:t>node. In the chapter where tutorials for</w:t>
      </w:r>
      <w:r w:rsidR="00A6161C">
        <w:t xml:space="preserve"> Marlowe </w:t>
      </w:r>
      <w:r w:rsidR="002D72EB">
        <w:t xml:space="preserve">contracts are </w:t>
      </w:r>
      <w:r w:rsidR="008411C2">
        <w:t>presented,</w:t>
      </w:r>
      <w:r w:rsidR="002D72EB">
        <w:t xml:space="preserve">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18DE6346" w:rsidR="002D72EB" w:rsidRDefault="007D6FB5" w:rsidP="00AE029E">
      <w:pPr>
        <w:spacing w:before="0" w:after="0"/>
      </w:pPr>
      <w:r>
        <w:lastRenderedPageBreak/>
        <w:t xml:space="preserve">The main thing is to fund the parties. It is convenient to create what might be called a faucet pair of keys that let you store a whole bunch of </w:t>
      </w:r>
      <w:proofErr w:type="gramStart"/>
      <w:r>
        <w:t>test</w:t>
      </w:r>
      <w:proofErr w:type="gramEnd"/>
      <w:r>
        <w:t xml:space="preserve"> </w:t>
      </w:r>
      <w:proofErr w:type="spellStart"/>
      <w:r>
        <w:t>ada</w:t>
      </w:r>
      <w:proofErr w:type="spellEnd"/>
      <w:r w:rsidR="00B47D6A">
        <w:t xml:space="preserve"> for distributing to the parties and the contracts</w:t>
      </w:r>
      <w:r>
        <w:t>.</w:t>
      </w:r>
      <w:r w:rsidR="00B47D6A">
        <w:t xml:space="preserve"> </w:t>
      </w:r>
      <w:r w:rsidR="005D1E9F">
        <w:t>So, we are going to set the file names for that and then we are going to generate the keys using the</w:t>
      </w:r>
      <w:r w:rsidR="00654BC8">
        <w:t xml:space="preserve"> Cardano </w:t>
      </w:r>
      <w:r w:rsidR="005D1E9F">
        <w:t>cli. You can go to the</w:t>
      </w:r>
      <w:r w:rsidR="00654BC8">
        <w:t xml:space="preserve"> Cardano </w:t>
      </w:r>
      <w:r w:rsidR="005D1E9F">
        <w:t xml:space="preserve">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7A8511E0" w:rsidR="00084D1B" w:rsidRDefault="00084D1B" w:rsidP="00AE029E">
      <w:pPr>
        <w:spacing w:before="0" w:after="0"/>
      </w:pPr>
      <w:r>
        <w:t xml:space="preserve">To obtain some test </w:t>
      </w:r>
      <w:proofErr w:type="spellStart"/>
      <w:r>
        <w:t>ada</w:t>
      </w:r>
      <w:proofErr w:type="spellEnd"/>
      <w:r>
        <w:t xml:space="preserve"> we can go to the</w:t>
      </w:r>
      <w:r w:rsidR="00654BC8">
        <w:t xml:space="preserve"> Cardano </w:t>
      </w:r>
      <w:r>
        <w:t xml:space="preserve">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18B39A77"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We can also use the</w:t>
      </w:r>
      <w:r w:rsidR="00A6161C">
        <w:t xml:space="preserve"> Marlowe </w:t>
      </w:r>
      <w:r w:rsidR="00B67EB6">
        <w:t>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w:t>
      </w:r>
      <w:proofErr w:type="spellStart"/>
      <w:r>
        <w:t>ada</w:t>
      </w:r>
      <w:proofErr w:type="spellEnd"/>
      <w:r>
        <w:t xml:space="preserve">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7463675"/>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bookmarkEnd w:id="81"/>
      <w:proofErr w:type="spellEnd"/>
    </w:p>
    <w:p w14:paraId="5E31BAB5" w14:textId="7D0A13D4" w:rsidR="00F27181" w:rsidRDefault="00CB1E36" w:rsidP="00AE029E">
      <w:pPr>
        <w:spacing w:before="0" w:after="0"/>
      </w:pPr>
      <w:r>
        <w:t>The ZCB stands for zero coupon bond and this tutorial will be about contracts that implement them. For this demonstration we will need</w:t>
      </w:r>
      <w:r w:rsidR="00A6161C">
        <w:t xml:space="preserve"> Marlowe </w:t>
      </w:r>
      <w:r>
        <w:t xml:space="preserve">runtime back-end services. There are a couple of ways to get those running. One is through </w:t>
      </w:r>
      <w:proofErr w:type="spellStart"/>
      <w:r>
        <w:t>demeter.run</w:t>
      </w:r>
      <w:proofErr w:type="spellEnd"/>
      <w:r>
        <w:t xml:space="preserve"> which is cloud hosting that has an extension for</w:t>
      </w:r>
      <w:r w:rsidR="00A6161C">
        <w:t xml:space="preserve"> Marlowe </w:t>
      </w:r>
      <w:r>
        <w:t xml:space="preserve">runtime. </w:t>
      </w:r>
      <w:r w:rsidR="005C5FED">
        <w:t xml:space="preserve">Another way is to run things locally with docker. </w:t>
      </w:r>
      <w:r w:rsidR="006E08C5">
        <w:t>We will provide here instructions for docker. First you need to start up all the</w:t>
      </w:r>
      <w:r w:rsidR="00A6161C">
        <w:t xml:space="preserve"> Marlowe </w:t>
      </w:r>
      <w:r w:rsidR="006E08C5">
        <w:t xml:space="preserve">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w:t>
      </w:r>
      <w:r w:rsidR="00A6161C">
        <w:t xml:space="preserve"> Marlowe </w:t>
      </w:r>
      <w:r w:rsidR="003F684D">
        <w:t xml:space="preserve">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We can use the notebook 01-runtime-</w:t>
      </w:r>
      <w:proofErr w:type="gramStart"/>
      <w:r w:rsidR="00946E4E">
        <w:t>cli.ipynb</w:t>
      </w:r>
      <w:proofErr w:type="gramEnd"/>
      <w:r w:rsidR="00946E4E">
        <w:t xml:space="preserve">.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w:t>
      </w:r>
      <w:r w:rsidR="00A6161C">
        <w:t xml:space="preserve"> Marlowe </w:t>
      </w:r>
      <w:r w:rsidR="00093979">
        <w:t xml:space="preserve">playground there is actually </w:t>
      </w:r>
      <w:r w:rsidR="00CD0D2C">
        <w:t>an</w:t>
      </w:r>
      <w:r w:rsidR="00093979">
        <w:t xml:space="preserve">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68787E3F" w:rsidR="00F83A75" w:rsidRDefault="00F83A75" w:rsidP="00AE029E">
      <w:pPr>
        <w:spacing w:before="0" w:after="0"/>
      </w:pPr>
      <w:r>
        <w:t xml:space="preserve">And below you can </w:t>
      </w:r>
      <w:r w:rsidR="00F01863">
        <w:t xml:space="preserve">also </w:t>
      </w:r>
      <w:r>
        <w:t>see the</w:t>
      </w:r>
      <w:r w:rsidR="00A6161C">
        <w:t xml:space="preserve"> Marlowe </w:t>
      </w:r>
      <w:r>
        <w:t xml:space="preserve">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40684F86" w:rsidR="0034062A" w:rsidRDefault="0034062A" w:rsidP="00AE029E">
      <w:pPr>
        <w:spacing w:before="0" w:after="0"/>
      </w:pPr>
      <w:r>
        <w:t>To run this contract, we need to access the node socket and the</w:t>
      </w:r>
      <w:r w:rsidR="00A6161C">
        <w:t xml:space="preserve"> Marlowe </w:t>
      </w:r>
      <w:r>
        <w:t>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669948E3" w:rsidR="002345B6" w:rsidRDefault="00E50DAC" w:rsidP="00AE029E">
      <w:pPr>
        <w:spacing w:before="0" w:after="0"/>
      </w:pPr>
      <w:r>
        <w:t xml:space="preserve">Now we have to design the contract. We are going to use 80 </w:t>
      </w:r>
      <w:proofErr w:type="spellStart"/>
      <w:r>
        <w:t>ada</w:t>
      </w:r>
      <w:proofErr w:type="spellEnd"/>
      <w:r>
        <w:t xml:space="preserve"> of principa</w:t>
      </w:r>
      <w:r w:rsidR="00521861">
        <w:t>l</w:t>
      </w:r>
      <w:r>
        <w:t xml:space="preserve"> and 5 </w:t>
      </w:r>
      <w:proofErr w:type="spellStart"/>
      <w:r>
        <w:t>ada</w:t>
      </w:r>
      <w:proofErr w:type="spellEnd"/>
      <w:r>
        <w:t xml:space="preserve">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7BE754" w:rsidR="00E50DAC" w:rsidRDefault="005F4294" w:rsidP="00AE029E">
      <w:pPr>
        <w:spacing w:before="0" w:after="0"/>
      </w:pPr>
      <w:r>
        <w:t>When you put a</w:t>
      </w:r>
      <w:r w:rsidR="00A6161C">
        <w:t xml:space="preserve"> Marlowe </w:t>
      </w:r>
      <w:r>
        <w:t xml:space="preserve">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w:t>
      </w:r>
      <w:r w:rsidR="00E049BC">
        <w:t xml:space="preserve">also </w:t>
      </w:r>
      <w:r>
        <w:t xml:space="preserve">set some time parameters. </w:t>
      </w:r>
      <w:r w:rsidR="00BD4F6E">
        <w:t xml:space="preserve">The contract has two deadlines. One is for the lender to deposit the </w:t>
      </w:r>
      <w:proofErr w:type="spellStart"/>
      <w:r w:rsidR="00BD4F6E">
        <w:t>ada</w:t>
      </w:r>
      <w:proofErr w:type="spellEnd"/>
      <w:r w:rsidR="00BD4F6E">
        <w:t xml:space="preserve">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with the help of the</w:t>
      </w:r>
      <w:r w:rsidR="00A6161C">
        <w:t xml:space="preserve"> Marlowe </w:t>
      </w:r>
      <w:r w:rsidR="002760D0">
        <w:t xml:space="preserve">cli </w:t>
      </w:r>
      <w:r w:rsidR="00C657AF">
        <w:t xml:space="preserve">and we name it </w:t>
      </w:r>
      <w:proofErr w:type="spellStart"/>
      <w:r w:rsidR="00C657AF" w:rsidRPr="00C657AF">
        <w:t>zcb-</w:t>
      </w:r>
      <w:proofErr w:type="gramStart"/>
      <w:r w:rsidR="00C657AF" w:rsidRPr="00C657AF">
        <w:t>contract.json</w:t>
      </w:r>
      <w:proofErr w:type="spellEnd"/>
      <w:proofErr w:type="gram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14D6071" w:rsidR="00C657AF" w:rsidRDefault="00C657AF" w:rsidP="00AE029E">
      <w:pPr>
        <w:spacing w:before="0" w:after="0"/>
      </w:pPr>
      <w:r>
        <w:lastRenderedPageBreak/>
        <w:t>To get the options of the</w:t>
      </w:r>
      <w:r w:rsidR="00A6161C">
        <w:t xml:space="preserve"> Marlowe </w:t>
      </w:r>
      <w:r>
        <w:t xml:space="preserve">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655F8F5D" w:rsidR="00746051" w:rsidRDefault="00F8731A" w:rsidP="00746051">
      <w:pPr>
        <w:spacing w:before="0" w:after="0"/>
      </w:pPr>
      <w:r>
        <w:t>We see the various</w:t>
      </w:r>
      <w:r w:rsidR="00A6161C">
        <w:t xml:space="preserve"> Marlowe </w:t>
      </w:r>
      <w:r>
        <w:t>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Cardano's Extended </w:t>
      </w:r>
      <w:proofErr w:type="spellStart"/>
      <w:r>
        <w:t>UTxO</w:t>
      </w:r>
      <w:proofErr w:type="spellEnd"/>
      <w:r>
        <w:t xml:space="preserve">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731E0C74"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r w:rsidR="00FD53A2">
        <w:t xml:space="preserve"> </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Cardano </w:t>
      </w:r>
      <w:proofErr w:type="spellStart"/>
      <w:r>
        <w:t>testnet</w:t>
      </w:r>
      <w:proofErr w:type="spellEnd"/>
      <w:r>
        <w:t xml:space="preserve"> (</w:t>
      </w:r>
      <w:hyperlink r:id="rId174" w:history="1">
        <w:r w:rsidR="008C1A38" w:rsidRPr="00866278">
          <w:rPr>
            <w:rStyle w:val="Hyperlink"/>
          </w:rPr>
          <w:t>https://docs.cardano.org/cardano-testnet/overview</w:t>
        </w:r>
      </w:hyperlink>
      <w:r>
        <w:t>).</w:t>
      </w:r>
      <w:r w:rsidR="008C1A38">
        <w:t xml:space="preserve"> </w:t>
      </w:r>
    </w:p>
    <w:p w14:paraId="1E6C6263" w14:textId="43615705" w:rsidR="00746051" w:rsidRDefault="008C1A38" w:rsidP="00AE029E">
      <w:pPr>
        <w:spacing w:before="0" w:after="0"/>
      </w:pPr>
      <w:r>
        <w:t xml:space="preserve">Here we will use step 6. </w:t>
      </w:r>
      <w:r w:rsidR="0067470C">
        <w:t>First, we have to sort of bundle the contract and its initial state into a</w:t>
      </w:r>
      <w:r w:rsidR="00A6161C">
        <w:t xml:space="preserve"> Marlowe </w:t>
      </w:r>
      <w:r w:rsidR="0067470C">
        <w:t xml:space="preserve">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236ECBF2"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w:t>
      </w:r>
      <w:r w:rsidR="002042C8">
        <w:t>than</w:t>
      </w:r>
      <w:r w:rsidR="00980D03">
        <w:t xml:space="preserve"> 47% of the</w:t>
      </w:r>
      <w:r w:rsidR="00654BC8">
        <w:t xml:space="preserve"> Plutus </w:t>
      </w:r>
      <w:r w:rsidR="00980D03">
        <w:t>memory limit or 17% of the</w:t>
      </w:r>
      <w:r w:rsidR="00654BC8">
        <w:t xml:space="preserve"> Plutus </w:t>
      </w:r>
      <w:r w:rsidR="00980D03">
        <w:t>step limit. So, you are fine on the</w:t>
      </w:r>
      <w:r w:rsidR="00654BC8">
        <w:t xml:space="preserve"> Plutus </w:t>
      </w:r>
      <w:r w:rsidR="00980D03">
        <w:t>costs. And it is only 1.5 kB so it is only using about 10% of the budget for storing a contract on the chain. So, we are in good shape there. First, we are going to create the contract. The</w:t>
      </w:r>
      <w:r w:rsidR="00A6161C">
        <w:t xml:space="preserve"> Marlowe </w:t>
      </w:r>
      <w:r w:rsidR="00980D03">
        <w:t>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7C71C82E" w:rsidR="004B38E6" w:rsidRDefault="00E64E28" w:rsidP="004B38E6">
      <w:pPr>
        <w:spacing w:before="0" w:after="0"/>
      </w:pPr>
      <w:r>
        <w:t>The command creates an unsigned transaction that gets stored in the tx-</w:t>
      </w:r>
      <w:proofErr w:type="gramStart"/>
      <w:r>
        <w:t>1.u</w:t>
      </w:r>
      <w:r w:rsidR="0046193D">
        <w:t>n</w:t>
      </w:r>
      <w:r>
        <w:t>signed</w:t>
      </w:r>
      <w:proofErr w:type="gramEnd"/>
      <w:r>
        <w:t xml:space="preserve">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02F44D04" w:rsidR="00930ABE" w:rsidRDefault="00930ABE" w:rsidP="00930ABE">
      <w:pPr>
        <w:spacing w:before="0" w:after="0"/>
      </w:pPr>
      <w:r>
        <w:t xml:space="preserve">One may have to wait a minute or so for the transactions to be confirmed on the blockchain. </w:t>
      </w:r>
      <w:r w:rsidR="002158E0">
        <w:t>With the command below we can also print the</w:t>
      </w:r>
      <w:r w:rsidR="00654BC8">
        <w:t xml:space="preserve"> Cardano </w:t>
      </w:r>
      <w:r w:rsidR="002158E0">
        <w:t xml:space="preserve">explorer link for our transaction. </w:t>
      </w:r>
    </w:p>
    <w:p w14:paraId="7F8BF3D6" w14:textId="5A96F461" w:rsidR="004A2932" w:rsidRDefault="004A2932" w:rsidP="004A2932">
      <w:pPr>
        <w:pStyle w:val="SourceCode"/>
      </w:pPr>
      <w:r w:rsidRPr="004A2932">
        <w:t>echo "$EXPLORER_URL"/transaction/"$TX_1?tab=utxo"</w:t>
      </w:r>
    </w:p>
    <w:p w14:paraId="6FE347B6" w14:textId="0C43D2A0" w:rsidR="004A2932" w:rsidRDefault="00D75998" w:rsidP="00930ABE">
      <w:pPr>
        <w:spacing w:before="0" w:after="0"/>
      </w:pPr>
      <w:r>
        <w:t>And we can also query the transaction with the</w:t>
      </w:r>
      <w:r w:rsidR="00654BC8">
        <w:t xml:space="preserve"> Cardano </w:t>
      </w:r>
      <w:r>
        <w:t>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53E4A691" w:rsidR="00FA299E" w:rsidRDefault="00FA299E" w:rsidP="004B38E6">
      <w:pPr>
        <w:spacing w:before="0" w:after="0"/>
      </w:pPr>
      <w:r>
        <w:t>With the</w:t>
      </w:r>
      <w:r w:rsidR="00A6161C">
        <w:t xml:space="preserve"> Marlowe </w:t>
      </w:r>
      <w:r>
        <w:t xml:space="preserve">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BDF39A7" w:rsidR="00FA299E" w:rsidRDefault="00FA299E" w:rsidP="004B38E6">
      <w:pPr>
        <w:spacing w:before="0" w:after="0"/>
      </w:pPr>
      <w:r>
        <w:t>It gives us the history of where the transaction was created and then you see the contract is printed out in</w:t>
      </w:r>
      <w:r w:rsidR="00A6161C">
        <w:t xml:space="preserve"> Marlowe </w:t>
      </w:r>
      <w:r>
        <w:t>format. Other tools can give you even more details. One of them is</w:t>
      </w:r>
      <w:r w:rsidR="00A6161C">
        <w:t xml:space="preserve"> Marlowe </w:t>
      </w:r>
      <w:r>
        <w:t xml:space="preserve">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0ED45E62" w:rsidR="00FA299E" w:rsidRDefault="00FA299E" w:rsidP="004B38E6">
      <w:pPr>
        <w:spacing w:before="0" w:after="0"/>
      </w:pPr>
      <w:r>
        <w:lastRenderedPageBreak/>
        <w:t xml:space="preserve">The next thing we have to do is that the lender has to deposit the principle. </w:t>
      </w:r>
      <w:r w:rsidR="00806D8A">
        <w:t>We will use the</w:t>
      </w:r>
      <w:r w:rsidR="00A6161C">
        <w:t xml:space="preserve"> Marlowe </w:t>
      </w:r>
      <w:r w:rsidR="00806D8A">
        <w:t>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C0E359"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203859" w:rsidRPr="00E939AA">
        <w:t>deposit,</w:t>
      </w:r>
      <w:r w:rsidRPr="00E939AA">
        <w:t xml:space="preserve"> it to the wrong party's internal </w:t>
      </w:r>
      <w:r w:rsidR="00203859" w:rsidRPr="00E939AA">
        <w:t>account,</w:t>
      </w:r>
      <w:r>
        <w:t xml:space="preserve"> we would get an </w:t>
      </w:r>
      <w:proofErr w:type="spellStart"/>
      <w:r w:rsidR="00C627A8">
        <w:rPr>
          <w:rFonts w:ascii="Consolas" w:hAnsi="Consolas"/>
          <w:color w:val="403F53"/>
          <w:sz w:val="21"/>
          <w:szCs w:val="21"/>
        </w:rPr>
        <w:t>TEApplyNoMatchError</w:t>
      </w:r>
      <w:proofErr w:type="spellEnd"/>
      <w:r w:rsidR="00C627A8">
        <w:rPr>
          <w:rFonts w:ascii="Consolas" w:hAnsi="Consolas"/>
          <w:color w:val="403F53"/>
          <w:sz w:val="21"/>
          <w:szCs w:val="21"/>
        </w:rPr>
        <w:t xml:space="preserve"> </w:t>
      </w:r>
      <w:r>
        <w:t>error</w:t>
      </w:r>
      <w:r w:rsidR="00156DE0">
        <w:t xml:space="preserve"> because the</w:t>
      </w:r>
      <w:r w:rsidR="00A6161C">
        <w:t xml:space="preserve"> Marlowe </w:t>
      </w:r>
      <w:r w:rsidR="00156DE0">
        <w:t>validator rejects the transaction</w:t>
      </w:r>
      <w:r w:rsidRPr="00E939AA">
        <w:t>.</w:t>
      </w:r>
      <w:r w:rsidR="00156DE0">
        <w:t xml:space="preserve"> </w:t>
      </w:r>
      <w:r w:rsidR="00595C6C">
        <w:t>There is also a</w:t>
      </w:r>
      <w:r w:rsidR="00A6161C">
        <w:t xml:space="preserve"> Marlowe </w:t>
      </w:r>
      <w:r w:rsidR="00595C6C">
        <w:t>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77279DD7" w:rsidR="00595C6C" w:rsidRDefault="00C36A82" w:rsidP="004B38E6">
      <w:pPr>
        <w:spacing w:before="0" w:after="0"/>
      </w:pPr>
      <w:r>
        <w:t>A very convenient way is to use the</w:t>
      </w:r>
      <w:r w:rsidR="00A6161C">
        <w:t xml:space="preserve"> Marlowe </w:t>
      </w:r>
      <w:r>
        <w:t xml:space="preserve">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E8FB0CA" w:rsidR="0051063F" w:rsidRDefault="0051063F" w:rsidP="004B38E6">
      <w:pPr>
        <w:spacing w:before="0" w:after="0"/>
      </w:pPr>
      <w:r>
        <w:t>To print the</w:t>
      </w:r>
      <w:r w:rsidR="00654BC8">
        <w:t xml:space="preserve"> Cardano </w:t>
      </w:r>
      <w:r>
        <w:t xml:space="preserve">explorer </w:t>
      </w:r>
      <w:r w:rsidR="00EA256F">
        <w:t>link,</w:t>
      </w:r>
      <w:r>
        <w:t xml:space="preserve">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 xml:space="preserve">has 82 </w:t>
      </w:r>
      <w:proofErr w:type="spellStart"/>
      <w:r w:rsidR="004830A3" w:rsidRPr="004830A3">
        <w:t>ada</w:t>
      </w:r>
      <w:proofErr w:type="spellEnd"/>
      <w:r w:rsidR="004830A3" w:rsidRPr="004830A3">
        <w:t xml:space="preserve"> less than originally. Two </w:t>
      </w:r>
      <w:proofErr w:type="spellStart"/>
      <w:r w:rsidR="004830A3" w:rsidRPr="004830A3">
        <w:t>ada</w:t>
      </w:r>
      <w:proofErr w:type="spellEnd"/>
      <w:r w:rsidR="004830A3" w:rsidRPr="004830A3">
        <w:t xml:space="preserve"> were deposited in the contract when it was created and 80 </w:t>
      </w:r>
      <w:proofErr w:type="spellStart"/>
      <w:r w:rsidR="004830A3" w:rsidRPr="004830A3">
        <w:t>ada</w:t>
      </w:r>
      <w:proofErr w:type="spellEnd"/>
      <w:r w:rsidR="004830A3" w:rsidRPr="004830A3">
        <w:t xml:space="preserve"> were paid to the borrower in the second transaction.</w:t>
      </w:r>
      <w:r w:rsidR="00064835">
        <w:t xml:space="preserve"> </w:t>
      </w:r>
      <w:r w:rsidR="00064835" w:rsidRPr="00064835">
        <w:t xml:space="preserve">The borrower has an additional 80 </w:t>
      </w:r>
      <w:proofErr w:type="spellStart"/>
      <w:r w:rsidR="00064835" w:rsidRPr="00064835">
        <w:t>ada</w:t>
      </w:r>
      <w:proofErr w:type="spellEnd"/>
      <w:r w:rsidR="00064835" w:rsidRPr="00064835">
        <w:t xml:space="preserve">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 xml:space="preserve">The Marlowe contract still has the 2 </w:t>
      </w:r>
      <w:proofErr w:type="spellStart"/>
      <w:r w:rsidRPr="00026107">
        <w:t>ada</w:t>
      </w:r>
      <w:proofErr w:type="spellEnd"/>
      <w:r w:rsidRPr="00026107">
        <w:t xml:space="preserve">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1EB15E47" w:rsidR="00806D8A" w:rsidRDefault="00CC776D" w:rsidP="004B38E6">
      <w:pPr>
        <w:spacing w:before="0" w:after="0"/>
      </w:pPr>
      <w:r w:rsidRPr="00CC776D">
        <w:t xml:space="preserve">Once again, </w:t>
      </w:r>
      <w:r>
        <w:t xml:space="preserve">we can </w:t>
      </w:r>
      <w:r w:rsidRPr="00CC776D">
        <w:t>use</w:t>
      </w:r>
      <w:r w:rsidR="00A6161C">
        <w:t xml:space="preserve"> Marlow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CC23C6A" w:rsidR="00CC776D" w:rsidRDefault="00CC776D" w:rsidP="004B38E6">
      <w:pPr>
        <w:spacing w:before="0" w:after="0"/>
      </w:pPr>
      <w:r>
        <w:t>We can view the transaction on</w:t>
      </w:r>
      <w:r w:rsidR="00654BC8">
        <w:t xml:space="preserve"> Cardano </w:t>
      </w:r>
      <w:r>
        <w:t>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w:t>
      </w:r>
      <w:proofErr w:type="spellStart"/>
      <w:r w:rsidRPr="00CF6FC7">
        <w:t>ada</w:t>
      </w:r>
      <w:proofErr w:type="spellEnd"/>
      <w:r w:rsidRPr="00CF6FC7">
        <w:t xml:space="preserve"> of principal and the 2 </w:t>
      </w:r>
      <w:proofErr w:type="spellStart"/>
      <w:r w:rsidRPr="00CF6FC7">
        <w:t>ada</w:t>
      </w:r>
      <w:proofErr w:type="spellEnd"/>
      <w:r w:rsidRPr="00CF6FC7">
        <w:t xml:space="preserve"> deposited when the contract was created, along with the additional 5 </w:t>
      </w:r>
      <w:proofErr w:type="spellStart"/>
      <w:r w:rsidRPr="00CF6FC7">
        <w:t>ada</w:t>
      </w:r>
      <w:proofErr w:type="spellEnd"/>
      <w:r w:rsidRPr="00CF6FC7">
        <w:t xml:space="preserve"> of interest, </w:t>
      </w:r>
      <w:r>
        <w:t xml:space="preserve">so </w:t>
      </w:r>
      <w:r w:rsidRPr="00CF6FC7">
        <w:t xml:space="preserve">totally 87 </w:t>
      </w:r>
      <w:proofErr w:type="spellStart"/>
      <w:r w:rsidRPr="00CF6FC7">
        <w:t>ada</w:t>
      </w:r>
      <w:proofErr w:type="spellEnd"/>
      <w:r w:rsidRPr="00CF6FC7">
        <w:t>.</w:t>
      </w:r>
      <w:r>
        <w:t xml:space="preserve"> </w:t>
      </w:r>
      <w:r w:rsidRPr="00CF6FC7">
        <w:t xml:space="preserve">The borrower now has about 5 </w:t>
      </w:r>
      <w:proofErr w:type="spellStart"/>
      <w:r w:rsidRPr="00CF6FC7">
        <w:t>ada</w:t>
      </w:r>
      <w:proofErr w:type="spellEnd"/>
      <w:r w:rsidRPr="00CF6FC7">
        <w:t xml:space="preserve">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308C3692" w:rsidR="00746051" w:rsidRDefault="00764F3D" w:rsidP="00AE029E">
      <w:pPr>
        <w:spacing w:before="0" w:after="0"/>
      </w:pPr>
      <w:r w:rsidRPr="00764F3D">
        <w:t>The Marlowe contract has closed, so there is no output to its script address.</w:t>
      </w:r>
      <w:r>
        <w:t xml:space="preserve"> </w:t>
      </w:r>
      <w:r w:rsidR="003C1FD1">
        <w:t>If we now again take a look at the</w:t>
      </w:r>
      <w:r w:rsidR="00A6161C">
        <w:t xml:space="preserve"> Marlowe </w:t>
      </w:r>
      <w:r w:rsidR="00EA256F">
        <w:t>contract,</w:t>
      </w:r>
      <w:r w:rsidR="003C1FD1">
        <w:t xml:space="preserve">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7463676"/>
      <w:r w:rsidRPr="00313241">
        <w:t xml:space="preserve">Marlowe Starter Kit: </w:t>
      </w:r>
      <w:r w:rsidRPr="00E61BE1">
        <w:t xml:space="preserve">ZCB </w:t>
      </w:r>
      <w:proofErr w:type="spellStart"/>
      <w:r w:rsidRPr="00E61BE1">
        <w:t>using</w:t>
      </w:r>
      <w:proofErr w:type="spellEnd"/>
      <w:r w:rsidRPr="00E61BE1">
        <w:t xml:space="preserve"> </w:t>
      </w:r>
      <w:proofErr w:type="spellStart"/>
      <w:r w:rsidRPr="00E61BE1">
        <w:t>the</w:t>
      </w:r>
      <w:proofErr w:type="spellEnd"/>
      <w:r w:rsidRPr="00E61BE1">
        <w:t xml:space="preserve"> Marlowe </w:t>
      </w:r>
      <w:proofErr w:type="spellStart"/>
      <w:r w:rsidRPr="00E61BE1">
        <w:t>Runtime</w:t>
      </w:r>
      <w:proofErr w:type="spellEnd"/>
      <w:r w:rsidRPr="00E61BE1">
        <w:t xml:space="preserve"> REST API</w:t>
      </w:r>
      <w:bookmarkEnd w:id="82"/>
    </w:p>
    <w:p w14:paraId="53412824" w14:textId="6F10AAC4" w:rsidR="00CF6FC7" w:rsidRDefault="008A62E2" w:rsidP="00AE029E">
      <w:pPr>
        <w:spacing w:before="0" w:after="0"/>
      </w:pPr>
      <w:r>
        <w:t>In this chapter we will use the</w:t>
      </w:r>
      <w:r w:rsidR="00A6161C">
        <w:t xml:space="preserve"> Marlowe </w:t>
      </w:r>
      <w:r>
        <w:t xml:space="preserve">runtime REST API to operate a </w:t>
      </w:r>
      <w:r w:rsidR="0074489C">
        <w:t>zero-coupon</w:t>
      </w:r>
      <w:r>
        <w:t xml:space="preserve"> bond. </w:t>
      </w:r>
      <w:r w:rsidR="0074489C">
        <w:t>The code can be found in the 02-runtime-</w:t>
      </w:r>
      <w:proofErr w:type="gramStart"/>
      <w:r w:rsidR="0074489C">
        <w:t>rest.ipynb</w:t>
      </w:r>
      <w:proofErr w:type="gramEnd"/>
      <w:r w:rsidR="0074489C">
        <w:t xml:space="preserve"> </w:t>
      </w:r>
      <w:proofErr w:type="spellStart"/>
      <w:r w:rsidR="0074489C">
        <w:t>jupyter</w:t>
      </w:r>
      <w:proofErr w:type="spellEnd"/>
      <w:r w:rsidR="0074489C">
        <w:t xml:space="preserve"> notebook. </w:t>
      </w:r>
      <w:r w:rsidR="00074581">
        <w:t>The</w:t>
      </w:r>
      <w:r w:rsidR="00A6161C">
        <w:t xml:space="preserve"> Marlowe </w:t>
      </w:r>
      <w:r w:rsidR="00074581">
        <w:t>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used to authorize</w:t>
      </w:r>
      <w:r w:rsidR="00A6161C">
        <w:t xml:space="preserve"> Marlowe </w:t>
      </w:r>
      <w:r w:rsidR="00263A84">
        <w:t xml:space="preserve">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 xml:space="preserve">CARDANO_TESTNET_MAGIC: </w:t>
      </w:r>
      <w:proofErr w:type="spellStart"/>
      <w:r>
        <w:t>testnet</w:t>
      </w:r>
      <w:proofErr w:type="spellEnd"/>
      <w:r>
        <w:t xml:space="preserve">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 xml:space="preserve">at least 100 </w:t>
      </w:r>
      <w:proofErr w:type="spellStart"/>
      <w:r w:rsidR="00905A91">
        <w:t>ada</w:t>
      </w:r>
      <w:proofErr w:type="spellEnd"/>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w:t>
      </w:r>
      <w:proofErr w:type="spellStart"/>
      <w:r>
        <w:t>ada</w:t>
      </w:r>
      <w:proofErr w:type="spellEnd"/>
      <w:r>
        <w:t xml:space="preserve"> and interest of 5 </w:t>
      </w:r>
      <w:proofErr w:type="spellStart"/>
      <w:r>
        <w:t>ada</w:t>
      </w:r>
      <w:proofErr w:type="spellEnd"/>
      <w:r>
        <w:t xml:space="preserve">. </w:t>
      </w:r>
      <w:r w:rsidR="009E515F">
        <w:t xml:space="preserve">We start the contract off with 2 </w:t>
      </w:r>
      <w:proofErr w:type="spellStart"/>
      <w:r w:rsidR="009E515F">
        <w:t>ada</w:t>
      </w:r>
      <w:proofErr w:type="spellEnd"/>
      <w:r w:rsidR="009E515F">
        <w:t xml:space="preserve">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1A778D03" w:rsidR="0068168D" w:rsidRDefault="00B67C39" w:rsidP="00E27BFB">
      <w:pPr>
        <w:spacing w:before="0" w:after="0"/>
      </w:pPr>
      <w:r>
        <w:lastRenderedPageBreak/>
        <w:t>We again create the contract with the</w:t>
      </w:r>
      <w:r w:rsidR="00A6161C">
        <w:t xml:space="preserve"> Marlowe </w:t>
      </w:r>
      <w:r>
        <w:t xml:space="preserve">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2272791B" w:rsidR="00B67C39" w:rsidRDefault="003C4BE8" w:rsidP="00E27BFB">
      <w:pPr>
        <w:spacing w:before="0" w:after="0"/>
      </w:pPr>
      <w:r>
        <w:t>You could also design your contract on the</w:t>
      </w:r>
      <w:r w:rsidR="00A6161C">
        <w:t xml:space="preserve"> Marlowe </w:t>
      </w:r>
      <w:r>
        <w:t>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proofErr w:type="spellStart"/>
      <w:r w:rsidRPr="00C4716B">
        <w:rPr>
          <w:i/>
          <w:iCs/>
        </w:rPr>
        <w:t>role_token</w:t>
      </w:r>
      <w:proofErr w:type="spellEnd"/>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w:t>
      </w:r>
      <w:proofErr w:type="spellStart"/>
      <w:r>
        <w:t>cbor</w:t>
      </w:r>
      <w:proofErr w:type="spellEnd"/>
      <w:r>
        <w:t xml:space="preserve">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 xml:space="preserve">And we also need to extract just the transaction body that needs to be signed. We can use the </w:t>
      </w:r>
      <w:proofErr w:type="spellStart"/>
      <w:r>
        <w:t>jq</w:t>
      </w:r>
      <w:proofErr w:type="spellEnd"/>
      <w:r>
        <w:t xml:space="preserve">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45B4040D" w:rsidR="00D30CDB" w:rsidRDefault="00D55E58" w:rsidP="00E27BFB">
      <w:pPr>
        <w:spacing w:before="0" w:after="0"/>
      </w:pPr>
      <w:r>
        <w:t>We again now have several options to sign this transaction as stated in the previous chapter. Here we will use the</w:t>
      </w:r>
      <w:r w:rsidR="00A6161C">
        <w:t xml:space="preserve"> Marlowe </w:t>
      </w:r>
      <w:r>
        <w:t>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4C17D218" w:rsidR="00BC6237" w:rsidRDefault="009032C3" w:rsidP="00E27BFB">
      <w:pPr>
        <w:spacing w:before="0" w:after="0"/>
      </w:pPr>
      <w:r>
        <w:t>We see that the</w:t>
      </w:r>
      <w:r w:rsidR="00A6161C">
        <w:t xml:space="preserve"> Marlowe </w:t>
      </w:r>
      <w:r>
        <w:t xml:space="preserve">contract contains 2 </w:t>
      </w:r>
      <w:proofErr w:type="spellStart"/>
      <w:r>
        <w:t>ada</w:t>
      </w:r>
      <w:proofErr w:type="spellEnd"/>
      <w:r>
        <w:t xml:space="preserve"> and the lender has beside his </w:t>
      </w:r>
      <w:proofErr w:type="spellStart"/>
      <w:r>
        <w:t>ada</w:t>
      </w:r>
      <w:proofErr w:type="spellEnd"/>
      <w:r>
        <w:t xml:space="preserve"> also one NFT that is the role token. </w:t>
      </w:r>
      <w:r w:rsidR="00FB2D38">
        <w:t xml:space="preserve">If we would query the borrower </w:t>
      </w:r>
      <w:r w:rsidR="00065271">
        <w:t>address,</w:t>
      </w:r>
      <w:r w:rsidR="00FB2D38">
        <w:t xml:space="preserve"> we would also see that there is one NFT sitting at his address beside the </w:t>
      </w:r>
      <w:proofErr w:type="spellStart"/>
      <w:r w:rsidR="00FB2D38">
        <w:t>ada</w:t>
      </w:r>
      <w:proofErr w:type="spellEnd"/>
      <w:r w:rsidR="00FB2D38">
        <w:t xml:space="preserve"> funds. </w:t>
      </w:r>
      <w:r w:rsidR="001A5A21">
        <w:t>The following number from the above NFT “89506f74616aa4b5a42ec352a56ab7815e547e23e2a32417f400e43c” is the policy ID for that NFT and we call it the roles currency for the</w:t>
      </w:r>
      <w:r w:rsidR="00A6161C">
        <w:t xml:space="preserve"> Marlowe </w:t>
      </w:r>
      <w:r w:rsidR="001A5A21">
        <w:t xml:space="preserve">contract. </w:t>
      </w:r>
      <w:r w:rsidR="00A865B1">
        <w:t xml:space="preserve">This will be used to authorize the transactions. </w:t>
      </w:r>
      <w:r w:rsidR="00A751B6">
        <w:t>The</w:t>
      </w:r>
      <w:r w:rsidR="00A6161C">
        <w:t xml:space="preserve"> Marlowe </w:t>
      </w:r>
      <w:r w:rsidR="00A751B6">
        <w:t xml:space="preserve">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633B91D4"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w:t>
      </w:r>
      <w:proofErr w:type="spellStart"/>
      <w:r w:rsidR="00D670CC">
        <w:t>ada</w:t>
      </w:r>
      <w:proofErr w:type="spellEnd"/>
      <w:r w:rsidR="00D670CC">
        <w:t xml:space="preserve">. We have to craft a JSON request for this. </w:t>
      </w:r>
      <w:r w:rsidR="00EE4F5B">
        <w:t>We can use the</w:t>
      </w:r>
      <w:r w:rsidR="00A6161C">
        <w:t xml:space="preserve"> Marlowe </w:t>
      </w:r>
      <w:r w:rsidR="00EE4F5B">
        <w:t>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2D7D98A9"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We give it the</w:t>
      </w:r>
      <w:r w:rsidR="00A6161C">
        <w:t xml:space="preserve"> Marlowe </w:t>
      </w:r>
      <w:r w:rsidR="00646324">
        <w:t xml:space="preserve">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w:t>
      </w:r>
      <w:proofErr w:type="spellStart"/>
      <w:r w:rsidRPr="0084685D">
        <w:t>ada</w:t>
      </w:r>
      <w:proofErr w:type="spellEnd"/>
      <w:r w:rsidRPr="0084685D">
        <w:t xml:space="preserve"> less than originally. Two </w:t>
      </w:r>
      <w:proofErr w:type="spellStart"/>
      <w:r w:rsidRPr="0084685D">
        <w:t>ada</w:t>
      </w:r>
      <w:proofErr w:type="spellEnd"/>
      <w:r w:rsidRPr="0084685D">
        <w:t xml:space="preserve"> were deposited in the contract when it was created and 80 </w:t>
      </w:r>
      <w:proofErr w:type="spellStart"/>
      <w:r w:rsidRPr="0084685D">
        <w:t>ada</w:t>
      </w:r>
      <w:proofErr w:type="spellEnd"/>
      <w:r w:rsidRPr="0084685D">
        <w:t xml:space="preserve"> were paid to the borrower in the second transaction; another </w:t>
      </w:r>
      <w:r>
        <w:t>one</w:t>
      </w:r>
      <w:r w:rsidRPr="0084685D">
        <w:t xml:space="preserve"> </w:t>
      </w:r>
      <w:proofErr w:type="spellStart"/>
      <w:r w:rsidRPr="0084685D">
        <w:t>ada</w:t>
      </w:r>
      <w:proofErr w:type="spellEnd"/>
      <w:r w:rsidRPr="0084685D">
        <w:t xml:space="preserve">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 xml:space="preserve">The Marlowe contract still has the 2 </w:t>
      </w:r>
      <w:proofErr w:type="spellStart"/>
      <w:r w:rsidRPr="0084685D">
        <w:t>ada</w:t>
      </w:r>
      <w:proofErr w:type="spellEnd"/>
      <w:r w:rsidRPr="0084685D">
        <w:t xml:space="preserve"> from its creation.</w:t>
      </w:r>
      <w:r>
        <w:t xml:space="preserve"> </w:t>
      </w:r>
      <w:r w:rsidRPr="0084685D">
        <w:t xml:space="preserve">Marlowe's role-payout address holds the 80 </w:t>
      </w:r>
      <w:proofErr w:type="spellStart"/>
      <w:r w:rsidRPr="0084685D">
        <w:t>ada</w:t>
      </w:r>
      <w:proofErr w:type="spellEnd"/>
      <w:r w:rsidRPr="0084685D">
        <w:t xml:space="preserve">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375E59E7" w:rsidR="00C53F6D" w:rsidRDefault="0058301C" w:rsidP="00E27BFB">
      <w:pPr>
        <w:spacing w:before="0" w:after="0"/>
      </w:pPr>
      <w:r>
        <w:t xml:space="preserve">In the previous chapter when we did this transaction the 80 </w:t>
      </w:r>
      <w:proofErr w:type="spellStart"/>
      <w:r>
        <w:t>ada</w:t>
      </w:r>
      <w:proofErr w:type="spellEnd"/>
      <w:r>
        <w:t xml:space="preserve"> was directly paid to the borrower but when you are using role tokens and roles in</w:t>
      </w:r>
      <w:r w:rsidR="00A6161C">
        <w:t xml:space="preserve"> Marlowe </w:t>
      </w:r>
      <w:r>
        <w:t>contracts it does not actually go directly to the party but it goes to the role payout address. So, this is another</w:t>
      </w:r>
      <w:r w:rsidR="00654BC8">
        <w:t xml:space="preserve"> Plutus </w:t>
      </w:r>
      <w:r>
        <w:lastRenderedPageBreak/>
        <w:t>validator that</w:t>
      </w:r>
      <w:r w:rsidR="00A6161C">
        <w:t xml:space="preserve"> Marlowe </w:t>
      </w:r>
      <w:r>
        <w:t xml:space="preserve">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0EBB6193" w:rsidR="0066544F" w:rsidRDefault="007B560D" w:rsidP="00E27BFB">
      <w:pPr>
        <w:spacing w:before="0" w:after="0"/>
      </w:pPr>
      <w:r>
        <w:t>From the outputted response-3.json file we can now extract the unsigned transaction and sign and submit it with help of</w:t>
      </w:r>
      <w:r w:rsidR="00A6161C">
        <w:t xml:space="preserve"> Marlowe </w:t>
      </w:r>
      <w:r>
        <w:t>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w:t>
      </w:r>
      <w:proofErr w:type="spellStart"/>
      <w:r>
        <w:t>ada</w:t>
      </w:r>
      <w:proofErr w:type="spellEnd"/>
      <w:r>
        <w:t xml:space="preserve">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661E5928" w:rsidR="00B30351" w:rsidRDefault="00344693" w:rsidP="00E27BFB">
      <w:pPr>
        <w:spacing w:before="0" w:after="0"/>
      </w:pPr>
      <w:r w:rsidRPr="00344693">
        <w:t>Once again, use</w:t>
      </w:r>
      <w:r w:rsidR="00A6161C">
        <w:t xml:space="preserve"> Marlow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w:t>
      </w:r>
      <w:proofErr w:type="spellStart"/>
      <w:r>
        <w:t>ada</w:t>
      </w:r>
      <w:proofErr w:type="spellEnd"/>
      <w:r>
        <w:t xml:space="preserve">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proofErr w:type="spellStart"/>
      <w:r w:rsidRPr="003979E9">
        <w:t>marlowe</w:t>
      </w:r>
      <w:proofErr w:type="spellEnd"/>
      <w:r w:rsidRPr="003979E9">
        <w:t>-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3D3E1CA3" w:rsidR="00974CDC" w:rsidRDefault="00974CDC" w:rsidP="00974CDC">
      <w:pPr>
        <w:spacing w:before="0" w:after="0"/>
      </w:pPr>
      <w:r w:rsidRPr="001625D8">
        <w:t xml:space="preserve">The lender now has an additional 5 </w:t>
      </w:r>
      <w:proofErr w:type="spellStart"/>
      <w:r w:rsidRPr="001625D8">
        <w:t>ada</w:t>
      </w:r>
      <w:proofErr w:type="spellEnd"/>
      <w:r w:rsidRPr="001625D8">
        <w:t xml:space="preserve"> (the loan's interest), minus fees, compared to their original balance before the contract started.</w:t>
      </w:r>
      <w:r>
        <w:t xml:space="preserve"> </w:t>
      </w:r>
      <w:r w:rsidR="00EC4ED6">
        <w:t xml:space="preserve">If you want to see all the things you can do with the REST API it supports </w:t>
      </w:r>
      <w:proofErr w:type="spellStart"/>
      <w:r w:rsidR="00EC4ED6">
        <w:t>openAPI</w:t>
      </w:r>
      <w:proofErr w:type="spellEnd"/>
      <w:r w:rsidR="00EC4ED6">
        <w:t xml:space="preserve"> so you can just make the following API call and will get a long prin</w:t>
      </w:r>
      <w:r w:rsidR="001352AB">
        <w:t>t</w:t>
      </w:r>
      <w:r w:rsidR="00EC4ED6">
        <w:t>out of all the description of the</w:t>
      </w:r>
      <w:r w:rsidR="00A6161C">
        <w:t xml:space="preserve"> Marlowe </w:t>
      </w:r>
      <w:r w:rsidR="00EC4ED6">
        <w:t xml:space="preserve">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7463677"/>
      <w:r w:rsidRPr="00313241">
        <w:t xml:space="preserve">Marlowe Starter Kit: </w:t>
      </w:r>
      <w:r w:rsidRPr="001828EB">
        <w:t xml:space="preserve">ZCB </w:t>
      </w:r>
      <w:proofErr w:type="spellStart"/>
      <w:r w:rsidRPr="001828EB">
        <w:t>using</w:t>
      </w:r>
      <w:proofErr w:type="spellEnd"/>
      <w:r w:rsidRPr="001828EB">
        <w:t xml:space="preserve"> </w:t>
      </w:r>
      <w:proofErr w:type="spellStart"/>
      <w:r w:rsidRPr="001828EB">
        <w:t>the</w:t>
      </w:r>
      <w:proofErr w:type="spellEnd"/>
      <w:r w:rsidRPr="001828EB">
        <w:t xml:space="preserve"> Marlowe </w:t>
      </w:r>
      <w:proofErr w:type="spellStart"/>
      <w:r w:rsidRPr="001828EB">
        <w:t>Runtime</w:t>
      </w:r>
      <w:proofErr w:type="spellEnd"/>
      <w:r w:rsidRPr="001828EB">
        <w:t xml:space="preserve"> CLI</w:t>
      </w:r>
      <w:bookmarkEnd w:id="83"/>
    </w:p>
    <w:p w14:paraId="21C9A9F8" w14:textId="546274AD" w:rsidR="00826DE0" w:rsidRDefault="009B2637" w:rsidP="004732D7">
      <w:pPr>
        <w:spacing w:before="0"/>
      </w:pPr>
      <w:r>
        <w:t>In this chapter we will execute a zero-coupon bond contract using the</w:t>
      </w:r>
      <w:r w:rsidR="00A6161C">
        <w:t xml:space="preserve"> Marlowe </w:t>
      </w:r>
      <w:r>
        <w:t xml:space="preserve">cli </w:t>
      </w:r>
      <w:r w:rsidR="00403068">
        <w:t xml:space="preserve">which is a lower-level </w:t>
      </w:r>
      <w:r>
        <w:t xml:space="preserve">tool. </w:t>
      </w:r>
      <w:r w:rsidR="00403068">
        <w:t xml:space="preserve">The code and instructions in this chapter are taken from the </w:t>
      </w:r>
      <w:proofErr w:type="spellStart"/>
      <w:r w:rsidR="00403068">
        <w:t>marlowe-</w:t>
      </w:r>
      <w:proofErr w:type="gramStart"/>
      <w:r w:rsidR="00403068">
        <w:t>cli.ipynb</w:t>
      </w:r>
      <w:proofErr w:type="spellEnd"/>
      <w:proofErr w:type="gramEnd"/>
      <w:r w:rsidR="00403068">
        <w:t xml:space="preserve"> playbook</w:t>
      </w:r>
      <w:r w:rsidR="002246DD">
        <w:t xml:space="preserve"> from the</w:t>
      </w:r>
      <w:r w:rsidR="00A6161C">
        <w:t xml:space="preserve"> Marlowe </w:t>
      </w:r>
      <w:r w:rsidR="002246DD">
        <w:t>starter kit repository</w:t>
      </w:r>
      <w:r w:rsidR="00403068">
        <w:t>.</w:t>
      </w:r>
      <w:r w:rsidR="002246DD">
        <w:t xml:space="preserve"> </w:t>
      </w:r>
      <w:r w:rsidR="004732D7">
        <w:t xml:space="preserve">The contract in this chapter will be the same one as in chapter 7.5 which was an address-based contract. Below you can see the contract in </w:t>
      </w:r>
      <w:proofErr w:type="spellStart"/>
      <w:r w:rsidR="00521861">
        <w:t>Blockly</w:t>
      </w:r>
      <w:proofErr w:type="spellEnd"/>
      <w:r w:rsidR="004732D7">
        <w:t xml:space="preserve"> code</w:t>
      </w:r>
      <w:r w:rsidR="00FA534E">
        <w:t xml:space="preserve"> and the</w:t>
      </w:r>
      <w:r w:rsidR="00A6161C">
        <w:t xml:space="preserve"> Marlowe </w:t>
      </w:r>
      <w:r w:rsidR="00FA534E">
        <w:t>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1976B3BC" w:rsidR="00F45F9C" w:rsidRDefault="004931AA" w:rsidP="00E27BFB">
      <w:pPr>
        <w:spacing w:before="0" w:after="0"/>
      </w:pPr>
      <w:r>
        <w:lastRenderedPageBreak/>
        <w:t>In this case we do not need</w:t>
      </w:r>
      <w:r w:rsidR="00A6161C">
        <w:t xml:space="preserve"> Marlowe </w:t>
      </w:r>
      <w:r>
        <w:t xml:space="preserve">runtime, we just need a connection to the node socket. </w:t>
      </w:r>
      <w:r w:rsidR="00D65674">
        <w:t xml:space="preserve">The keys and addresses for the borrower and lender we create as in chapter 7.4.  </w:t>
      </w:r>
      <w:r w:rsidR="00396937" w:rsidRPr="00396937">
        <w:t xml:space="preserve">If we're using </w:t>
      </w:r>
      <w:proofErr w:type="spellStart"/>
      <w:r w:rsidR="00396937" w:rsidRPr="00396937">
        <w:t>demeter.run</w:t>
      </w:r>
      <w:proofErr w:type="spellEnd"/>
      <w:r w:rsidR="00396937">
        <w:t xml:space="preserve"> and added the</w:t>
      </w:r>
      <w:r w:rsidR="00654BC8">
        <w:t xml:space="preserve"> Cardano</w:t>
      </w:r>
      <w:r w:rsidR="00A6161C">
        <w:t xml:space="preserve"> Marlowe </w:t>
      </w:r>
      <w:r w:rsidR="00396937">
        <w:t>r</w:t>
      </w:r>
      <w:r w:rsidR="00396937" w:rsidRPr="00396937">
        <w:t>untime extension, then we already have access to</w:t>
      </w:r>
      <w:r w:rsidR="00654BC8">
        <w:t xml:space="preserve"> Cardano </w:t>
      </w:r>
      <w:r w:rsidR="00396937">
        <w:t>n</w:t>
      </w:r>
      <w:r w:rsidR="00396937" w:rsidRPr="00396937">
        <w:t>ode and</w:t>
      </w:r>
      <w:r w:rsidR="00A6161C">
        <w:t xml:space="preserve"> M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 xml:space="preserve">We also check that the lender has at least one hundred </w:t>
      </w:r>
      <w:proofErr w:type="spellStart"/>
      <w:r>
        <w:t>ada</w:t>
      </w:r>
      <w:proofErr w:type="spellEnd"/>
      <w:r>
        <w:t>.</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w:t>
      </w:r>
      <w:proofErr w:type="spellStart"/>
      <w:r w:rsidR="006B0ECE">
        <w:t>ada</w:t>
      </w:r>
      <w:proofErr w:type="spellEnd"/>
      <w:r w:rsidR="006B0ECE">
        <w:t xml:space="preserve"> of principal and interest of 5 </w:t>
      </w:r>
      <w:proofErr w:type="spellStart"/>
      <w:r w:rsidR="006B0ECE">
        <w:t>ada</w:t>
      </w:r>
      <w:proofErr w:type="spellEnd"/>
      <w:r w:rsidR="006B0ECE">
        <w:t xml:space="preserve">.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 xml:space="preserve">O contain at least some </w:t>
      </w:r>
      <w:proofErr w:type="spellStart"/>
      <w:r w:rsidRPr="009A5F57">
        <w:t>ada</w:t>
      </w:r>
      <w:proofErr w:type="spellEnd"/>
      <w:r w:rsidRPr="009A5F57">
        <w:t xml:space="preserve">. Here we will start the contract with 2 </w:t>
      </w:r>
      <w:proofErr w:type="spellStart"/>
      <w:r w:rsidRPr="009A5F57">
        <w:t>ada</w:t>
      </w:r>
      <w:proofErr w:type="spellEnd"/>
      <w:r w:rsidRPr="009A5F57">
        <w:t>.</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proofErr w:type="spellStart"/>
      <w:r w:rsidRPr="00807C18">
        <w:t>zcb-</w:t>
      </w:r>
      <w:proofErr w:type="gramStart"/>
      <w:r w:rsidRPr="00807C18">
        <w:t>contract.json</w:t>
      </w:r>
      <w:proofErr w:type="spellEnd"/>
      <w:proofErr w:type="gramEnd"/>
      <w:r w:rsidRPr="00807C18">
        <w:t>.</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 xml:space="preserve">We can view the contract in </w:t>
      </w:r>
      <w:proofErr w:type="spellStart"/>
      <w:r>
        <w:t>yaml</w:t>
      </w:r>
      <w:proofErr w:type="spellEnd"/>
      <w:r>
        <w:t xml:space="preserve">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 xml:space="preserve">the contract with the </w:t>
      </w:r>
      <w:proofErr w:type="spellStart"/>
      <w:r w:rsidR="00C80D2A">
        <w:t>marlowe</w:t>
      </w:r>
      <w:proofErr w:type="spellEnd"/>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693F5D2" w:rsidR="00C80D2A" w:rsidRDefault="00357ADD" w:rsidP="00E27BFB">
      <w:pPr>
        <w:spacing w:before="0" w:after="0"/>
      </w:pPr>
      <w:r>
        <w:t xml:space="preserve">There is also an option to stake the </w:t>
      </w:r>
      <w:proofErr w:type="spellStart"/>
      <w:r>
        <w:t>ada</w:t>
      </w:r>
      <w:proofErr w:type="spellEnd"/>
      <w:r>
        <w:t xml:space="preserve"> at the</w:t>
      </w:r>
      <w:r w:rsidR="00A6161C">
        <w:t xml:space="preserve"> Marlowe </w:t>
      </w:r>
      <w:r>
        <w:t xml:space="preserve">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proofErr w:type="spellStart"/>
      <w:r w:rsidR="00B71748" w:rsidRPr="00B71748">
        <w:t>marlowe</w:t>
      </w:r>
      <w:proofErr w:type="spellEnd"/>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C618D51" w:rsidR="00B71748" w:rsidRDefault="00C90FD2" w:rsidP="00E27BFB">
      <w:pPr>
        <w:spacing w:before="0" w:after="0"/>
      </w:pPr>
      <w:r>
        <w:t>It is taking in the information about the</w:t>
      </w:r>
      <w:r w:rsidR="00A6161C">
        <w:t xml:space="preserve"> Marlowe </w:t>
      </w:r>
      <w:r>
        <w:t xml:space="preserve">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proofErr w:type="spellStart"/>
      <w:r w:rsidRPr="00C91221">
        <w:t>cardano</w:t>
      </w:r>
      <w:proofErr w:type="spellEnd"/>
      <w:r w:rsidRPr="00C91221">
        <w:t>-cli.</w:t>
      </w:r>
      <w:r w:rsidR="00FC2269">
        <w:t xml:space="preserve"> </w:t>
      </w:r>
      <w:r w:rsidR="007937AC">
        <w:t>We will make the</w:t>
      </w:r>
      <w:r w:rsidR="00FC2269">
        <w:t xml:space="preserve"> lender deposit his </w:t>
      </w:r>
      <w:r w:rsidR="00FC2269" w:rsidRPr="00FC2269">
        <w:t xml:space="preserve">80 </w:t>
      </w:r>
      <w:proofErr w:type="spellStart"/>
      <w:r w:rsidR="00FC2269" w:rsidRPr="00FC2269">
        <w:t>ada</w:t>
      </w:r>
      <w:proofErr w:type="spellEnd"/>
      <w:r w:rsidR="00FC2269" w:rsidRPr="00FC2269">
        <w:t xml:space="preserve"> of principal into the contract using </w:t>
      </w:r>
      <w:r w:rsidR="00FC2269">
        <w:t xml:space="preserve">the </w:t>
      </w:r>
      <w:proofErr w:type="spellStart"/>
      <w:r w:rsidR="00FC2269" w:rsidRPr="00FC2269">
        <w:t>marlowe</w:t>
      </w:r>
      <w:proofErr w:type="spellEnd"/>
      <w:r w:rsidR="00FC2269" w:rsidRPr="00FC2269">
        <w:t xml:space="preserve">-cli run prepare command. </w:t>
      </w:r>
    </w:p>
    <w:p w14:paraId="7690C84B" w14:textId="77777777" w:rsidR="00DD4A9E" w:rsidRDefault="00DD4A9E" w:rsidP="00DD4A9E">
      <w:pPr>
        <w:spacing w:before="0" w:after="0"/>
      </w:pPr>
      <w:r>
        <w:t xml:space="preserve">We can get a description of the command line option for the </w:t>
      </w:r>
      <w:proofErr w:type="spellStart"/>
      <w:r w:rsidRPr="00FC2269">
        <w:t>marlowe</w:t>
      </w:r>
      <w:proofErr w:type="spellEnd"/>
      <w:r w:rsidRPr="00FC2269">
        <w:t>-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7DE1ACFA" w:rsidR="004B2069" w:rsidRDefault="00DD4A9E" w:rsidP="00E27BFB">
      <w:pPr>
        <w:spacing w:before="0" w:after="0"/>
      </w:pPr>
      <w:r>
        <w:t>This command</w:t>
      </w:r>
      <w:r w:rsidR="007937AC">
        <w:t xml:space="preserve"> lets you basically take action on a</w:t>
      </w:r>
      <w:r w:rsidR="00A6161C">
        <w:t xml:space="preserve"> Marlowe </w:t>
      </w:r>
      <w:r w:rsidR="007937AC">
        <w:t>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55FAB82F"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And the</w:t>
      </w:r>
      <w:r w:rsidR="00A6161C">
        <w:t xml:space="preserve"> Marlowe </w:t>
      </w:r>
      <w:r w:rsidR="00FD6036">
        <w:t xml:space="preserve">file we created </w:t>
      </w:r>
      <w:r w:rsidR="003A62A1">
        <w:t>originally for the first transaction was marlowe-</w:t>
      </w:r>
      <w:proofErr w:type="gramStart"/>
      <w:r w:rsidR="003A62A1">
        <w:t>1.json</w:t>
      </w:r>
      <w:proofErr w:type="gramEnd"/>
      <w:r w:rsidR="003A62A1">
        <w:t xml:space="preserve"> so we are starting from that</w:t>
      </w:r>
      <w:r w:rsidR="003F76C4">
        <w:t xml:space="preserve"> and we are outputting the result in the marlowe-2.json file. </w:t>
      </w:r>
      <w:r w:rsidR="003C4073">
        <w:t xml:space="preserve">These files basically track what is going on step by step in the contract. </w:t>
      </w:r>
      <w:r w:rsidR="0034667A">
        <w:t>The</w:t>
      </w:r>
      <w:r w:rsidR="00A6161C">
        <w:t xml:space="preserve"> Marlowe </w:t>
      </w:r>
      <w:r w:rsidR="0034667A">
        <w:t>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48F14ECF"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previous</w:t>
      </w:r>
      <w:r w:rsidR="00A6161C">
        <w:t xml:space="preserve"> Marlowe </w:t>
      </w:r>
      <w:r w:rsidR="00B2235A">
        <w:t xml:space="preserve">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5F703C71"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54BC8">
        <w:t xml:space="preserve"> Cardano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w:t>
      </w:r>
      <w:proofErr w:type="spellStart"/>
      <w:r>
        <w:t>ada</w:t>
      </w:r>
      <w:proofErr w:type="spellEnd"/>
      <w:r>
        <w:t xml:space="preserve">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w:t>
      </w:r>
      <w:proofErr w:type="spellStart"/>
      <w:r w:rsidRPr="000238E2">
        <w:t>ada</w:t>
      </w:r>
      <w:proofErr w:type="spellEnd"/>
      <w:r w:rsidRPr="000238E2">
        <w:t xml:space="preserve">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1BB16BF8" w:rsidR="000C6055" w:rsidRDefault="00D60B93" w:rsidP="006F60E7">
      <w:pPr>
        <w:spacing w:before="0" w:after="0"/>
      </w:pPr>
      <w:r>
        <w:t>We do not have a tool to view the contract without using</w:t>
      </w:r>
      <w:r w:rsidR="00A6161C">
        <w:t xml:space="preserve"> Marlowe </w:t>
      </w:r>
      <w:r>
        <w:t xml:space="preserve">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76874E99" w:rsidR="000238E2" w:rsidRDefault="009E11C0" w:rsidP="006F60E7">
      <w:pPr>
        <w:spacing w:before="0" w:after="0"/>
      </w:pPr>
      <w:r>
        <w:t>With</w:t>
      </w:r>
      <w:r w:rsidR="000C6055">
        <w:t xml:space="preserve"> the above transaction command, also the lender gets back its initial deposit of 2 </w:t>
      </w:r>
      <w:proofErr w:type="spellStart"/>
      <w:r w:rsidR="000C6055">
        <w:t>ada</w:t>
      </w:r>
      <w:proofErr w:type="spellEnd"/>
      <w:r w:rsidR="000C6055">
        <w:t xml:space="preserve"> that he put in the</w:t>
      </w:r>
      <w:r w:rsidR="00A6161C">
        <w:t xml:space="preserve"> Marlowe </w:t>
      </w:r>
      <w:r w:rsidR="000C6055">
        <w:t xml:space="preserve">contract. </w:t>
      </w:r>
      <w:r w:rsidR="004C35B6">
        <w:t xml:space="preserve">Once again, we use the </w:t>
      </w:r>
      <w:proofErr w:type="spellStart"/>
      <w:r w:rsidR="004C35B6" w:rsidRPr="004C35B6">
        <w:t>marlowe</w:t>
      </w:r>
      <w:proofErr w:type="spellEnd"/>
      <w:r w:rsidR="004C35B6" w:rsidRPr="004C35B6">
        <w:t>-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737739D4" w:rsidR="004C35B6" w:rsidRDefault="00062954" w:rsidP="006F60E7">
      <w:pPr>
        <w:spacing w:before="0" w:after="0"/>
      </w:pPr>
      <w:r>
        <w:t>We again output the</w:t>
      </w:r>
      <w:r w:rsidR="00654BC8">
        <w:t xml:space="preserve"> Cardano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7360917E" w:rsidR="000238E2" w:rsidRDefault="00FB1A74" w:rsidP="006F60E7">
      <w:pPr>
        <w:spacing w:before="0" w:after="0"/>
      </w:pPr>
      <w:r>
        <w:t xml:space="preserve">We see that the 87 </w:t>
      </w:r>
      <w:proofErr w:type="spellStart"/>
      <w:r>
        <w:t>ada</w:t>
      </w:r>
      <w:proofErr w:type="spellEnd"/>
      <w:r>
        <w:t xml:space="preserve"> has be</w:t>
      </w:r>
      <w:r w:rsidR="003F5D66">
        <w:t>en</w:t>
      </w:r>
      <w:r>
        <w:t xml:space="preserve"> received by the lender and the borrower has 85 </w:t>
      </w:r>
      <w:proofErr w:type="spellStart"/>
      <w:r>
        <w:t>ada</w:t>
      </w:r>
      <w:proofErr w:type="spellEnd"/>
      <w:r>
        <w:t xml:space="preserve"> less </w:t>
      </w:r>
      <w:r w:rsidR="001463A3">
        <w:t>than</w:t>
      </w:r>
      <w:r>
        <w:t xml:space="preserve"> in the beginning. And this transaction also closes the contract. </w:t>
      </w:r>
      <w:r w:rsidR="00701FF6">
        <w:t>This is running without</w:t>
      </w:r>
      <w:r w:rsidR="00A6161C">
        <w:t xml:space="preserve"> Marlowe </w:t>
      </w:r>
      <w:r w:rsidR="00701FF6">
        <w:t xml:space="preserve">runtime so you have to keep track of all the UTXOs by yourself. </w:t>
      </w:r>
    </w:p>
    <w:p w14:paraId="3763D8A2" w14:textId="5350F7E8" w:rsidR="00D8513F" w:rsidRDefault="00D8513F" w:rsidP="00D8513F">
      <w:pPr>
        <w:pStyle w:val="Heading2"/>
      </w:pPr>
      <w:bookmarkStart w:id="84" w:name="_Toc137463678"/>
      <w:r w:rsidRPr="00313241">
        <w:t xml:space="preserve">Marlowe Starter Kit: </w:t>
      </w:r>
      <w:proofErr w:type="spellStart"/>
      <w:r w:rsidRPr="00D8513F">
        <w:t>Escrow</w:t>
      </w:r>
      <w:proofErr w:type="spellEnd"/>
      <w:r w:rsidRPr="00D8513F">
        <w:t xml:space="preserve"> </w:t>
      </w:r>
      <w:proofErr w:type="spellStart"/>
      <w:r w:rsidRPr="00D8513F">
        <w:t>using</w:t>
      </w:r>
      <w:proofErr w:type="spellEnd"/>
      <w:r w:rsidRPr="00D8513F">
        <w:t xml:space="preserve"> </w:t>
      </w:r>
      <w:proofErr w:type="spellStart"/>
      <w:r w:rsidRPr="00D8513F">
        <w:t>the</w:t>
      </w:r>
      <w:proofErr w:type="spellEnd"/>
      <w:r w:rsidRPr="00D8513F">
        <w:t xml:space="preserve"> Marlowe </w:t>
      </w:r>
      <w:proofErr w:type="spellStart"/>
      <w:r w:rsidRPr="00D8513F">
        <w:t>Runtime's</w:t>
      </w:r>
      <w:proofErr w:type="spellEnd"/>
      <w:r w:rsidRPr="00D8513F">
        <w:t xml:space="preserve"> REST API</w:t>
      </w:r>
      <w:bookmarkEnd w:id="84"/>
    </w:p>
    <w:p w14:paraId="534A2682" w14:textId="3FF81691" w:rsidR="00A373E3" w:rsidRDefault="00E476F1" w:rsidP="006F60E7">
      <w:pPr>
        <w:spacing w:before="0" w:after="0"/>
      </w:pPr>
      <w:r>
        <w:t>In this chapter we will demonstrate how to use an escrow contract using the</w:t>
      </w:r>
      <w:r w:rsidR="00A6161C">
        <w:t xml:space="preserve"> Marlowe </w:t>
      </w:r>
      <w:r>
        <w:t xml:space="preserve">runtime. </w:t>
      </w:r>
      <w:r w:rsidR="00A373E3">
        <w:t xml:space="preserve">The contract has the following structure in </w:t>
      </w:r>
      <w:proofErr w:type="spellStart"/>
      <w:r w:rsidR="00A373E3">
        <w:t>Blockly</w:t>
      </w:r>
      <w:proofErr w:type="spellEnd"/>
      <w:r w:rsidR="00A373E3">
        <w:t xml:space="preserve">.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65FA34C0" w:rsidR="00A373E3" w:rsidRDefault="00A373E3" w:rsidP="006F60E7">
      <w:pPr>
        <w:spacing w:before="0" w:after="0"/>
      </w:pPr>
      <w:r>
        <w:t>You can view the</w:t>
      </w:r>
      <w:r w:rsidR="00A6161C">
        <w:t xml:space="preserve"> Marlowe </w:t>
      </w:r>
      <w:r>
        <w:t>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0593F7F" w:rsidR="00D8513F" w:rsidRDefault="00A373E3" w:rsidP="001C42FC">
      <w:pPr>
        <w:spacing w:before="0"/>
      </w:pPr>
      <w:r>
        <w:t>You can also find this contract on the</w:t>
      </w:r>
      <w:r w:rsidR="00A6161C">
        <w:t xml:space="preserve"> Marlowe </w:t>
      </w:r>
      <w:r>
        <w:t>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13B9C65" w:rsidR="004B2069" w:rsidRDefault="009D63CF" w:rsidP="00E27BFB">
      <w:pPr>
        <w:spacing w:before="0" w:after="0"/>
      </w:pPr>
      <w:r>
        <w:t>We are going to use the REST API for the</w:t>
      </w:r>
      <w:r w:rsidR="00A6161C">
        <w:t xml:space="preserve"> Marlowe </w:t>
      </w:r>
      <w:r>
        <w:t xml:space="preserve">runtime. </w:t>
      </w:r>
      <w:r w:rsidR="00CD60E5">
        <w:t xml:space="preserve">We are going to have three parties. You can use chapter 7.4 to create the address and keys for those parties. </w:t>
      </w:r>
      <w:r w:rsidR="00AF7CE6">
        <w:t>We are going to have a node socket available and a</w:t>
      </w:r>
      <w:r w:rsidR="00A6161C">
        <w:t xml:space="preserve"> Marlowe </w:t>
      </w:r>
      <w:r w:rsidR="00AF7CE6">
        <w:t>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w:t>
      </w:r>
      <w:proofErr w:type="spellStart"/>
      <w:r>
        <w:t>ada</w:t>
      </w:r>
      <w:proofErr w:type="spellEnd"/>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w:t>
      </w:r>
      <w:proofErr w:type="spellStart"/>
      <w:r w:rsidR="003B6D89">
        <w:t>ada</w:t>
      </w:r>
      <w:proofErr w:type="spellEnd"/>
      <w:r w:rsidR="003B6D89">
        <w:t xml:space="preserve">, the minimum amount for the contract deposit to 2 </w:t>
      </w:r>
      <w:proofErr w:type="spellStart"/>
      <w:r w:rsidR="003B6D89">
        <w:t>ada</w:t>
      </w:r>
      <w:proofErr w:type="spellEnd"/>
      <w:r w:rsidR="003B6D89">
        <w:t xml:space="preserve">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043B19CE" w:rsidR="003B6D89" w:rsidRDefault="000B29A1" w:rsidP="00E27BFB">
      <w:pPr>
        <w:spacing w:before="0" w:after="0"/>
      </w:pPr>
      <w:r>
        <w:t>In the</w:t>
      </w:r>
      <w:r w:rsidR="00A6161C">
        <w:t xml:space="preserve"> Marlowe </w:t>
      </w:r>
      <w:r>
        <w:t xml:space="preserve">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w:t>
      </w:r>
      <w:proofErr w:type="spellStart"/>
      <w:proofErr w:type="gramStart"/>
      <w:r w:rsidR="00E36198" w:rsidRPr="00E36198">
        <w:t>contract.json</w:t>
      </w:r>
      <w:proofErr w:type="spellEnd"/>
      <w:proofErr w:type="gramEnd"/>
      <w:r w:rsidR="00E36198">
        <w:t xml:space="preserve"> for the contract using the </w:t>
      </w:r>
      <w:proofErr w:type="spellStart"/>
      <w:r w:rsidR="00E36198">
        <w:t>marlowe</w:t>
      </w:r>
      <w:proofErr w:type="spellEnd"/>
      <w:r w:rsidR="00E36198">
        <w:t>-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 xml:space="preserve">We can now view the contract in </w:t>
      </w:r>
      <w:proofErr w:type="spellStart"/>
      <w:r>
        <w:t>yaml</w:t>
      </w:r>
      <w:proofErr w:type="spellEnd"/>
      <w:r>
        <w:t xml:space="preserve"> format.</w:t>
      </w:r>
    </w:p>
    <w:p w14:paraId="1D0DA34D" w14:textId="089C4AB0" w:rsidR="00FE071A" w:rsidRDefault="00FE071A" w:rsidP="00FE071A">
      <w:pPr>
        <w:pStyle w:val="SourceCode"/>
      </w:pPr>
      <w:r w:rsidRPr="00FE071A">
        <w:t>json2yaml escrow-contract.json</w:t>
      </w:r>
      <w:r>
        <w:t xml:space="preserve"> </w:t>
      </w:r>
    </w:p>
    <w:p w14:paraId="0CF46FB3" w14:textId="2A75ACCB"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So, it is a good idea to test it on the playground in the simulator or on the</w:t>
      </w:r>
      <w:r w:rsidR="00654BC8">
        <w:t xml:space="preserve"> Cardano</w:t>
      </w:r>
      <w:r w:rsidR="00145F09">
        <w:t xml:space="preserve"> </w:t>
      </w:r>
      <w:proofErr w:type="spellStart"/>
      <w:r w:rsidR="00145F09">
        <w:t>testnet</w:t>
      </w:r>
      <w:proofErr w:type="spellEnd"/>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w:t>
      </w:r>
      <w:proofErr w:type="spellStart"/>
      <w:r w:rsidR="00214CD7">
        <w:t>ada</w:t>
      </w:r>
      <w:proofErr w:type="spellEnd"/>
      <w:r w:rsidR="00214CD7">
        <w:t xml:space="preserve"> to it. </w:t>
      </w:r>
      <w:r w:rsidR="007E181A">
        <w:t>We will use an HTTP post request</w:t>
      </w:r>
      <w:r w:rsidR="00CF72FC">
        <w:t xml:space="preserve"> to the </w:t>
      </w:r>
      <w:r w:rsidR="00420B8B">
        <w:t>contract’s</w:t>
      </w:r>
      <w:r w:rsidR="00CF72FC">
        <w:t xml:space="preserve"> endpoint of</w:t>
      </w:r>
      <w:r w:rsidR="00A6161C">
        <w:t xml:space="preserve"> Marlowe </w:t>
      </w:r>
      <w:r w:rsidR="00CF72FC">
        <w:t>runtime</w:t>
      </w:r>
      <w:r w:rsidR="007E181A">
        <w:t xml:space="preserve"> to do that. </w:t>
      </w:r>
      <w:r w:rsidR="00420B8B">
        <w:t>We are going bundle the body of the request with the following command</w:t>
      </w:r>
      <w:r w:rsidR="0069055E">
        <w:t xml:space="preserve"> where we use</w:t>
      </w:r>
      <w:r w:rsidR="00A6161C">
        <w:t xml:space="preserve"> Marlowe </w:t>
      </w:r>
      <w:r w:rsidR="0069055E">
        <w:t>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6B945CDB" w:rsidR="00581992" w:rsidRDefault="00FF4FAC" w:rsidP="00E27BFB">
      <w:pPr>
        <w:spacing w:before="0" w:after="0"/>
      </w:pPr>
      <w:r>
        <w:t>We now extract the contract ID</w:t>
      </w:r>
      <w:r w:rsidR="00AE0365">
        <w:t xml:space="preserve"> that will be used throughout the life of the contract to tell</w:t>
      </w:r>
      <w:r w:rsidR="00A6161C">
        <w:t xml:space="preserve"> Marlowe </w:t>
      </w:r>
      <w:r w:rsidR="00AE0365">
        <w:t>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Out of that response body we extract just the transaction and store it in the tx-</w:t>
      </w:r>
      <w:proofErr w:type="gramStart"/>
      <w:r>
        <w:t>1.unsigned</w:t>
      </w:r>
      <w:proofErr w:type="gramEnd"/>
      <w:r>
        <w:t xml:space="preserve">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proofErr w:type="spellStart"/>
      <w:r>
        <w:t>cardano</w:t>
      </w:r>
      <w:proofErr w:type="spellEnd"/>
      <w:r>
        <w:t>-cli at the command line</w:t>
      </w:r>
    </w:p>
    <w:p w14:paraId="6FE871E7" w14:textId="5FFC99FB" w:rsidR="00595446" w:rsidRDefault="00595446" w:rsidP="00595446">
      <w:pPr>
        <w:pStyle w:val="ListParagraph"/>
        <w:numPr>
          <w:ilvl w:val="1"/>
          <w:numId w:val="45"/>
        </w:numPr>
        <w:spacing w:before="0" w:after="0"/>
      </w:pPr>
      <w:proofErr w:type="spellStart"/>
      <w:r>
        <w:t>cardano</w:t>
      </w:r>
      <w:proofErr w:type="spellEnd"/>
      <w:r>
        <w:t>-wallet at the command line or as a REST service</w:t>
      </w:r>
    </w:p>
    <w:p w14:paraId="4366ACEB" w14:textId="5E137435" w:rsidR="00595446" w:rsidRDefault="00595446" w:rsidP="00595446">
      <w:pPr>
        <w:pStyle w:val="ListParagraph"/>
        <w:numPr>
          <w:ilvl w:val="1"/>
          <w:numId w:val="45"/>
        </w:numPr>
        <w:spacing w:before="0" w:after="0"/>
      </w:pPr>
      <w:proofErr w:type="spellStart"/>
      <w:r>
        <w:t>cardano</w:t>
      </w:r>
      <w:proofErr w:type="spellEnd"/>
      <w:r>
        <w:t>-</w:t>
      </w:r>
      <w:proofErr w:type="spellStart"/>
      <w:r>
        <w:t>hw</w:t>
      </w:r>
      <w:proofErr w:type="spellEnd"/>
      <w:r>
        <w:t>-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proofErr w:type="spellStart"/>
      <w:r>
        <w:t>marlowe</w:t>
      </w:r>
      <w:proofErr w:type="spellEnd"/>
      <w:r>
        <w:t>-cli at the command line</w:t>
      </w:r>
    </w:p>
    <w:p w14:paraId="26E7E5DA" w14:textId="4E463243" w:rsidR="001E0309" w:rsidRDefault="00595446" w:rsidP="00595446">
      <w:pPr>
        <w:spacing w:before="0" w:after="0"/>
      </w:pPr>
      <w:r>
        <w:t>For convenience, here we use</w:t>
      </w:r>
      <w:r w:rsidR="00843379">
        <w:t xml:space="preserve"> the</w:t>
      </w:r>
      <w:r>
        <w:t xml:space="preserve"> </w:t>
      </w:r>
      <w:proofErr w:type="spellStart"/>
      <w:r>
        <w:t>marlowe</w:t>
      </w:r>
      <w:proofErr w:type="spellEnd"/>
      <w:r>
        <w:t>-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76271B33" w:rsidR="009F7959" w:rsidRDefault="00A4325A" w:rsidP="00595446">
      <w:pPr>
        <w:spacing w:before="0" w:after="0"/>
      </w:pPr>
      <w:r>
        <w:t xml:space="preserve">We see that we have provided the unsigned transaction, the signing key and a timeout of 10 minutes to the above command. </w:t>
      </w:r>
      <w:r w:rsidR="00E36286">
        <w:t>We can view the transaction on the</w:t>
      </w:r>
      <w:r w:rsidR="00654BC8">
        <w:t xml:space="preserve"> Cardano </w:t>
      </w:r>
      <w:r w:rsidR="00E36286">
        <w:t xml:space="preserve">explorer. </w:t>
      </w:r>
    </w:p>
    <w:p w14:paraId="217F3408" w14:textId="246EB6F4" w:rsidR="00E36286" w:rsidRDefault="00E36286" w:rsidP="00E36286">
      <w:pPr>
        <w:pStyle w:val="SourceCode"/>
      </w:pPr>
      <w:r w:rsidRPr="00E36286">
        <w:t>echo "$EXPLORER_URL"/transaction/"$TX_1?tab=utxo"</w:t>
      </w:r>
    </w:p>
    <w:p w14:paraId="03059277" w14:textId="67ADFCA8" w:rsidR="00E36286" w:rsidRDefault="00643E80" w:rsidP="00595446">
      <w:pPr>
        <w:spacing w:before="0" w:after="0"/>
      </w:pPr>
      <w:r>
        <w:t>Also, we can check the funds of all three parties and the</w:t>
      </w:r>
      <w:r w:rsidR="00A6161C">
        <w:t xml:space="preserve"> Marlowe </w:t>
      </w:r>
      <w:r>
        <w:t>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7DDC4BE9" w:rsidR="00643E80" w:rsidRDefault="00DD73A3" w:rsidP="00595446">
      <w:pPr>
        <w:spacing w:before="0" w:after="0"/>
      </w:pPr>
      <w:r>
        <w:t xml:space="preserve">From the output we will see that beside the funds of the users there are also NFT role tokens sitting at their addresses. </w:t>
      </w:r>
      <w:r w:rsidR="0083262D">
        <w:t>We can now use</w:t>
      </w:r>
      <w:r w:rsidR="00A6161C">
        <w:t xml:space="preserve"> Marlowe </w:t>
      </w:r>
      <w:r w:rsidR="0083262D">
        <w:t xml:space="preserve">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w:t>
      </w:r>
      <w:proofErr w:type="spellStart"/>
      <w:r>
        <w:t>testnet</w:t>
      </w:r>
      <w:proofErr w:type="spellEnd"/>
      <w:r>
        <w:t xml:space="preserve">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 xml:space="preserve">The </w:t>
      </w:r>
      <w:proofErr w:type="spellStart"/>
      <w:r w:rsidR="00052057" w:rsidRPr="00052057">
        <w:t>marlowe</w:t>
      </w:r>
      <w:proofErr w:type="spellEnd"/>
      <w:r w:rsidR="00052057" w:rsidRPr="00052057">
        <w:t>-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13A2BEF"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by supplying a</w:t>
      </w:r>
      <w:r w:rsidR="00A6161C">
        <w:t xml:space="preserve"> Marlowe </w:t>
      </w:r>
      <w:r w:rsidR="00404630">
        <w:t xml:space="preserve">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w:t>
      </w:r>
      <w:proofErr w:type="spellStart"/>
      <w:r w:rsidR="008B2221">
        <w:t>jq</w:t>
      </w:r>
      <w:proofErr w:type="spellEnd"/>
      <w:r w:rsidR="008B2221">
        <w:t xml:space="preserve">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 xml:space="preserve">use </w:t>
      </w:r>
      <w:proofErr w:type="spellStart"/>
      <w:r w:rsidRPr="008B2221">
        <w:t>marlowe</w:t>
      </w:r>
      <w:proofErr w:type="spellEnd"/>
      <w:r w:rsidRPr="008B2221">
        <w:t>-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48EBD28B" w:rsidR="008B2221" w:rsidRDefault="004F6366" w:rsidP="00E27BFB">
      <w:pPr>
        <w:spacing w:before="0" w:after="0"/>
      </w:pPr>
      <w:r>
        <w:t>After some seconds we can view the transaction on the</w:t>
      </w:r>
      <w:r w:rsidR="00654BC8">
        <w:t xml:space="preserve"> Cardano </w:t>
      </w:r>
      <w:r>
        <w:t xml:space="preserve">explorer. </w:t>
      </w:r>
    </w:p>
    <w:p w14:paraId="6155902C" w14:textId="27943699" w:rsidR="000C42EE" w:rsidRDefault="00A84D14" w:rsidP="00A84D14">
      <w:pPr>
        <w:pStyle w:val="SourceCode"/>
      </w:pPr>
      <w:r w:rsidRPr="00A84D14">
        <w:t>echo "$EXPLORER_URL"/transaction/"$TX_2?tab=utxo"</w:t>
      </w:r>
      <w:r>
        <w:t xml:space="preserve"> </w:t>
      </w:r>
    </w:p>
    <w:p w14:paraId="60885362" w14:textId="2A9BCB17" w:rsidR="000C42EE" w:rsidRDefault="00890B3F" w:rsidP="00E27BFB">
      <w:pPr>
        <w:spacing w:before="0" w:after="0"/>
      </w:pPr>
      <w:r>
        <w:t>If we query now the address of the</w:t>
      </w:r>
      <w:r w:rsidR="00A6161C">
        <w:t xml:space="preserve"> Marlowe </w:t>
      </w:r>
      <w:proofErr w:type="gramStart"/>
      <w:r>
        <w:t>contract</w:t>
      </w:r>
      <w:proofErr w:type="gramEnd"/>
      <w:r>
        <w:t xml:space="preserve"> we will see it contains 77 </w:t>
      </w:r>
      <w:proofErr w:type="spellStart"/>
      <w:r>
        <w:t>ada</w:t>
      </w:r>
      <w:proofErr w:type="spellEnd"/>
      <w:r>
        <w:t xml:space="preserve">, which is the price plus the initial deposit of 2 </w:t>
      </w:r>
      <w:proofErr w:type="spellStart"/>
      <w:r>
        <w:t>ada</w:t>
      </w:r>
      <w:proofErr w:type="spellEnd"/>
      <w:r>
        <w:t xml:space="preserve">.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w:t>
      </w:r>
      <w:proofErr w:type="spellStart"/>
      <w:r>
        <w:t>ada</w:t>
      </w:r>
      <w:proofErr w:type="spellEnd"/>
      <w:r>
        <w:t xml:space="preserve"> at the benefit of the contract creator and 75 </w:t>
      </w:r>
      <w:proofErr w:type="spellStart"/>
      <w:r>
        <w:t>ada</w:t>
      </w:r>
      <w:proofErr w:type="spellEnd"/>
      <w:r>
        <w:t xml:space="preserve"> for the seller. </w:t>
      </w:r>
      <w:r w:rsidR="00CA6980">
        <w:t xml:space="preserve">Now the buyer has to make a choice and needs to say whether everything </w:t>
      </w:r>
      <w:r w:rsidR="00E16744">
        <w:t xml:space="preserve">is ok or report a problem. We can use the </w:t>
      </w:r>
      <w:proofErr w:type="spellStart"/>
      <w:r w:rsidR="00E16744">
        <w:t>marlowe</w:t>
      </w:r>
      <w:proofErr w:type="spellEnd"/>
      <w:r w:rsidR="00E16744">
        <w:t xml:space="preserv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proofErr w:type="spellStart"/>
      <w:r w:rsidRPr="001F570D">
        <w:t>marlowe</w:t>
      </w:r>
      <w:proofErr w:type="spellEnd"/>
      <w:r w:rsidRPr="001F570D">
        <w:t>-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7E227B02" w:rsidR="001F570D" w:rsidRDefault="00C47065" w:rsidP="00E27BFB">
      <w:pPr>
        <w:spacing w:before="0" w:after="0"/>
      </w:pPr>
      <w:r>
        <w:t>We can view the transaction in the</w:t>
      </w:r>
      <w:r w:rsidR="00654BC8">
        <w:t xml:space="preserve"> Cardano </w:t>
      </w:r>
      <w:r>
        <w:t xml:space="preserve">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w:t>
      </w:r>
      <w:proofErr w:type="spellStart"/>
      <w:r>
        <w:t>ada</w:t>
      </w:r>
      <w:proofErr w:type="spellEnd"/>
      <w:r>
        <w:t xml:space="preserve">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471F19EE" w:rsidR="00C47065" w:rsidRDefault="0076504C" w:rsidP="00E27BFB">
      <w:pPr>
        <w:spacing w:before="0" w:after="0"/>
      </w:pPr>
      <w:r>
        <w:t>And if we query the</w:t>
      </w:r>
      <w:r w:rsidR="00A6161C">
        <w:t xml:space="preserve"> Marlowe </w:t>
      </w:r>
      <w:proofErr w:type="gramStart"/>
      <w:r>
        <w:t>contract</w:t>
      </w:r>
      <w:proofErr w:type="gramEnd"/>
      <w:r>
        <w:t xml:space="preserve"> we </w:t>
      </w:r>
      <w:r w:rsidR="00F6733B">
        <w:t xml:space="preserve">will </w:t>
      </w:r>
      <w:r>
        <w:t xml:space="preserve">see it has still 77 </w:t>
      </w:r>
      <w:proofErr w:type="spellStart"/>
      <w:r>
        <w:t>ada</w:t>
      </w:r>
      <w:proofErr w:type="spellEnd"/>
      <w:r>
        <w:t>.</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 xml:space="preserve">After that we again extract the unsigned transaction and submit it with the </w:t>
      </w:r>
      <w:proofErr w:type="spellStart"/>
      <w:r>
        <w:t>marlowe</w:t>
      </w:r>
      <w:proofErr w:type="spellEnd"/>
      <w:r>
        <w:t>-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29711F2E" w:rsidR="000525DE" w:rsidRDefault="00F239EB" w:rsidP="00E27BFB">
      <w:pPr>
        <w:spacing w:before="0" w:after="0"/>
      </w:pPr>
      <w:r>
        <w:t xml:space="preserve">We </w:t>
      </w:r>
      <w:r w:rsidRPr="00F239EB">
        <w:t xml:space="preserve">can view the transaction on </w:t>
      </w:r>
      <w:r>
        <w:t>the</w:t>
      </w:r>
      <w:r w:rsidR="00654BC8">
        <w:t xml:space="preserve"> Cardano </w:t>
      </w:r>
      <w:r w:rsidRPr="00F239EB">
        <w:t>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 xml:space="preserve">still has the 77 </w:t>
      </w:r>
      <w:proofErr w:type="spellStart"/>
      <w:r w:rsidRPr="00965615">
        <w:t>ada</w:t>
      </w:r>
      <w:proofErr w:type="spellEnd"/>
      <w:r w:rsidRPr="00965615">
        <w:t>.</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proofErr w:type="spellStart"/>
      <w:r w:rsidRPr="007C7F89">
        <w:rPr>
          <w:i/>
          <w:iCs/>
        </w:rPr>
        <w:t>TxHash</w:t>
      </w:r>
      <w:proofErr w:type="spellEnd"/>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proofErr w:type="spellStart"/>
      <w:r w:rsidRPr="00091844">
        <w:t>marlowe</w:t>
      </w:r>
      <w:proofErr w:type="spellEnd"/>
      <w:r w:rsidRPr="00091844">
        <w:t>-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0C2287D3" w:rsidR="00091844" w:rsidRDefault="00F679E7" w:rsidP="00E27BFB">
      <w:pPr>
        <w:spacing w:before="0" w:after="0"/>
      </w:pPr>
      <w:r>
        <w:t>Then we retrieve the link for the</w:t>
      </w:r>
      <w:r w:rsidR="00654BC8">
        <w:t xml:space="preserve"> Cardano </w:t>
      </w:r>
      <w:r>
        <w:t xml:space="preserve">explorer. </w:t>
      </w:r>
    </w:p>
    <w:p w14:paraId="6E53A454" w14:textId="61342A7A" w:rsidR="00F679E7" w:rsidRDefault="00F679E7" w:rsidP="00F679E7">
      <w:pPr>
        <w:pStyle w:val="SourceCode"/>
      </w:pPr>
      <w:r w:rsidRPr="00F679E7">
        <w:t>echo "$EXPLORER_URL"/transaction/"$TX_5?tab=utxo"</w:t>
      </w:r>
      <w:r>
        <w:t xml:space="preserve"> </w:t>
      </w:r>
    </w:p>
    <w:p w14:paraId="785B6A7C" w14:textId="23275109" w:rsidR="00F679E7" w:rsidRDefault="0061019D" w:rsidP="00E27BFB">
      <w:pPr>
        <w:spacing w:before="0" w:after="0"/>
      </w:pPr>
      <w:r>
        <w:t>If we query the</w:t>
      </w:r>
      <w:r w:rsidR="00A6161C">
        <w:t xml:space="preserve"> Marlowe </w:t>
      </w:r>
      <w:r>
        <w:t xml:space="preserve">contract </w:t>
      </w:r>
      <w:proofErr w:type="gramStart"/>
      <w:r>
        <w:t>now</w:t>
      </w:r>
      <w:proofErr w:type="gramEnd"/>
      <w:r>
        <w:t xml:space="preserve"> we see it is </w:t>
      </w:r>
      <w:r w:rsidRPr="0061019D">
        <w:t xml:space="preserve">closed, but the role-payout address has the 75 </w:t>
      </w:r>
      <w:proofErr w:type="spellStart"/>
      <w:r w:rsidRPr="0061019D">
        <w:t>ada</w:t>
      </w:r>
      <w:proofErr w:type="spellEnd"/>
      <w:r w:rsidRPr="0061019D">
        <w:t xml:space="preserve">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w:t>
      </w:r>
      <w:proofErr w:type="spellStart"/>
      <w:r w:rsidR="00702ACD" w:rsidRPr="00702ACD">
        <w:t>ada</w:t>
      </w:r>
      <w:proofErr w:type="spellEnd"/>
      <w:r w:rsidR="00702ACD" w:rsidRPr="00702ACD">
        <w:t xml:space="preserve"> is held at </w:t>
      </w:r>
      <w:proofErr w:type="spellStart"/>
      <w:r w:rsidR="00702ACD">
        <w:t>m</w:t>
      </w:r>
      <w:r w:rsidR="00702ACD" w:rsidRPr="00702ACD">
        <w:t>arlowe's</w:t>
      </w:r>
      <w:proofErr w:type="spellEnd"/>
      <w:r w:rsidR="00702ACD" w:rsidRPr="00702ACD">
        <w:t xml:space="preserve">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w:t>
      </w:r>
      <w:proofErr w:type="spellStart"/>
      <w:r>
        <w:t>marlowe</w:t>
      </w:r>
      <w:proofErr w:type="spellEnd"/>
      <w:r>
        <w:t xml:space="preserv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4B5555B6" w:rsidR="00804E75" w:rsidRDefault="00DB77E5" w:rsidP="00E27BFB">
      <w:pPr>
        <w:spacing w:before="0" w:after="0"/>
      </w:pPr>
      <w:r>
        <w:t>We can view the transaction on</w:t>
      </w:r>
      <w:r w:rsidR="00654BC8">
        <w:t xml:space="preserve"> Cardano </w:t>
      </w:r>
      <w:r>
        <w:t xml:space="preserve">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w:t>
      </w:r>
      <w:proofErr w:type="spellStart"/>
      <w:r>
        <w:t>ada</w:t>
      </w:r>
      <w:proofErr w:type="spellEnd"/>
      <w:r>
        <w:t xml:space="preserve">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37463679"/>
      <w:r w:rsidRPr="00313241">
        <w:t xml:space="preserve">Marlowe Starter Kit: </w:t>
      </w:r>
      <w:proofErr w:type="spellStart"/>
      <w:r w:rsidRPr="00B12ECD">
        <w:t>Swap</w:t>
      </w:r>
      <w:proofErr w:type="spellEnd"/>
      <w:r w:rsidRPr="00B12ECD">
        <w:t xml:space="preserve"> </w:t>
      </w:r>
      <w:proofErr w:type="spellStart"/>
      <w:r w:rsidRPr="00B12ECD">
        <w:t>contract</w:t>
      </w:r>
      <w:proofErr w:type="spellEnd"/>
      <w:r w:rsidRPr="00B12ECD">
        <w:t xml:space="preserve"> </w:t>
      </w:r>
      <w:proofErr w:type="spellStart"/>
      <w:r w:rsidRPr="00B12ECD">
        <w:t>using</w:t>
      </w:r>
      <w:proofErr w:type="spellEnd"/>
      <w:r w:rsidRPr="00B12ECD">
        <w:t xml:space="preserve"> </w:t>
      </w:r>
      <w:proofErr w:type="spellStart"/>
      <w:r w:rsidRPr="00B12ECD">
        <w:t>the</w:t>
      </w:r>
      <w:proofErr w:type="spellEnd"/>
      <w:r w:rsidRPr="00B12ECD">
        <w:t xml:space="preserve"> Marlowe </w:t>
      </w:r>
      <w:proofErr w:type="spellStart"/>
      <w:r w:rsidRPr="00B12ECD">
        <w:t>Runtime's</w:t>
      </w:r>
      <w:proofErr w:type="spellEnd"/>
      <w:r w:rsidRPr="00B12ECD">
        <w:t xml:space="preserve"> REST API</w:t>
      </w:r>
      <w:bookmarkEnd w:id="85"/>
    </w:p>
    <w:p w14:paraId="329D6F05" w14:textId="7DEBA491" w:rsidR="004C285C" w:rsidRDefault="006E3867" w:rsidP="00E27BFB">
      <w:pPr>
        <w:spacing w:before="0" w:after="0"/>
      </w:pPr>
      <w:r>
        <w:t xml:space="preserve">In this chapter we are going to demonstrate the swap contract example. </w:t>
      </w:r>
      <w:r w:rsidR="00C933E5">
        <w:t xml:space="preserve">Here we are going to swap </w:t>
      </w:r>
      <w:proofErr w:type="spellStart"/>
      <w:r w:rsidR="00C933E5">
        <w:t>ada</w:t>
      </w:r>
      <w:proofErr w:type="spellEnd"/>
      <w:r w:rsidR="00C933E5">
        <w:t xml:space="preserve"> for </w:t>
      </w:r>
      <w:proofErr w:type="spellStart"/>
      <w:r w:rsidR="00C933E5">
        <w:t>djed</w:t>
      </w:r>
      <w:proofErr w:type="spellEnd"/>
      <w:r w:rsidR="00C933E5">
        <w:t xml:space="preserve"> which is a stable coin on the</w:t>
      </w:r>
      <w:r w:rsidR="00654BC8">
        <w:t xml:space="preserve"> Cardano </w:t>
      </w:r>
      <w:r w:rsidR="00C933E5">
        <w:t xml:space="preserve">blockchain. </w:t>
      </w:r>
      <w:r w:rsidR="00104B39">
        <w:t>The code for this example is contained in the 05-swap-</w:t>
      </w:r>
      <w:proofErr w:type="gramStart"/>
      <w:r w:rsidR="00104B39">
        <w:t>rest.ipynb</w:t>
      </w:r>
      <w:proofErr w:type="gramEnd"/>
      <w:r w:rsidR="00104B39">
        <w:t xml:space="preserve"> from the</w:t>
      </w:r>
      <w:r w:rsidR="00A6161C">
        <w:t xml:space="preserve"> Marlowe </w:t>
      </w:r>
      <w:r w:rsidR="00104B39">
        <w:t xml:space="preserve">starter kit </w:t>
      </w:r>
      <w:proofErr w:type="spellStart"/>
      <w:r w:rsidR="00104B39">
        <w:t>github</w:t>
      </w:r>
      <w:proofErr w:type="spellEnd"/>
      <w:r w:rsidR="00104B39">
        <w:t xml:space="preserve"> project. </w:t>
      </w:r>
      <w:r w:rsidR="00737A3E">
        <w:t xml:space="preserve">The contract has an exchange rate built into it. </w:t>
      </w:r>
      <w:r w:rsidR="00D92849">
        <w:t>Below you can see the</w:t>
      </w:r>
      <w:r w:rsidR="00A6161C">
        <w:t xml:space="preserve"> Marlowe </w:t>
      </w:r>
      <w:r w:rsidR="00D92849">
        <w:t>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352803E8" w:rsidR="00CC5C36" w:rsidRDefault="001951F6" w:rsidP="00E27BFB">
      <w:pPr>
        <w:spacing w:before="0" w:after="0"/>
      </w:pPr>
      <w:r>
        <w:t xml:space="preserve">In </w:t>
      </w:r>
      <w:proofErr w:type="spellStart"/>
      <w:r w:rsidR="00521861">
        <w:t>Blockly</w:t>
      </w:r>
      <w:proofErr w:type="spellEnd"/>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50B67D1A" w:rsidR="00375CDA" w:rsidRDefault="008A17F8" w:rsidP="00E27BFB">
      <w:pPr>
        <w:spacing w:before="0" w:after="0"/>
      </w:pPr>
      <w:r>
        <w:t xml:space="preserve">The output of the commands above will display the node socket path, the </w:t>
      </w:r>
      <w:proofErr w:type="spellStart"/>
      <w:r>
        <w:t>testnet</w:t>
      </w:r>
      <w:proofErr w:type="spellEnd"/>
      <w:r>
        <w:t xml:space="preserve"> magic and some</w:t>
      </w:r>
      <w:r w:rsidR="00A6161C">
        <w:t xml:space="preserve"> Marlowe </w:t>
      </w:r>
      <w:r>
        <w:t>web</w:t>
      </w:r>
      <w:r w:rsidR="00F170F2">
        <w:t xml:space="preserve"> </w:t>
      </w:r>
      <w:r>
        <w:t xml:space="preserve">server data. </w:t>
      </w:r>
      <w:r w:rsidR="003F742C">
        <w:t xml:space="preserve">Next, we define the variables for the </w:t>
      </w:r>
      <w:proofErr w:type="spellStart"/>
      <w:r w:rsidR="003F742C">
        <w:t>ada</w:t>
      </w:r>
      <w:proofErr w:type="spellEnd"/>
      <w:r w:rsidR="003F742C">
        <w:t xml:space="preserve">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w:t>
      </w:r>
      <w:proofErr w:type="spellStart"/>
      <w:r>
        <w:t>ada</w:t>
      </w:r>
      <w:proofErr w:type="spellEnd"/>
      <w:r>
        <w:t xml:space="preserve">.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w:t>
      </w:r>
      <w:proofErr w:type="spellStart"/>
      <w:r>
        <w:t>ada</w:t>
      </w:r>
      <w:proofErr w:type="spellEnd"/>
      <w:r>
        <w:t xml:space="preserve"> for 100 </w:t>
      </w:r>
      <w:proofErr w:type="spellStart"/>
      <w:r>
        <w:t>djed</w:t>
      </w:r>
      <w:proofErr w:type="spellEnd"/>
      <w:r>
        <w:t xml:space="preserve"> tokens. </w:t>
      </w:r>
      <w:proofErr w:type="gramStart"/>
      <w:r w:rsidR="00843E49">
        <w:t>So</w:t>
      </w:r>
      <w:proofErr w:type="gramEnd"/>
      <w:r w:rsidR="00843E49">
        <w:t xml:space="preserve">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4AE155A1" w:rsidR="00843E49" w:rsidRDefault="00C612E5" w:rsidP="00E27BFB">
      <w:pPr>
        <w:spacing w:before="0" w:after="0"/>
      </w:pPr>
      <w:r>
        <w:t>This time we will design the contract using</w:t>
      </w:r>
      <w:r w:rsidR="00A6161C">
        <w:t xml:space="preserve"> Marlowe </w:t>
      </w:r>
      <w:r>
        <w:t xml:space="preserve">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proofErr w:type="spellStart"/>
      <w:r w:rsidRPr="00F75C70">
        <w:rPr>
          <w:b/>
          <w:bCs/>
        </w:rPr>
        <w:t>Blockly</w:t>
      </w:r>
      <w:proofErr w:type="spellEnd"/>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w:t>
      </w:r>
      <w:proofErr w:type="spellStart"/>
      <w:r>
        <w:t>djed</w:t>
      </w:r>
      <w:proofErr w:type="spellEnd"/>
      <w:r>
        <w:t xml:space="preserve">, which </w:t>
      </w:r>
      <w:r w:rsidR="0076271C">
        <w:t xml:space="preserve">has the token name </w:t>
      </w:r>
      <w:proofErr w:type="spellStart"/>
      <w:r w:rsidR="0076271C" w:rsidRPr="0076271C">
        <w:rPr>
          <w:b/>
          <w:bCs/>
        </w:rPr>
        <w:t>Djed_testMicroUSD</w:t>
      </w:r>
      <w:proofErr w:type="spellEnd"/>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 xml:space="preserve">Timeout for </w:t>
      </w:r>
      <w:proofErr w:type="spellStart"/>
      <w:r w:rsidRPr="006A04F5">
        <w:rPr>
          <w:b/>
          <w:bCs/>
        </w:rPr>
        <w:t>ada</w:t>
      </w:r>
      <w:proofErr w:type="spellEnd"/>
      <w:r w:rsidRPr="006A04F5">
        <w:rPr>
          <w:b/>
          <w:bCs/>
        </w:rPr>
        <w:t xml:space="preserve">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w:t>
      </w:r>
      <w:proofErr w:type="spellStart"/>
      <w:proofErr w:type="gramStart"/>
      <w:r w:rsidR="00F75C70">
        <w:t>contract.json</w:t>
      </w:r>
      <w:proofErr w:type="spellEnd"/>
      <w:proofErr w:type="gramEnd"/>
      <w:r w:rsidR="00F75C70">
        <w:t xml:space="preserve">, and store the file in </w:t>
      </w:r>
      <w:r>
        <w:t xml:space="preserve">the </w:t>
      </w:r>
      <w:proofErr w:type="spellStart"/>
      <w:r w:rsidR="00F75C70">
        <w:t>marlowe</w:t>
      </w:r>
      <w:proofErr w:type="spellEnd"/>
      <w:r w:rsidR="00F75C70">
        <w:t>-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w:t>
      </w:r>
      <w:proofErr w:type="spellStart"/>
      <w:r>
        <w:t>yaml</w:t>
      </w:r>
      <w:proofErr w:type="spellEnd"/>
      <w:r>
        <w:t xml:space="preserve"> file. </w:t>
      </w:r>
    </w:p>
    <w:p w14:paraId="644F2CC4" w14:textId="5239AE60" w:rsidR="00D61493" w:rsidRDefault="00D61493" w:rsidP="00D61493">
      <w:pPr>
        <w:pStyle w:val="SourceCode"/>
      </w:pPr>
      <w:r w:rsidRPr="00D61493">
        <w:t>json2yaml swap-contract.json</w:t>
      </w:r>
    </w:p>
    <w:p w14:paraId="4BFBA511" w14:textId="54DA6AB6" w:rsidR="00D61493" w:rsidRDefault="00603EC2" w:rsidP="00E27BFB">
      <w:pPr>
        <w:spacing w:before="0" w:after="0"/>
      </w:pPr>
      <w:r>
        <w:lastRenderedPageBreak/>
        <w:t>We can see the data that we have inputted on the</w:t>
      </w:r>
      <w:r w:rsidR="00A6161C">
        <w:t xml:space="preserve"> Marlowe </w:t>
      </w:r>
      <w:r>
        <w:t xml:space="preserve">playground. </w:t>
      </w:r>
      <w:r w:rsidR="0076469A">
        <w:t xml:space="preserve">We again state here that it is a good practice to check the safety of your contract. The options you can use for that were outlined in chapter 7.5. </w:t>
      </w:r>
      <w:r w:rsidR="00443FC8">
        <w:t>We now have to create the contract. We are using the HTTP post endpoint contracts in</w:t>
      </w:r>
      <w:r w:rsidR="00A6161C">
        <w:t xml:space="preserve"> Marlowe </w:t>
      </w:r>
      <w:r w:rsidR="00443FC8">
        <w:t xml:space="preserve">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proofErr w:type="spellStart"/>
      <w:r w:rsidRPr="00287027">
        <w:rPr>
          <w:i/>
          <w:iCs/>
        </w:rPr>
        <w:t>marlowe</w:t>
      </w:r>
      <w:proofErr w:type="spellEnd"/>
      <w:r w:rsidRPr="00287027">
        <w:rPr>
          <w:i/>
          <w:iCs/>
        </w:rPr>
        <w:t>-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593B1D1B" w:rsidR="00287027" w:rsidRDefault="008C20CE" w:rsidP="00E27BFB">
      <w:pPr>
        <w:spacing w:before="0" w:after="0"/>
      </w:pPr>
      <w:r>
        <w:lastRenderedPageBreak/>
        <w:t>We can now check the transaction on the</w:t>
      </w:r>
      <w:r w:rsidR="00654BC8">
        <w:t xml:space="preserve"> Cardano </w:t>
      </w:r>
      <w:r>
        <w:t xml:space="preserve">explorer. </w:t>
      </w:r>
    </w:p>
    <w:p w14:paraId="005DAF34" w14:textId="14621581" w:rsidR="008C20CE" w:rsidRDefault="008C20CE" w:rsidP="008C20CE">
      <w:pPr>
        <w:pStyle w:val="SourceCode"/>
      </w:pPr>
      <w:r w:rsidRPr="008C20CE">
        <w:t>echo "$EXPLORER_URL"/transaction/"$TX_1?tab=utxo"</w:t>
      </w:r>
      <w:r>
        <w:t xml:space="preserve"> </w:t>
      </w:r>
    </w:p>
    <w:p w14:paraId="011913CB" w14:textId="62D0692A" w:rsidR="008C20CE" w:rsidRDefault="008C20CE" w:rsidP="00E27BFB">
      <w:pPr>
        <w:spacing w:before="0" w:after="0"/>
      </w:pPr>
      <w:r>
        <w:t>The</w:t>
      </w:r>
      <w:r w:rsidR="00A6161C">
        <w:t xml:space="preserve"> Marlowe </w:t>
      </w:r>
      <w:r>
        <w:t xml:space="preserve">contract now contains 2 </w:t>
      </w:r>
      <w:proofErr w:type="spellStart"/>
      <w:r>
        <w:t>ada</w:t>
      </w:r>
      <w:proofErr w:type="spellEnd"/>
      <w:r>
        <w:t xml:space="preserve">. </w:t>
      </w:r>
      <w:r w:rsidR="005E2B79">
        <w:t xml:space="preserve">If we check the address of the </w:t>
      </w:r>
      <w:proofErr w:type="spellStart"/>
      <w:r w:rsidR="005E2B79">
        <w:t>ada</w:t>
      </w:r>
      <w:proofErr w:type="spellEnd"/>
      <w:r w:rsidR="005E2B79">
        <w:t xml:space="preserve">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17C657EA" w:rsidR="005E2B79" w:rsidRDefault="00AE72A1" w:rsidP="00E27BFB">
      <w:pPr>
        <w:spacing w:before="0" w:after="0"/>
      </w:pPr>
      <w:r>
        <w:t>We can look at the contract using</w:t>
      </w:r>
      <w:r w:rsidR="00A6161C">
        <w:t xml:space="preserve"> Marlowe </w:t>
      </w:r>
      <w:r>
        <w:t>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 xml:space="preserve">Now the </w:t>
      </w:r>
      <w:proofErr w:type="spellStart"/>
      <w:r>
        <w:t>ada</w:t>
      </w:r>
      <w:proofErr w:type="spellEnd"/>
      <w:r>
        <w:t xml:space="preserve"> provider is going to make his deposit</w:t>
      </w:r>
      <w:r w:rsidR="00FE3956">
        <w:t xml:space="preserve">. We are going to use the </w:t>
      </w:r>
      <w:proofErr w:type="spellStart"/>
      <w:r w:rsidR="00FE3956">
        <w:t>marlowe</w:t>
      </w:r>
      <w:proofErr w:type="spellEnd"/>
      <w:r w:rsidR="00FE3956">
        <w:t xml:space="preserv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152DA239" w:rsidR="00AB4D7D" w:rsidRDefault="00E42F10" w:rsidP="00E27BFB">
      <w:pPr>
        <w:spacing w:before="0" w:after="0"/>
      </w:pPr>
      <w:r>
        <w:t xml:space="preserve">When creating the request </w:t>
      </w:r>
      <w:r w:rsidR="00EF670C">
        <w:t>file,</w:t>
      </w:r>
      <w:r>
        <w:t xml:space="preserve"> we are using</w:t>
      </w:r>
      <w:r w:rsidR="00A6161C">
        <w:t xml:space="preserve"> Marlowe </w:t>
      </w:r>
      <w:r>
        <w:t xml:space="preserve">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proofErr w:type="spellStart"/>
      <w:r w:rsidRPr="00D40D10">
        <w:t>marlowe</w:t>
      </w:r>
      <w:proofErr w:type="spellEnd"/>
      <w:r w:rsidRPr="00D40D10">
        <w:t>-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4979F3AE" w:rsidR="00D40D10" w:rsidRDefault="00DD441E" w:rsidP="00E27BFB">
      <w:pPr>
        <w:spacing w:before="0" w:after="0"/>
      </w:pPr>
      <w:r>
        <w:t>We can view the transaction in the</w:t>
      </w:r>
      <w:r w:rsidR="00654BC8">
        <w:t xml:space="preserve"> Cardano </w:t>
      </w:r>
      <w:r>
        <w:t xml:space="preserve">explorer. </w:t>
      </w:r>
    </w:p>
    <w:p w14:paraId="3CCA2C46" w14:textId="0A873380" w:rsidR="00DD441E" w:rsidRDefault="00DD441E" w:rsidP="00DD441E">
      <w:pPr>
        <w:pStyle w:val="SourceCode"/>
      </w:pPr>
      <w:r w:rsidRPr="00DD441E">
        <w:t>echo "$EXPLORER_URL"/transaction/"$TX_2?tab=utxo"</w:t>
      </w:r>
      <w:r>
        <w:t xml:space="preserve"> </w:t>
      </w:r>
    </w:p>
    <w:p w14:paraId="2AC9D0C3" w14:textId="470924C8" w:rsidR="00AB6BFB" w:rsidRDefault="00AB6BFB" w:rsidP="00E27BFB">
      <w:pPr>
        <w:spacing w:before="0" w:after="0"/>
      </w:pPr>
      <w:r>
        <w:t>If we query the funds of the</w:t>
      </w:r>
      <w:r w:rsidR="00A6161C">
        <w:t xml:space="preserve"> Marlowe </w:t>
      </w:r>
      <w:proofErr w:type="gramStart"/>
      <w:r w:rsidRPr="00AB6BFB">
        <w:t>contract</w:t>
      </w:r>
      <w:proofErr w:type="gramEnd"/>
      <w:r w:rsidRPr="00AB6BFB">
        <w:t xml:space="preserve"> </w:t>
      </w:r>
      <w:r>
        <w:t xml:space="preserve">we see it </w:t>
      </w:r>
      <w:r w:rsidRPr="00AB6BFB">
        <w:t xml:space="preserve">still has the 2 </w:t>
      </w:r>
      <w:proofErr w:type="spellStart"/>
      <w:r w:rsidRPr="00AB6BFB">
        <w:t>ada</w:t>
      </w:r>
      <w:proofErr w:type="spellEnd"/>
      <w:r w:rsidRPr="00AB6BFB">
        <w:t xml:space="preserve"> from its creation and an additional 294 </w:t>
      </w:r>
      <w:proofErr w:type="spellStart"/>
      <w:r w:rsidRPr="00AB6BFB">
        <w:t>ada</w:t>
      </w:r>
      <w:proofErr w:type="spellEnd"/>
      <w:r w:rsidRPr="00AB6BFB">
        <w:t>.</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38619360" w:rsidR="00B31511" w:rsidRDefault="00C0460A" w:rsidP="00E27BFB">
      <w:pPr>
        <w:spacing w:before="0" w:after="0"/>
      </w:pPr>
      <w:r>
        <w:t>We can view the state of the contract using</w:t>
      </w:r>
      <w:r w:rsidR="00A6161C">
        <w:t xml:space="preserve"> Marlowe </w:t>
      </w:r>
      <w:r>
        <w:t xml:space="preserve">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w:t>
      </w:r>
      <w:proofErr w:type="spellStart"/>
      <w:r>
        <w:t>djed</w:t>
      </w:r>
      <w:proofErr w:type="spellEnd"/>
      <w:r>
        <w:t xml:space="preserve">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proofErr w:type="spellStart"/>
      <w:r w:rsidR="00CC0011" w:rsidRPr="00CC0011">
        <w:rPr>
          <w:i/>
          <w:iCs/>
        </w:rPr>
        <w:t>marlowe</w:t>
      </w:r>
      <w:proofErr w:type="spellEnd"/>
      <w:r w:rsidR="00CC0011" w:rsidRPr="00CC0011">
        <w:rPr>
          <w:i/>
          <w:iCs/>
        </w:rPr>
        <w:t>-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proofErr w:type="spellStart"/>
      <w:r w:rsidRPr="00D348E1">
        <w:t>marlowe</w:t>
      </w:r>
      <w:proofErr w:type="spellEnd"/>
      <w:r w:rsidRPr="00D348E1">
        <w:t>-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484AC895" w:rsidR="00D348E1" w:rsidRDefault="00DB7E3E" w:rsidP="00E27BFB">
      <w:pPr>
        <w:spacing w:before="0" w:after="0"/>
      </w:pPr>
      <w:r>
        <w:t xml:space="preserve">We can </w:t>
      </w:r>
      <w:r w:rsidR="00D8021D">
        <w:t xml:space="preserve">now </w:t>
      </w:r>
      <w:r>
        <w:t>view the transaction on the</w:t>
      </w:r>
      <w:r w:rsidR="00654BC8">
        <w:t xml:space="preserve"> Cardano </w:t>
      </w:r>
      <w:r>
        <w:t xml:space="preserve">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 xml:space="preserve">The Marlowe contract has closed, but the roll-payout address holds 100 </w:t>
      </w:r>
      <w:proofErr w:type="spellStart"/>
      <w:r w:rsidRPr="00EA0888">
        <w:t>djed</w:t>
      </w:r>
      <w:proofErr w:type="spellEnd"/>
      <w:r w:rsidRPr="00EA0888">
        <w:t xml:space="preserve"> for the benefit of the </w:t>
      </w:r>
      <w:proofErr w:type="spellStart"/>
      <w:r w:rsidRPr="00EA0888">
        <w:t>ada</w:t>
      </w:r>
      <w:proofErr w:type="spellEnd"/>
      <w:r w:rsidRPr="00EA0888">
        <w:t xml:space="preserve">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 xml:space="preserve">The roll-payout address also holds 294 </w:t>
      </w:r>
      <w:proofErr w:type="spellStart"/>
      <w:r w:rsidRPr="006A57A7">
        <w:t>ada</w:t>
      </w:r>
      <w:proofErr w:type="spellEnd"/>
      <w:r w:rsidRPr="006A57A7">
        <w:t xml:space="preserve">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w:t>
      </w:r>
      <w:proofErr w:type="spellStart"/>
      <w:r>
        <w:t>ada</w:t>
      </w:r>
      <w:proofErr w:type="spellEnd"/>
      <w:r>
        <w:t xml:space="preserve">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w:t>
      </w:r>
      <w:proofErr w:type="spellStart"/>
      <w:r>
        <w:t>ada</w:t>
      </w:r>
      <w:proofErr w:type="spellEnd"/>
      <w:r>
        <w:t xml:space="preserve">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D8279BC" w:rsidR="00B66EC7" w:rsidRDefault="00464447" w:rsidP="00E27BFB">
      <w:pPr>
        <w:spacing w:before="0" w:after="0"/>
      </w:pPr>
      <w:r>
        <w:t>We can again retrieve the link for</w:t>
      </w:r>
      <w:r w:rsidR="00654BC8">
        <w:t xml:space="preserve"> Cardano </w:t>
      </w:r>
      <w:r>
        <w:t xml:space="preserve">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w:t>
      </w:r>
      <w:proofErr w:type="spellStart"/>
      <w:r>
        <w:t>ada</w:t>
      </w:r>
      <w:proofErr w:type="spellEnd"/>
      <w:r>
        <w:t xml:space="preserve">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w:t>
      </w:r>
      <w:proofErr w:type="spellStart"/>
      <w:r>
        <w:t>ada</w:t>
      </w:r>
      <w:proofErr w:type="spellEnd"/>
      <w:r>
        <w:t xml:space="preserve"> provider has now a 100 </w:t>
      </w:r>
      <w:proofErr w:type="spellStart"/>
      <w:r>
        <w:t>djed</w:t>
      </w:r>
      <w:proofErr w:type="spellEnd"/>
      <w:r>
        <w:t xml:space="preserve">.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w:t>
      </w:r>
      <w:proofErr w:type="spellStart"/>
      <w:r>
        <w:t>marlowe</w:t>
      </w:r>
      <w:proofErr w:type="spellEnd"/>
      <w:r>
        <w:t xml:space="preserv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15F3BBC5" w:rsidR="008B370B" w:rsidRDefault="008B370B" w:rsidP="008B370B">
      <w:pPr>
        <w:spacing w:before="0" w:after="0"/>
      </w:pPr>
      <w:r>
        <w:t>We retrieve the link for</w:t>
      </w:r>
      <w:r w:rsidR="00654BC8">
        <w:t xml:space="preserve"> Cardano </w:t>
      </w:r>
      <w:r>
        <w:t xml:space="preserve">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proofErr w:type="spellStart"/>
      <w:r w:rsidR="00260D89">
        <w:t>ada</w:t>
      </w:r>
      <w:proofErr w:type="spellEnd"/>
      <w:r w:rsidR="00260D89">
        <w:t xml:space="preserve">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3C03B4A5" w14:textId="2E53A85C" w:rsidR="0018757D" w:rsidRPr="00AC0AC1" w:rsidRDefault="00737558" w:rsidP="0018757D">
      <w:pPr>
        <w:pStyle w:val="Heading1"/>
        <w:spacing w:before="0"/>
        <w:rPr>
          <w:lang w:val="en-US"/>
        </w:rPr>
      </w:pPr>
      <w:r>
        <w:lastRenderedPageBreak/>
        <w:t xml:space="preserve"> </w:t>
      </w:r>
      <w:bookmarkStart w:id="86" w:name="_Toc137463680"/>
      <w:r w:rsidR="0018757D">
        <w:rPr>
          <w:lang w:val="en-US"/>
        </w:rPr>
        <w:t>Staking</w:t>
      </w:r>
      <w:bookmarkEnd w:id="86"/>
      <w:r w:rsidR="0018757D" w:rsidRPr="00AC0AC1">
        <w:rPr>
          <w:lang w:val="en-US"/>
        </w:rPr>
        <w:t xml:space="preserve"> </w:t>
      </w:r>
    </w:p>
    <w:p w14:paraId="2105895D" w14:textId="77777777" w:rsidR="00147B3D" w:rsidRDefault="007F1B89" w:rsidP="00E27BFB">
      <w:pPr>
        <w:spacing w:before="0" w:after="0"/>
      </w:pPr>
      <w:r>
        <w:t xml:space="preserve">In this lecture we will talk about staking and how it relates to Plutus. </w:t>
      </w:r>
      <w:r w:rsidR="005D19F7">
        <w:t xml:space="preserve">In the previous lectures we have talked about the script purpose of the validator scripts and we have concentrated on two most common purposes. </w:t>
      </w:r>
      <w:r w:rsidR="0028657E">
        <w:t>The</w:t>
      </w:r>
      <w:r w:rsidR="00D57BC8">
        <w:t xml:space="preserve">y were </w:t>
      </w:r>
      <w:r w:rsidR="0028657E">
        <w:t>spending, which is responsible for unlocking a script UTXO</w:t>
      </w:r>
      <w:r w:rsidR="00D57BC8">
        <w:t xml:space="preserve"> and minting which is used when you mint or burn a Cardano native token</w:t>
      </w:r>
      <w:r w:rsidR="00CA03A8">
        <w:t xml:space="preserve"> that has a Plutus script as its minting policy</w:t>
      </w:r>
      <w:r w:rsidR="0028657E">
        <w:t>.</w:t>
      </w:r>
      <w:r w:rsidR="00CA03A8">
        <w:t xml:space="preserve"> </w:t>
      </w:r>
      <w:r w:rsidR="00AB473D">
        <w:t xml:space="preserve">The other two possible script purposes are rewarding and certifying. In this chapter we will talk about rewarding. </w:t>
      </w:r>
      <w:r w:rsidR="00975700">
        <w:t>We will talk about how we can use Plutus to somehow restrict or influence under which circumstances</w:t>
      </w:r>
      <w:r w:rsidR="00A17FF8">
        <w:t xml:space="preserve"> </w:t>
      </w:r>
      <w:r w:rsidR="007E7331">
        <w:t>staking rewards can be withdrawn</w:t>
      </w:r>
      <w:r w:rsidR="00975700">
        <w:t>.</w:t>
      </w:r>
      <w:r w:rsidR="007E7331">
        <w:t xml:space="preserve"> </w:t>
      </w:r>
      <w:r w:rsidR="00EA4544">
        <w:t>Staking has become possible after the Alonzo hard fork</w:t>
      </w:r>
      <w:r w:rsidR="00204448">
        <w:t xml:space="preserve"> when Plutus was deployed to Cardano’s </w:t>
      </w:r>
      <w:proofErr w:type="spellStart"/>
      <w:r w:rsidR="00204448">
        <w:t>mainnet</w:t>
      </w:r>
      <w:proofErr w:type="spellEnd"/>
      <w:r w:rsidR="00204448">
        <w:t xml:space="preserve"> and </w:t>
      </w:r>
      <w:proofErr w:type="spellStart"/>
      <w:r w:rsidR="00204448">
        <w:t>testnet</w:t>
      </w:r>
      <w:proofErr w:type="spellEnd"/>
      <w:r w:rsidR="00EA4544">
        <w:t>.</w:t>
      </w:r>
      <w:r w:rsidR="00204448">
        <w:t xml:space="preserve"> </w:t>
      </w:r>
      <w:r w:rsidR="00850919">
        <w:t xml:space="preserve">Before that we only had the playground and the emulator and those did not support staking. </w:t>
      </w:r>
      <w:r w:rsidR="00B56144">
        <w:t xml:space="preserve">So, even though Plutus always in principle supported it </w:t>
      </w:r>
      <w:r w:rsidR="00D262BB">
        <w:t xml:space="preserve">was not really possible to try it out. </w:t>
      </w:r>
      <w:r w:rsidR="0032638A">
        <w:t xml:space="preserve">But after Alonzo if you for example </w:t>
      </w:r>
      <w:r w:rsidR="008B33A8">
        <w:t xml:space="preserve">want to play with staking on the </w:t>
      </w:r>
      <w:proofErr w:type="spellStart"/>
      <w:r w:rsidR="008B33A8">
        <w:t>testnet</w:t>
      </w:r>
      <w:proofErr w:type="spellEnd"/>
      <w:r w:rsidR="008B33A8">
        <w:t xml:space="preserve"> </w:t>
      </w:r>
      <w:r w:rsidR="00E266F8">
        <w:t xml:space="preserve">you have the problem that things take long. The </w:t>
      </w:r>
      <w:r w:rsidR="0005459F">
        <w:t xml:space="preserve">rhythm of staking </w:t>
      </w:r>
      <w:r w:rsidR="0086449C">
        <w:t xml:space="preserve">depends on so-called epochs which is 5 days so if </w:t>
      </w:r>
      <w:r w:rsidR="007C57CD">
        <w:t>you wanted to try things out, you would normally have to wait for at least five days</w:t>
      </w:r>
      <w:r w:rsidR="00F8741A">
        <w:t xml:space="preserve"> or even longer depending on what you wanted to do</w:t>
      </w:r>
      <w:r w:rsidR="007C57CD">
        <w:t>.</w:t>
      </w:r>
      <w:r w:rsidR="00F8741A">
        <w:t xml:space="preserve"> </w:t>
      </w:r>
      <w:r w:rsidR="002A11EF">
        <w:t xml:space="preserve">And that of-course is tedious. </w:t>
      </w:r>
      <w:r w:rsidR="00F84D01">
        <w:t xml:space="preserve">There is an alternative namely to spin up a private </w:t>
      </w:r>
      <w:proofErr w:type="spellStart"/>
      <w:r w:rsidR="00F84D01">
        <w:t>testnet</w:t>
      </w:r>
      <w:proofErr w:type="spellEnd"/>
      <w:r w:rsidR="00F84D01">
        <w:t xml:space="preserve">. </w:t>
      </w:r>
      <w:r w:rsidR="00796240">
        <w:t xml:space="preserve">There you have full control over the parameters and you can </w:t>
      </w:r>
      <w:r w:rsidR="006824CD">
        <w:t>make slot lengths or epochs much shorte</w:t>
      </w:r>
      <w:r w:rsidR="00B952C3">
        <w:t xml:space="preserve">r so that is becomes feasible to play around with staking in a reasonable amount of time. This is what we will use in this chapter. </w:t>
      </w:r>
      <w:r w:rsidR="00AE6D44">
        <w:t xml:space="preserve">In the first chapter we will look at how to access the private </w:t>
      </w:r>
      <w:proofErr w:type="spellStart"/>
      <w:r w:rsidR="00AE6D44">
        <w:t>testnet</w:t>
      </w:r>
      <w:proofErr w:type="spellEnd"/>
      <w:r w:rsidR="00AE6D44">
        <w:t xml:space="preserve">. </w:t>
      </w:r>
    </w:p>
    <w:p w14:paraId="44808D73" w14:textId="5E6730E3" w:rsidR="008237EC" w:rsidRDefault="007C4D81" w:rsidP="008237EC">
      <w:pPr>
        <w:pStyle w:val="Heading2"/>
      </w:pPr>
      <w:bookmarkStart w:id="87" w:name="_Toc137463681"/>
      <w:proofErr w:type="spellStart"/>
      <w:r>
        <w:t>The</w:t>
      </w:r>
      <w:proofErr w:type="spellEnd"/>
      <w:r>
        <w:t xml:space="preserve"> </w:t>
      </w:r>
      <w:proofErr w:type="spellStart"/>
      <w:r>
        <w:t>Private</w:t>
      </w:r>
      <w:proofErr w:type="spellEnd"/>
      <w:r>
        <w:t xml:space="preserve"> </w:t>
      </w:r>
      <w:proofErr w:type="spellStart"/>
      <w:r>
        <w:t>Testnet</w:t>
      </w:r>
      <w:bookmarkEnd w:id="87"/>
      <w:proofErr w:type="spellEnd"/>
    </w:p>
    <w:p w14:paraId="69A38EBC" w14:textId="6932B746" w:rsidR="009D6EFF" w:rsidRDefault="00695810" w:rsidP="00E27BFB">
      <w:pPr>
        <w:spacing w:before="0" w:after="0"/>
      </w:pPr>
      <w:r>
        <w:t xml:space="preserve">If you are using the docker container together with </w:t>
      </w:r>
      <w:proofErr w:type="spellStart"/>
      <w:r>
        <w:t>VSCode</w:t>
      </w:r>
      <w:proofErr w:type="spellEnd"/>
      <w:r>
        <w:t xml:space="preserve"> as presented in chapter 1.1 the </w:t>
      </w:r>
      <w:r w:rsidR="00762912">
        <w:t>libraries</w:t>
      </w:r>
      <w:r>
        <w:t xml:space="preserve"> you need to </w:t>
      </w:r>
      <w:r w:rsidR="00762912">
        <w:t>run</w:t>
      </w:r>
      <w:r>
        <w:t xml:space="preserve"> the private </w:t>
      </w:r>
      <w:proofErr w:type="spellStart"/>
      <w:r>
        <w:t>testnet</w:t>
      </w:r>
      <w:proofErr w:type="spellEnd"/>
      <w:r>
        <w:t xml:space="preserve"> </w:t>
      </w:r>
      <w:r w:rsidR="00762912">
        <w:t>are</w:t>
      </w:r>
      <w:r>
        <w:t xml:space="preserve"> already added to the container. </w:t>
      </w:r>
      <w:r w:rsidR="00CA2CB2">
        <w:t>Also,</w:t>
      </w:r>
      <w:r w:rsidR="00762912">
        <w:t xml:space="preserve"> the folder </w:t>
      </w:r>
      <w:proofErr w:type="spellStart"/>
      <w:r w:rsidR="00762912" w:rsidRPr="00CA2CB2">
        <w:rPr>
          <w:i/>
          <w:iCs/>
        </w:rPr>
        <w:t>cardano</w:t>
      </w:r>
      <w:proofErr w:type="spellEnd"/>
      <w:r w:rsidR="00762912" w:rsidRPr="00CA2CB2">
        <w:rPr>
          <w:i/>
          <w:iCs/>
        </w:rPr>
        <w:t>-private-</w:t>
      </w:r>
      <w:proofErr w:type="spellStart"/>
      <w:r w:rsidR="00762912" w:rsidRPr="00CA2CB2">
        <w:rPr>
          <w:i/>
          <w:iCs/>
        </w:rPr>
        <w:t>testnet</w:t>
      </w:r>
      <w:proofErr w:type="spellEnd"/>
      <w:r w:rsidR="00762912" w:rsidRPr="00CA2CB2">
        <w:rPr>
          <w:i/>
          <w:iCs/>
        </w:rPr>
        <w:t>-setup</w:t>
      </w:r>
      <w:r w:rsidR="00762912">
        <w:t xml:space="preserve"> is included in the </w:t>
      </w:r>
      <w:r w:rsidR="00CA2CB2">
        <w:t>P</w:t>
      </w:r>
      <w:r w:rsidR="00762912">
        <w:t>lutus</w:t>
      </w:r>
      <w:r w:rsidR="00CA2CB2">
        <w:t xml:space="preserve"> P</w:t>
      </w:r>
      <w:r w:rsidR="00762912">
        <w:t>ioneer</w:t>
      </w:r>
      <w:r w:rsidR="00CA2CB2">
        <w:t xml:space="preserve"> </w:t>
      </w:r>
      <w:r w:rsidR="00762912">
        <w:t>program GitHub repository</w:t>
      </w:r>
      <w:r w:rsidR="003A69EF">
        <w:t xml:space="preserve"> as a git sub-tree</w:t>
      </w:r>
      <w:r w:rsidR="00762912">
        <w:t>.</w:t>
      </w:r>
      <w:r w:rsidR="003A69EF">
        <w:t xml:space="preserve"> </w:t>
      </w:r>
      <w:r w:rsidR="00410B21">
        <w:t xml:space="preserve">The official repository for the private Cardano </w:t>
      </w:r>
      <w:proofErr w:type="spellStart"/>
      <w:r w:rsidR="00410B21">
        <w:t>testnet</w:t>
      </w:r>
      <w:proofErr w:type="spellEnd"/>
      <w:r w:rsidR="00410B21">
        <w:t xml:space="preserve"> can be found </w:t>
      </w:r>
      <w:r w:rsidR="00EA3FC2">
        <w:t>at</w:t>
      </w:r>
      <w:r w:rsidR="00410B21">
        <w:t xml:space="preserve">: </w:t>
      </w:r>
    </w:p>
    <w:p w14:paraId="345FADE7" w14:textId="2E63E4C9" w:rsidR="009D6EFF" w:rsidRDefault="00000000" w:rsidP="00EA3FC2">
      <w:pPr>
        <w:spacing w:before="0"/>
      </w:pPr>
      <w:hyperlink r:id="rId182" w:history="1">
        <w:r w:rsidR="009D6EFF" w:rsidRPr="00F60FAC">
          <w:rPr>
            <w:rStyle w:val="Hyperlink"/>
          </w:rPr>
          <w:t>https://github.com/woofpool/cardano-private-testnet-setup</w:t>
        </w:r>
      </w:hyperlink>
      <w:r w:rsidR="009D6EFF">
        <w:t xml:space="preserve"> </w:t>
      </w:r>
    </w:p>
    <w:p w14:paraId="6408106D" w14:textId="702FF719" w:rsidR="00DB7BF6" w:rsidRDefault="009322EA" w:rsidP="00E27BFB">
      <w:pPr>
        <w:spacing w:before="0" w:after="0"/>
      </w:pPr>
      <w:r>
        <w:t xml:space="preserve">The Babbage branch from </w:t>
      </w:r>
      <w:r w:rsidR="0051274B">
        <w:t>the repository above</w:t>
      </w:r>
      <w:r>
        <w:t xml:space="preserve"> was added to our pioneer GitHub repository</w:t>
      </w:r>
      <w:r w:rsidR="00232F4C">
        <w:t xml:space="preserve"> because we want to use Plutus version 2 which requires that private </w:t>
      </w:r>
      <w:proofErr w:type="spellStart"/>
      <w:r w:rsidR="00232F4C">
        <w:t>testnet</w:t>
      </w:r>
      <w:proofErr w:type="spellEnd"/>
      <w:r w:rsidR="00662963">
        <w:t xml:space="preserve"> to run on Babbage</w:t>
      </w:r>
      <w:r>
        <w:t>.</w:t>
      </w:r>
      <w:r w:rsidR="00232F4C">
        <w:t xml:space="preserve"> </w:t>
      </w:r>
      <w:r w:rsidR="00463717">
        <w:t>And the version of the main branch as of time of writing still runs in the Alon</w:t>
      </w:r>
      <w:r w:rsidR="00280259">
        <w:t>z</w:t>
      </w:r>
      <w:r w:rsidR="00463717">
        <w:t xml:space="preserve">o era. </w:t>
      </w:r>
      <w:r w:rsidR="0051274B">
        <w:t xml:space="preserve">This repository also contains nice explanations and a </w:t>
      </w:r>
      <w:r w:rsidR="00932261">
        <w:t>lot of options</w:t>
      </w:r>
      <w:r w:rsidR="0051274B">
        <w:t xml:space="preserve"> how you can configure it. </w:t>
      </w:r>
      <w:r w:rsidR="00932261">
        <w:t>We will use it in default configuration</w:t>
      </w:r>
      <w:r w:rsidR="00123839">
        <w:t xml:space="preserve"> which will spin up three nodes</w:t>
      </w:r>
      <w:r w:rsidR="008E65BA">
        <w:t>,</w:t>
      </w:r>
      <w:r w:rsidR="00123839">
        <w:t xml:space="preserve"> create </w:t>
      </w:r>
      <w:r w:rsidR="008E65BA">
        <w:t>three users</w:t>
      </w:r>
      <w:r w:rsidR="003C78A1">
        <w:t xml:space="preserve">, </w:t>
      </w:r>
      <w:r w:rsidR="008E65BA">
        <w:t>set up three stake pools</w:t>
      </w:r>
      <w:r w:rsidR="003C78A1">
        <w:t xml:space="preserve"> and provide initial funds to the users</w:t>
      </w:r>
      <w:r w:rsidR="00932261">
        <w:t>.</w:t>
      </w:r>
      <w:r w:rsidR="003C78A1">
        <w:t xml:space="preserve"> </w:t>
      </w:r>
      <w:r w:rsidR="000B006C">
        <w:t>In order for this to work you need a Cardano node</w:t>
      </w:r>
      <w:r w:rsidR="00C327AC">
        <w:t xml:space="preserve"> which is already installed in the docker container. You can type in</w:t>
      </w:r>
      <w:r w:rsidR="00DB7BF6">
        <w:t xml:space="preserve"> the following command to check the version of the Cardano node: </w:t>
      </w:r>
      <w:r w:rsidR="00C327AC">
        <w:t xml:space="preserve"> </w:t>
      </w:r>
    </w:p>
    <w:p w14:paraId="39C1C73F" w14:textId="77777777" w:rsidR="00DB7BF6" w:rsidRDefault="00C327AC" w:rsidP="00DB7BF6">
      <w:pPr>
        <w:pStyle w:val="SourceCode"/>
      </w:pPr>
      <w:r w:rsidRPr="00DB7BF6">
        <w:lastRenderedPageBreak/>
        <w:t>cardano-node --version</w:t>
      </w:r>
      <w:r>
        <w:t xml:space="preserve"> </w:t>
      </w:r>
    </w:p>
    <w:p w14:paraId="7437DCD9" w14:textId="70A55AE6" w:rsidR="009D6EFF" w:rsidRDefault="00D902EC" w:rsidP="00E27BFB">
      <w:pPr>
        <w:spacing w:before="0" w:after="0"/>
      </w:pPr>
      <w:r>
        <w:t xml:space="preserve">To spin up the private </w:t>
      </w:r>
      <w:proofErr w:type="spellStart"/>
      <w:r>
        <w:t>testnet</w:t>
      </w:r>
      <w:proofErr w:type="spellEnd"/>
      <w:r>
        <w:t xml:space="preserve"> you have to run the following commands: </w:t>
      </w:r>
    </w:p>
    <w:p w14:paraId="642E1FDF" w14:textId="77777777" w:rsidR="00D902EC" w:rsidRDefault="00D902EC" w:rsidP="00D902EC">
      <w:pPr>
        <w:pStyle w:val="SourceCode"/>
      </w:pPr>
      <w:r>
        <w:t>workspace# cd cardano-private-testnet-setup/</w:t>
      </w:r>
    </w:p>
    <w:p w14:paraId="30D97A80" w14:textId="475D1ABB" w:rsidR="00D902EC" w:rsidRDefault="00D902EC" w:rsidP="00D902EC">
      <w:pPr>
        <w:pStyle w:val="SourceCode"/>
      </w:pPr>
      <w:r>
        <w:t xml:space="preserve">workspace/cardano-private-testnet-setup# </w:t>
      </w:r>
      <w:r w:rsidR="0003503C">
        <w:t>.</w:t>
      </w:r>
      <w:r>
        <w:t>/script</w:t>
      </w:r>
      <w:r w:rsidR="0003503C">
        <w:t>s</w:t>
      </w:r>
      <w:r>
        <w:t>/automate.sh</w:t>
      </w:r>
    </w:p>
    <w:p w14:paraId="568524A4" w14:textId="65C936B4" w:rsidR="00A2661B" w:rsidRDefault="00A2661B" w:rsidP="00E27BFB">
      <w:pPr>
        <w:spacing w:before="0" w:after="0"/>
      </w:pPr>
      <w:r>
        <w:t>You may encounter the following issue below:</w:t>
      </w:r>
    </w:p>
    <w:p w14:paraId="50ABEADA" w14:textId="77777777" w:rsidR="00A2661B" w:rsidRDefault="00A2661B" w:rsidP="00A2661B">
      <w:pPr>
        <w:pStyle w:val="SourceCode"/>
      </w:pPr>
      <w:r>
        <w:t xml:space="preserve">/workspace/cardano-private-testnet-setup/scripts# ./automate.sh </w:t>
      </w:r>
    </w:p>
    <w:p w14:paraId="24A74B60" w14:textId="6E5D9438" w:rsidR="00A2661B" w:rsidRDefault="00A2661B" w:rsidP="00A2661B">
      <w:pPr>
        <w:pStyle w:val="SourceCode"/>
      </w:pPr>
      <w:r>
        <w:t>bash: ./automate.sh: /bin/sh^M: bad interpreter: No such file or directory</w:t>
      </w:r>
    </w:p>
    <w:p w14:paraId="385B6A74" w14:textId="28C21F31" w:rsidR="00A2661B" w:rsidRDefault="00A2661B" w:rsidP="00E27BFB">
      <w:pPr>
        <w:spacing w:before="0" w:after="0"/>
      </w:pPr>
      <w:r>
        <w:t xml:space="preserve">In this case run the command below for all the files in the </w:t>
      </w:r>
      <w:proofErr w:type="spellStart"/>
      <w:r w:rsidRPr="00A2661B">
        <w:t>cardano</w:t>
      </w:r>
      <w:proofErr w:type="spellEnd"/>
      <w:r w:rsidRPr="00A2661B">
        <w:t>-private-</w:t>
      </w:r>
      <w:proofErr w:type="spellStart"/>
      <w:r w:rsidRPr="00A2661B">
        <w:t>testnet</w:t>
      </w:r>
      <w:proofErr w:type="spellEnd"/>
      <w:r w:rsidRPr="00A2661B">
        <w:t>-setup/scripts</w:t>
      </w:r>
      <w:r>
        <w:t xml:space="preserve"> folder. In this example we do it only for the automate.sh file. </w:t>
      </w:r>
    </w:p>
    <w:p w14:paraId="5EECB8D7" w14:textId="3A67C22E" w:rsidR="00A2661B" w:rsidRDefault="00A2661B" w:rsidP="00A2661B">
      <w:pPr>
        <w:pStyle w:val="SourceCode"/>
      </w:pPr>
      <w:r w:rsidRPr="00A2661B">
        <w:t>/workspace/cardano-private-testnet-setup/scripts# sed -i -e 's/\r$//' automate.sh</w:t>
      </w:r>
    </w:p>
    <w:p w14:paraId="24ABC534" w14:textId="4CDB914D" w:rsidR="00D902EC" w:rsidRPr="00135CBE" w:rsidRDefault="006364B0" w:rsidP="00E27BFB">
      <w:pPr>
        <w:spacing w:before="0" w:after="0"/>
      </w:pPr>
      <w:r>
        <w:t xml:space="preserve">It will take a couple of seconds for the </w:t>
      </w:r>
      <w:proofErr w:type="spellStart"/>
      <w:r>
        <w:t>testnet</w:t>
      </w:r>
      <w:proofErr w:type="spellEnd"/>
      <w:r>
        <w:t xml:space="preserve"> to spin up. </w:t>
      </w:r>
      <w:r w:rsidR="00135CBE">
        <w:t xml:space="preserve">When it does you should see the message </w:t>
      </w:r>
      <w:r w:rsidR="00135CBE" w:rsidRPr="00135CBE">
        <w:rPr>
          <w:i/>
          <w:iCs/>
        </w:rPr>
        <w:t xml:space="preserve">Congrats! Your network is ready for </w:t>
      </w:r>
      <w:proofErr w:type="gramStart"/>
      <w:r w:rsidR="00135CBE" w:rsidRPr="00135CBE">
        <w:rPr>
          <w:i/>
          <w:iCs/>
        </w:rPr>
        <w:t>use!</w:t>
      </w:r>
      <w:r w:rsidR="00135CBE">
        <w:t>.</w:t>
      </w:r>
      <w:proofErr w:type="gramEnd"/>
      <w:r w:rsidR="00135CBE">
        <w:t xml:space="preserve"> </w:t>
      </w:r>
      <w:r w:rsidR="00EC3458">
        <w:t xml:space="preserve">The node socket will be created at </w:t>
      </w:r>
      <w:r w:rsidR="00EC3458" w:rsidRPr="00EC3458">
        <w:rPr>
          <w:i/>
          <w:iCs/>
        </w:rPr>
        <w:t>private-</w:t>
      </w:r>
      <w:proofErr w:type="spellStart"/>
      <w:r w:rsidR="00EC3458" w:rsidRPr="00EC3458">
        <w:rPr>
          <w:i/>
          <w:iCs/>
        </w:rPr>
        <w:t>testnet</w:t>
      </w:r>
      <w:proofErr w:type="spellEnd"/>
      <w:r w:rsidR="00EC3458" w:rsidRPr="00EC3458">
        <w:rPr>
          <w:i/>
          <w:iCs/>
        </w:rPr>
        <w:t>/node-spo1/</w:t>
      </w:r>
      <w:proofErr w:type="spellStart"/>
      <w:r w:rsidR="00EC3458" w:rsidRPr="00EC3458">
        <w:rPr>
          <w:i/>
          <w:iCs/>
        </w:rPr>
        <w:t>node.socket</w:t>
      </w:r>
      <w:proofErr w:type="spellEnd"/>
      <w:r w:rsidR="00EC3458">
        <w:t xml:space="preserve">. </w:t>
      </w:r>
      <w:r w:rsidR="00237CF2">
        <w:t xml:space="preserve">The main advantage of the </w:t>
      </w:r>
      <w:proofErr w:type="spellStart"/>
      <w:r w:rsidR="00237CF2">
        <w:t>testnet</w:t>
      </w:r>
      <w:proofErr w:type="spellEnd"/>
      <w:r w:rsidR="00237CF2">
        <w:t xml:space="preserve"> for us it how fast it can progress. </w:t>
      </w:r>
      <w:r w:rsidR="004A6C34">
        <w:t xml:space="preserve">An epoch can pass in only a couple of minutes. </w:t>
      </w:r>
      <w:r w:rsidR="00197657">
        <w:t xml:space="preserve">On disadvantage of this is if you know something about Cardano how </w:t>
      </w:r>
      <w:r w:rsidR="00146BD3">
        <w:t xml:space="preserve">it works, how you run a node or how you operate the stake pool </w:t>
      </w:r>
      <w:r w:rsidR="009E0B60">
        <w:t xml:space="preserve">there is this concept of KES keys that have to be renewed in regular intervals. </w:t>
      </w:r>
      <w:r w:rsidR="00F27303">
        <w:t xml:space="preserve">For the normal Cardano </w:t>
      </w:r>
      <w:proofErr w:type="spellStart"/>
      <w:r w:rsidR="00F27303">
        <w:t>mainnet</w:t>
      </w:r>
      <w:proofErr w:type="spellEnd"/>
      <w:r w:rsidR="00F27303">
        <w:t xml:space="preserve"> that happens every couple of weeks. </w:t>
      </w:r>
      <w:r w:rsidR="007A475E">
        <w:t>So, everybody that operates a stake pool has to frequently every couple of weeks generate new KES keys</w:t>
      </w:r>
      <w:r w:rsidR="0039789D">
        <w:t xml:space="preserve"> and replace the old ones</w:t>
      </w:r>
      <w:r w:rsidR="007A475E">
        <w:t>.</w:t>
      </w:r>
      <w:r w:rsidR="0039789D">
        <w:t xml:space="preserve"> </w:t>
      </w:r>
      <w:r w:rsidR="00236A4D">
        <w:t xml:space="preserve">Because this private </w:t>
      </w:r>
      <w:proofErr w:type="spellStart"/>
      <w:r w:rsidR="00236A4D">
        <w:t>testnet</w:t>
      </w:r>
      <w:proofErr w:type="spellEnd"/>
      <w:r w:rsidR="00236A4D">
        <w:t xml:space="preserve"> is so fast this is not necessary only after a number of weeks </w:t>
      </w:r>
      <w:r w:rsidR="00065F9F">
        <w:t xml:space="preserve">but happens approximately after an hour. </w:t>
      </w:r>
      <w:r w:rsidR="009A18F9">
        <w:t xml:space="preserve">This means if you take a </w:t>
      </w:r>
      <w:proofErr w:type="gramStart"/>
      <w:r w:rsidR="009A18F9">
        <w:t>long time</w:t>
      </w:r>
      <w:proofErr w:type="gramEnd"/>
      <w:r w:rsidR="009A18F9">
        <w:t xml:space="preserve"> trying things our following </w:t>
      </w:r>
      <w:r w:rsidR="00F763A8">
        <w:t xml:space="preserve">the instructions from </w:t>
      </w:r>
      <w:r w:rsidR="00604BB5">
        <w:t xml:space="preserve">this chapter you might run into </w:t>
      </w:r>
      <w:r w:rsidR="00644A59">
        <w:t>the</w:t>
      </w:r>
      <w:r w:rsidR="00604BB5">
        <w:t xml:space="preserve"> problem</w:t>
      </w:r>
      <w:r w:rsidR="00644A59">
        <w:t xml:space="preserve"> that suddenly things stop working because your KES keys are outdated</w:t>
      </w:r>
      <w:r w:rsidR="00604BB5">
        <w:t>.</w:t>
      </w:r>
      <w:r w:rsidR="00644A59">
        <w:t xml:space="preserve"> </w:t>
      </w:r>
      <w:r w:rsidR="00DA30F4">
        <w:t xml:space="preserve">The easiest thing in that case is to stop the </w:t>
      </w:r>
      <w:proofErr w:type="spellStart"/>
      <w:r w:rsidR="00DA30F4">
        <w:t>testnet</w:t>
      </w:r>
      <w:proofErr w:type="spellEnd"/>
      <w:r w:rsidR="00DA30F4">
        <w:t xml:space="preserve"> and start over again. </w:t>
      </w:r>
      <w:r w:rsidR="005076CB">
        <w:t>Of course,</w:t>
      </w:r>
      <w:r w:rsidR="005B2C64">
        <w:t xml:space="preserve"> you can also try to renew your keys. </w:t>
      </w:r>
      <w:r w:rsidR="00762CB1">
        <w:t xml:space="preserve">We can stop the </w:t>
      </w:r>
      <w:proofErr w:type="spellStart"/>
      <w:r w:rsidR="00762CB1">
        <w:t>testnet</w:t>
      </w:r>
      <w:proofErr w:type="spellEnd"/>
      <w:r w:rsidR="00762CB1">
        <w:t xml:space="preserve"> by pressing CTRL+C. </w:t>
      </w:r>
      <w:r w:rsidR="005076CB">
        <w:t xml:space="preserve">Sometime it can happen that some of the nodes will still be running. </w:t>
      </w:r>
      <w:r w:rsidR="00865414">
        <w:t xml:space="preserve">You can in that case checks the running processes with top and if you see a </w:t>
      </w:r>
      <w:proofErr w:type="spellStart"/>
      <w:r w:rsidR="00865414">
        <w:t>cardano</w:t>
      </w:r>
      <w:proofErr w:type="spellEnd"/>
      <w:r w:rsidR="00865414">
        <w:t xml:space="preserve">-node is listed you can use its PID to stop the process. </w:t>
      </w:r>
      <w:r w:rsidR="008425BA">
        <w:t xml:space="preserve">Once our </w:t>
      </w:r>
      <w:proofErr w:type="spellStart"/>
      <w:r w:rsidR="008425BA">
        <w:t>testnet</w:t>
      </w:r>
      <w:proofErr w:type="spellEnd"/>
      <w:r w:rsidR="008425BA">
        <w:t xml:space="preserve"> is running we can open up a new terminal in </w:t>
      </w:r>
      <w:proofErr w:type="spellStart"/>
      <w:r w:rsidR="008425BA">
        <w:t>VSCode</w:t>
      </w:r>
      <w:proofErr w:type="spellEnd"/>
      <w:r w:rsidR="008425BA">
        <w:t xml:space="preserve"> that will also be attached to the docker container and </w:t>
      </w:r>
      <w:r w:rsidR="00A2760A">
        <w:t xml:space="preserve">do some interactions with the </w:t>
      </w:r>
      <w:proofErr w:type="spellStart"/>
      <w:r w:rsidR="00A2760A">
        <w:t>testnet</w:t>
      </w:r>
      <w:proofErr w:type="spellEnd"/>
      <w:r w:rsidR="00A2760A">
        <w:t xml:space="preserve">. </w:t>
      </w:r>
      <w:r w:rsidR="00AB5713">
        <w:t>In the code/Week08/</w:t>
      </w:r>
      <w:r w:rsidR="008425BA">
        <w:t xml:space="preserve"> </w:t>
      </w:r>
      <w:r w:rsidR="00AB5713">
        <w:t xml:space="preserve">folder of the Plutus Pioneer repository there is a script folder that contains bash scripts which let us interact with the </w:t>
      </w:r>
      <w:proofErr w:type="spellStart"/>
      <w:r w:rsidR="00AB5713">
        <w:t>testnet</w:t>
      </w:r>
      <w:proofErr w:type="spellEnd"/>
      <w:r w:rsidR="00AB5713">
        <w:t xml:space="preserve">. </w:t>
      </w:r>
      <w:r w:rsidR="003F0E57">
        <w:t>With the query</w:t>
      </w:r>
      <w:r w:rsidR="005C5331">
        <w:t>-</w:t>
      </w:r>
      <w:r w:rsidR="003F0E57">
        <w:t>tip</w:t>
      </w:r>
      <w:r w:rsidR="005C5331">
        <w:t>.sh</w:t>
      </w:r>
      <w:r w:rsidR="003F0E57">
        <w:t xml:space="preserve"> script we can see the </w:t>
      </w:r>
      <w:proofErr w:type="spellStart"/>
      <w:r w:rsidR="003F0E57">
        <w:t>testnet</w:t>
      </w:r>
      <w:proofErr w:type="spellEnd"/>
      <w:r w:rsidR="003F0E57">
        <w:t xml:space="preserve"> parameters and the sync progress. </w:t>
      </w:r>
    </w:p>
    <w:p w14:paraId="209D8B65" w14:textId="77777777" w:rsidR="00EB2D30" w:rsidRDefault="00EB2D30" w:rsidP="00EB2D30">
      <w:pPr>
        <w:pStyle w:val="SourceCode"/>
      </w:pPr>
      <w:r>
        <w:t xml:space="preserve">/workspace/code/Week08/scripts# ./query-tip.sh </w:t>
      </w:r>
    </w:p>
    <w:p w14:paraId="56F96E1E" w14:textId="77777777" w:rsidR="00EB2D30" w:rsidRDefault="00EB2D30" w:rsidP="00EB2D30">
      <w:pPr>
        <w:pStyle w:val="SourceCode"/>
      </w:pPr>
      <w:r>
        <w:t>{</w:t>
      </w:r>
    </w:p>
    <w:p w14:paraId="3A02593A" w14:textId="77777777" w:rsidR="00EB2D30" w:rsidRDefault="00EB2D30" w:rsidP="00EB2D30">
      <w:pPr>
        <w:pStyle w:val="SourceCode"/>
      </w:pPr>
      <w:r>
        <w:t xml:space="preserve">    "block": 1063,</w:t>
      </w:r>
    </w:p>
    <w:p w14:paraId="0725E83B" w14:textId="77777777" w:rsidR="00EB2D30" w:rsidRDefault="00EB2D30" w:rsidP="00EB2D30">
      <w:pPr>
        <w:pStyle w:val="SourceCode"/>
      </w:pPr>
      <w:r>
        <w:lastRenderedPageBreak/>
        <w:t xml:space="preserve">    "epoch": 22,</w:t>
      </w:r>
    </w:p>
    <w:p w14:paraId="544AD0F6" w14:textId="77777777" w:rsidR="00EB2D30" w:rsidRDefault="00EB2D30" w:rsidP="00EB2D30">
      <w:pPr>
        <w:pStyle w:val="SourceCode"/>
      </w:pPr>
      <w:r>
        <w:t xml:space="preserve">    "era": "Babbage",</w:t>
      </w:r>
    </w:p>
    <w:p w14:paraId="553F49AE" w14:textId="77777777" w:rsidR="00EB2D30" w:rsidRDefault="00EB2D30" w:rsidP="00EB2D30">
      <w:pPr>
        <w:pStyle w:val="SourceCode"/>
      </w:pPr>
      <w:r>
        <w:t xml:space="preserve">    "hash": "d7c1254160e5f1ed5b2cfd63fd9fe0c0fa7dde635869d3245ec216f2ae8e1fe3",</w:t>
      </w:r>
    </w:p>
    <w:p w14:paraId="77FA69A8" w14:textId="77777777" w:rsidR="00EB2D30" w:rsidRDefault="00EB2D30" w:rsidP="00EB2D30">
      <w:pPr>
        <w:pStyle w:val="SourceCode"/>
      </w:pPr>
      <w:r>
        <w:t xml:space="preserve">    "slot": 11223,</w:t>
      </w:r>
    </w:p>
    <w:p w14:paraId="5CB43CE1" w14:textId="77777777" w:rsidR="00EB2D30" w:rsidRDefault="00EB2D30" w:rsidP="00EB2D30">
      <w:pPr>
        <w:pStyle w:val="SourceCode"/>
      </w:pPr>
      <w:r>
        <w:t xml:space="preserve">    "syncProgress": "100.00"</w:t>
      </w:r>
    </w:p>
    <w:p w14:paraId="2642182C" w14:textId="09905E7B" w:rsidR="00147B3D" w:rsidRDefault="00EB2D30" w:rsidP="00EB2D30">
      <w:pPr>
        <w:pStyle w:val="SourceCode"/>
      </w:pPr>
      <w:r>
        <w:t>}</w:t>
      </w:r>
    </w:p>
    <w:p w14:paraId="482E5DC1" w14:textId="07AA71EE" w:rsidR="00AB4D03" w:rsidRDefault="00AB4D03" w:rsidP="00E27BFB">
      <w:pPr>
        <w:spacing w:before="0" w:after="0"/>
      </w:pPr>
      <w:r>
        <w:t>5:20</w:t>
      </w:r>
    </w:p>
    <w:p w14:paraId="77FDB927" w14:textId="77777777" w:rsidR="00AB4D03" w:rsidRDefault="00AB4D03" w:rsidP="00E27BFB">
      <w:pPr>
        <w:spacing w:before="0" w:after="0"/>
      </w:pPr>
    </w:p>
    <w:p w14:paraId="03E408A1" w14:textId="12BF4BC6" w:rsidR="000E7C56" w:rsidRDefault="007C57CD" w:rsidP="00E27BFB">
      <w:pPr>
        <w:spacing w:before="0" w:after="0"/>
      </w:pPr>
      <w:r>
        <w:t xml:space="preserve"> </w:t>
      </w:r>
    </w:p>
    <w:p w14:paraId="4E77E8AB" w14:textId="77777777" w:rsidR="000E7C56" w:rsidRDefault="000E7C56" w:rsidP="00E27BFB">
      <w:pPr>
        <w:spacing w:before="0" w:after="0"/>
      </w:pPr>
    </w:p>
    <w:p w14:paraId="3AC97F2C" w14:textId="77777777" w:rsidR="00AE72A1" w:rsidRDefault="00AE72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88" w:name="_Toc137463682"/>
      <w:r w:rsidRPr="00AC0AC1">
        <w:rPr>
          <w:lang w:val="en-US"/>
        </w:rPr>
        <w:lastRenderedPageBreak/>
        <w:t>Resources</w:t>
      </w:r>
      <w:bookmarkEnd w:id="88"/>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5"/>
      <w:footerReference w:type="default" r:id="rId186"/>
      <w:footerReference w:type="first" r:id="rId18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98FE9" w14:textId="77777777" w:rsidR="00476541" w:rsidRDefault="00476541" w:rsidP="00363C64">
      <w:pPr>
        <w:spacing w:after="0" w:line="240" w:lineRule="auto"/>
      </w:pPr>
      <w:r>
        <w:separator/>
      </w:r>
    </w:p>
  </w:endnote>
  <w:endnote w:type="continuationSeparator" w:id="0">
    <w:p w14:paraId="51E590D9" w14:textId="77777777" w:rsidR="00476541" w:rsidRDefault="00476541"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9E13C" w14:textId="77777777" w:rsidR="00476541" w:rsidRDefault="00476541" w:rsidP="00363C64">
      <w:pPr>
        <w:spacing w:after="0" w:line="240" w:lineRule="auto"/>
      </w:pPr>
      <w:r>
        <w:separator/>
      </w:r>
    </w:p>
  </w:footnote>
  <w:footnote w:type="continuationSeparator" w:id="0">
    <w:p w14:paraId="6FF1C9DE" w14:textId="77777777" w:rsidR="00476541" w:rsidRDefault="00476541"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03C"/>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9F"/>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9F"/>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33A"/>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635"/>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E8E"/>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06C"/>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E92"/>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0AF"/>
    <w:rsid w:val="000D2179"/>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6F40"/>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4DC"/>
    <w:rsid w:val="001016A3"/>
    <w:rsid w:val="001017D2"/>
    <w:rsid w:val="00101CCC"/>
    <w:rsid w:val="001021DB"/>
    <w:rsid w:val="00102BCC"/>
    <w:rsid w:val="00103B34"/>
    <w:rsid w:val="001040F5"/>
    <w:rsid w:val="0010410E"/>
    <w:rsid w:val="001041A2"/>
    <w:rsid w:val="001041CB"/>
    <w:rsid w:val="0010433A"/>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839"/>
    <w:rsid w:val="00123AE5"/>
    <w:rsid w:val="00123E29"/>
    <w:rsid w:val="00123FF5"/>
    <w:rsid w:val="0012416C"/>
    <w:rsid w:val="00124C26"/>
    <w:rsid w:val="00124C39"/>
    <w:rsid w:val="00124D76"/>
    <w:rsid w:val="00124D9F"/>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27C94"/>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CBE"/>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5F09"/>
    <w:rsid w:val="001463A3"/>
    <w:rsid w:val="00146823"/>
    <w:rsid w:val="00146BC4"/>
    <w:rsid w:val="00146BD3"/>
    <w:rsid w:val="00146F57"/>
    <w:rsid w:val="00147002"/>
    <w:rsid w:val="00147659"/>
    <w:rsid w:val="00147B0D"/>
    <w:rsid w:val="00147B3D"/>
    <w:rsid w:val="00147BFB"/>
    <w:rsid w:val="00150022"/>
    <w:rsid w:val="00150110"/>
    <w:rsid w:val="0015027D"/>
    <w:rsid w:val="0015041B"/>
    <w:rsid w:val="00150437"/>
    <w:rsid w:val="00150B1C"/>
    <w:rsid w:val="00151089"/>
    <w:rsid w:val="00151A1F"/>
    <w:rsid w:val="00151ED5"/>
    <w:rsid w:val="00152022"/>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617"/>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DB"/>
    <w:rsid w:val="00170693"/>
    <w:rsid w:val="001708AD"/>
    <w:rsid w:val="00170B04"/>
    <w:rsid w:val="00170ED0"/>
    <w:rsid w:val="00171082"/>
    <w:rsid w:val="001712EE"/>
    <w:rsid w:val="001713FC"/>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57D"/>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657"/>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21B"/>
    <w:rsid w:val="001F03CA"/>
    <w:rsid w:val="001F077E"/>
    <w:rsid w:val="001F11B8"/>
    <w:rsid w:val="001F1420"/>
    <w:rsid w:val="001F1637"/>
    <w:rsid w:val="001F19D9"/>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0D52"/>
    <w:rsid w:val="00201108"/>
    <w:rsid w:val="00202346"/>
    <w:rsid w:val="00202546"/>
    <w:rsid w:val="00202B16"/>
    <w:rsid w:val="00202C4B"/>
    <w:rsid w:val="00202E9B"/>
    <w:rsid w:val="002033C9"/>
    <w:rsid w:val="002035A4"/>
    <w:rsid w:val="0020378B"/>
    <w:rsid w:val="00203859"/>
    <w:rsid w:val="002039C1"/>
    <w:rsid w:val="00203DC0"/>
    <w:rsid w:val="00203F2E"/>
    <w:rsid w:val="002041DE"/>
    <w:rsid w:val="002042C8"/>
    <w:rsid w:val="002043AC"/>
    <w:rsid w:val="00204448"/>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B1"/>
    <w:rsid w:val="00221735"/>
    <w:rsid w:val="00221F2E"/>
    <w:rsid w:val="00222412"/>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1F"/>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2F4C"/>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6A4D"/>
    <w:rsid w:val="00236C78"/>
    <w:rsid w:val="00236DD6"/>
    <w:rsid w:val="0023757B"/>
    <w:rsid w:val="002378C6"/>
    <w:rsid w:val="00237C74"/>
    <w:rsid w:val="00237CF2"/>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0E"/>
    <w:rsid w:val="0027786C"/>
    <w:rsid w:val="00277C01"/>
    <w:rsid w:val="00277C6E"/>
    <w:rsid w:val="00277C98"/>
    <w:rsid w:val="00277EC9"/>
    <w:rsid w:val="00280045"/>
    <w:rsid w:val="002801AE"/>
    <w:rsid w:val="00280259"/>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657E"/>
    <w:rsid w:val="00287027"/>
    <w:rsid w:val="00287034"/>
    <w:rsid w:val="00287093"/>
    <w:rsid w:val="00287141"/>
    <w:rsid w:val="002873B7"/>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1EF"/>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9D1"/>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3058"/>
    <w:rsid w:val="002F306C"/>
    <w:rsid w:val="002F3206"/>
    <w:rsid w:val="002F3980"/>
    <w:rsid w:val="002F3A84"/>
    <w:rsid w:val="002F3AE2"/>
    <w:rsid w:val="002F3D03"/>
    <w:rsid w:val="002F3D5A"/>
    <w:rsid w:val="002F4512"/>
    <w:rsid w:val="002F4526"/>
    <w:rsid w:val="002F4CF9"/>
    <w:rsid w:val="002F4DF8"/>
    <w:rsid w:val="002F5360"/>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D65"/>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38A"/>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1C"/>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3D1F"/>
    <w:rsid w:val="0036429A"/>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89D"/>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9EF"/>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8A1"/>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090"/>
    <w:rsid w:val="003F0298"/>
    <w:rsid w:val="003F09D5"/>
    <w:rsid w:val="003F0BC4"/>
    <w:rsid w:val="003F0C37"/>
    <w:rsid w:val="003F0C9D"/>
    <w:rsid w:val="003F0E57"/>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B21"/>
    <w:rsid w:val="00410BCE"/>
    <w:rsid w:val="00410BD9"/>
    <w:rsid w:val="004113EE"/>
    <w:rsid w:val="00411579"/>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1BAC"/>
    <w:rsid w:val="004321AD"/>
    <w:rsid w:val="00432F74"/>
    <w:rsid w:val="00432F7B"/>
    <w:rsid w:val="004331EB"/>
    <w:rsid w:val="00433870"/>
    <w:rsid w:val="00433A5D"/>
    <w:rsid w:val="00433ED7"/>
    <w:rsid w:val="00433F88"/>
    <w:rsid w:val="004341CE"/>
    <w:rsid w:val="00434C74"/>
    <w:rsid w:val="00435633"/>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3F1"/>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93D"/>
    <w:rsid w:val="00461C2D"/>
    <w:rsid w:val="00461FF5"/>
    <w:rsid w:val="00462181"/>
    <w:rsid w:val="0046285F"/>
    <w:rsid w:val="00462893"/>
    <w:rsid w:val="00462BA9"/>
    <w:rsid w:val="00462CC6"/>
    <w:rsid w:val="004631B8"/>
    <w:rsid w:val="00463685"/>
    <w:rsid w:val="004636FE"/>
    <w:rsid w:val="00463717"/>
    <w:rsid w:val="00463864"/>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FB7"/>
    <w:rsid w:val="00467127"/>
    <w:rsid w:val="004672AB"/>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541"/>
    <w:rsid w:val="00476672"/>
    <w:rsid w:val="004766A9"/>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C34"/>
    <w:rsid w:val="004A6F71"/>
    <w:rsid w:val="004A6FE7"/>
    <w:rsid w:val="004A6FF5"/>
    <w:rsid w:val="004A71E6"/>
    <w:rsid w:val="004A7364"/>
    <w:rsid w:val="004A7C8F"/>
    <w:rsid w:val="004A7D7C"/>
    <w:rsid w:val="004B0297"/>
    <w:rsid w:val="004B1300"/>
    <w:rsid w:val="004B1536"/>
    <w:rsid w:val="004B15E8"/>
    <w:rsid w:val="004B186B"/>
    <w:rsid w:val="004B1CE6"/>
    <w:rsid w:val="004B2069"/>
    <w:rsid w:val="004B2075"/>
    <w:rsid w:val="004B2406"/>
    <w:rsid w:val="004B243D"/>
    <w:rsid w:val="004B28DA"/>
    <w:rsid w:val="004B28E8"/>
    <w:rsid w:val="004B2AA4"/>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5BA"/>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338"/>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119"/>
    <w:rsid w:val="004E6547"/>
    <w:rsid w:val="004E6852"/>
    <w:rsid w:val="004E6CEF"/>
    <w:rsid w:val="004E7591"/>
    <w:rsid w:val="004E79E7"/>
    <w:rsid w:val="004E7ADA"/>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808"/>
    <w:rsid w:val="0050690D"/>
    <w:rsid w:val="00507190"/>
    <w:rsid w:val="005074FD"/>
    <w:rsid w:val="0050757D"/>
    <w:rsid w:val="005076CB"/>
    <w:rsid w:val="00507B17"/>
    <w:rsid w:val="00507C6E"/>
    <w:rsid w:val="0051063F"/>
    <w:rsid w:val="00510EF5"/>
    <w:rsid w:val="00511279"/>
    <w:rsid w:val="00511829"/>
    <w:rsid w:val="0051182F"/>
    <w:rsid w:val="00511BB0"/>
    <w:rsid w:val="00511BE6"/>
    <w:rsid w:val="00511CEC"/>
    <w:rsid w:val="00512109"/>
    <w:rsid w:val="00512471"/>
    <w:rsid w:val="0051274B"/>
    <w:rsid w:val="00512D34"/>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861"/>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6A3"/>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DB0"/>
    <w:rsid w:val="00540F4A"/>
    <w:rsid w:val="00541182"/>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EE5"/>
    <w:rsid w:val="00554F4D"/>
    <w:rsid w:val="0055517F"/>
    <w:rsid w:val="005554BD"/>
    <w:rsid w:val="00556322"/>
    <w:rsid w:val="00556B88"/>
    <w:rsid w:val="00556D7E"/>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8DF"/>
    <w:rsid w:val="00595B5F"/>
    <w:rsid w:val="00595B72"/>
    <w:rsid w:val="00595C6C"/>
    <w:rsid w:val="00595E06"/>
    <w:rsid w:val="00596044"/>
    <w:rsid w:val="00596637"/>
    <w:rsid w:val="00596D0C"/>
    <w:rsid w:val="00596DC9"/>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2C64"/>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73"/>
    <w:rsid w:val="005C51C4"/>
    <w:rsid w:val="005C5331"/>
    <w:rsid w:val="005C5BAD"/>
    <w:rsid w:val="005C5FED"/>
    <w:rsid w:val="005C6891"/>
    <w:rsid w:val="005C6C52"/>
    <w:rsid w:val="005C6FBD"/>
    <w:rsid w:val="005C70DA"/>
    <w:rsid w:val="005C74E7"/>
    <w:rsid w:val="005C7756"/>
    <w:rsid w:val="005C7DA4"/>
    <w:rsid w:val="005D0D28"/>
    <w:rsid w:val="005D10FE"/>
    <w:rsid w:val="005D1290"/>
    <w:rsid w:val="005D188C"/>
    <w:rsid w:val="005D19F7"/>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675"/>
    <w:rsid w:val="005D6F4B"/>
    <w:rsid w:val="005D7628"/>
    <w:rsid w:val="005D769B"/>
    <w:rsid w:val="005D7758"/>
    <w:rsid w:val="005D7951"/>
    <w:rsid w:val="005D7A5E"/>
    <w:rsid w:val="005D7E1E"/>
    <w:rsid w:val="005D7EA2"/>
    <w:rsid w:val="005E0198"/>
    <w:rsid w:val="005E01E9"/>
    <w:rsid w:val="005E06D3"/>
    <w:rsid w:val="005E0A04"/>
    <w:rsid w:val="005E10EA"/>
    <w:rsid w:val="005E11D7"/>
    <w:rsid w:val="005E1DEF"/>
    <w:rsid w:val="005E2063"/>
    <w:rsid w:val="005E2453"/>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8E7"/>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B99"/>
    <w:rsid w:val="00602EB8"/>
    <w:rsid w:val="0060332E"/>
    <w:rsid w:val="00603AC3"/>
    <w:rsid w:val="00603EC2"/>
    <w:rsid w:val="0060406D"/>
    <w:rsid w:val="00604248"/>
    <w:rsid w:val="00604370"/>
    <w:rsid w:val="0060468C"/>
    <w:rsid w:val="00604985"/>
    <w:rsid w:val="00604BB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4B0"/>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4A59"/>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BC8"/>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6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AE0"/>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4CD"/>
    <w:rsid w:val="006829E7"/>
    <w:rsid w:val="00682B16"/>
    <w:rsid w:val="00682BB2"/>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6C"/>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0"/>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2F92"/>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912"/>
    <w:rsid w:val="00762AF3"/>
    <w:rsid w:val="00762CB1"/>
    <w:rsid w:val="00764132"/>
    <w:rsid w:val="007641BD"/>
    <w:rsid w:val="00764395"/>
    <w:rsid w:val="007643E2"/>
    <w:rsid w:val="007643FE"/>
    <w:rsid w:val="007645C7"/>
    <w:rsid w:val="0076469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991"/>
    <w:rsid w:val="00787A10"/>
    <w:rsid w:val="00787F0D"/>
    <w:rsid w:val="00790081"/>
    <w:rsid w:val="00790142"/>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240"/>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75E"/>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4D81"/>
    <w:rsid w:val="007C5011"/>
    <w:rsid w:val="007C539C"/>
    <w:rsid w:val="007C54F6"/>
    <w:rsid w:val="007C57CD"/>
    <w:rsid w:val="007C57E8"/>
    <w:rsid w:val="007C5B79"/>
    <w:rsid w:val="007C5D47"/>
    <w:rsid w:val="007C5D52"/>
    <w:rsid w:val="007C6040"/>
    <w:rsid w:val="007C646B"/>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01"/>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331"/>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89"/>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7EC"/>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943"/>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1C2"/>
    <w:rsid w:val="008416DF"/>
    <w:rsid w:val="00841736"/>
    <w:rsid w:val="00841984"/>
    <w:rsid w:val="00841B77"/>
    <w:rsid w:val="00841C59"/>
    <w:rsid w:val="0084222E"/>
    <w:rsid w:val="008425BA"/>
    <w:rsid w:val="008427BD"/>
    <w:rsid w:val="008430BD"/>
    <w:rsid w:val="0084325F"/>
    <w:rsid w:val="00843379"/>
    <w:rsid w:val="008437B9"/>
    <w:rsid w:val="00843D72"/>
    <w:rsid w:val="00843E49"/>
    <w:rsid w:val="008443DD"/>
    <w:rsid w:val="00844708"/>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0919"/>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36F"/>
    <w:rsid w:val="008634F5"/>
    <w:rsid w:val="008637CA"/>
    <w:rsid w:val="008642F1"/>
    <w:rsid w:val="00864324"/>
    <w:rsid w:val="0086449C"/>
    <w:rsid w:val="00865112"/>
    <w:rsid w:val="0086528D"/>
    <w:rsid w:val="00865414"/>
    <w:rsid w:val="008654A8"/>
    <w:rsid w:val="0086573F"/>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246"/>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8BA"/>
    <w:rsid w:val="008B1B8A"/>
    <w:rsid w:val="008B1C1C"/>
    <w:rsid w:val="008B1FBB"/>
    <w:rsid w:val="008B2090"/>
    <w:rsid w:val="008B2113"/>
    <w:rsid w:val="008B2221"/>
    <w:rsid w:val="008B23F1"/>
    <w:rsid w:val="008B2634"/>
    <w:rsid w:val="008B28BD"/>
    <w:rsid w:val="008B2C15"/>
    <w:rsid w:val="008B2F97"/>
    <w:rsid w:val="008B33A8"/>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D4A"/>
    <w:rsid w:val="008B7389"/>
    <w:rsid w:val="008B7547"/>
    <w:rsid w:val="008B7B98"/>
    <w:rsid w:val="008C001F"/>
    <w:rsid w:val="008C09BC"/>
    <w:rsid w:val="008C0B73"/>
    <w:rsid w:val="008C0C92"/>
    <w:rsid w:val="008C1075"/>
    <w:rsid w:val="008C1663"/>
    <w:rsid w:val="008C19B0"/>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5BA"/>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DF"/>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31A"/>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261"/>
    <w:rsid w:val="009322EA"/>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4DD"/>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99A"/>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00"/>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8F9"/>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0C5"/>
    <w:rsid w:val="009A6164"/>
    <w:rsid w:val="009A64B0"/>
    <w:rsid w:val="009A6BE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6EFF"/>
    <w:rsid w:val="009D70A7"/>
    <w:rsid w:val="009D73B6"/>
    <w:rsid w:val="009E01DA"/>
    <w:rsid w:val="009E0366"/>
    <w:rsid w:val="009E0B60"/>
    <w:rsid w:val="009E11C0"/>
    <w:rsid w:val="009E1555"/>
    <w:rsid w:val="009E167D"/>
    <w:rsid w:val="009E1862"/>
    <w:rsid w:val="009E1989"/>
    <w:rsid w:val="009E19C6"/>
    <w:rsid w:val="009E24E6"/>
    <w:rsid w:val="009E28E5"/>
    <w:rsid w:val="009E2D86"/>
    <w:rsid w:val="009E2E65"/>
    <w:rsid w:val="009E30C6"/>
    <w:rsid w:val="009E335F"/>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07"/>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39F"/>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0B6D"/>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17FF8"/>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61B"/>
    <w:rsid w:val="00A267C8"/>
    <w:rsid w:val="00A268AD"/>
    <w:rsid w:val="00A268B5"/>
    <w:rsid w:val="00A268EC"/>
    <w:rsid w:val="00A26E7B"/>
    <w:rsid w:val="00A26F73"/>
    <w:rsid w:val="00A270C3"/>
    <w:rsid w:val="00A270FE"/>
    <w:rsid w:val="00A2760A"/>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161C"/>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37"/>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73D"/>
    <w:rsid w:val="00AB4936"/>
    <w:rsid w:val="00AB4B64"/>
    <w:rsid w:val="00AB4CE8"/>
    <w:rsid w:val="00AB4D03"/>
    <w:rsid w:val="00AB4D7D"/>
    <w:rsid w:val="00AB51A9"/>
    <w:rsid w:val="00AB53C0"/>
    <w:rsid w:val="00AB54D3"/>
    <w:rsid w:val="00AB5713"/>
    <w:rsid w:val="00AB5961"/>
    <w:rsid w:val="00AB5AA2"/>
    <w:rsid w:val="00AB5C6B"/>
    <w:rsid w:val="00AB62BB"/>
    <w:rsid w:val="00AB654D"/>
    <w:rsid w:val="00AB6919"/>
    <w:rsid w:val="00AB6A5B"/>
    <w:rsid w:val="00AB6B30"/>
    <w:rsid w:val="00AB6BFB"/>
    <w:rsid w:val="00AB7097"/>
    <w:rsid w:val="00AB70EE"/>
    <w:rsid w:val="00AB74CA"/>
    <w:rsid w:val="00AB75FB"/>
    <w:rsid w:val="00AB7A7A"/>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21E"/>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0F"/>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6D44"/>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2C"/>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144"/>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52C"/>
    <w:rsid w:val="00B90243"/>
    <w:rsid w:val="00B9048E"/>
    <w:rsid w:val="00B9063A"/>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2C3"/>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3184"/>
    <w:rsid w:val="00BB31C7"/>
    <w:rsid w:val="00BB32E7"/>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368"/>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45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9B1"/>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3D3"/>
    <w:rsid w:val="00C02E3B"/>
    <w:rsid w:val="00C03162"/>
    <w:rsid w:val="00C03457"/>
    <w:rsid w:val="00C0348E"/>
    <w:rsid w:val="00C03746"/>
    <w:rsid w:val="00C03755"/>
    <w:rsid w:val="00C03A70"/>
    <w:rsid w:val="00C03F1D"/>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5BB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742"/>
    <w:rsid w:val="00C327AC"/>
    <w:rsid w:val="00C32CBA"/>
    <w:rsid w:val="00C332A9"/>
    <w:rsid w:val="00C334F6"/>
    <w:rsid w:val="00C3364A"/>
    <w:rsid w:val="00C33E54"/>
    <w:rsid w:val="00C34091"/>
    <w:rsid w:val="00C346FA"/>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5D7"/>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6A58"/>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3A8"/>
    <w:rsid w:val="00CA0A50"/>
    <w:rsid w:val="00CA0E8A"/>
    <w:rsid w:val="00CA1A18"/>
    <w:rsid w:val="00CA1EF9"/>
    <w:rsid w:val="00CA2C4E"/>
    <w:rsid w:val="00CA2CB2"/>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A94"/>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758"/>
    <w:rsid w:val="00D14769"/>
    <w:rsid w:val="00D14A3F"/>
    <w:rsid w:val="00D14C6A"/>
    <w:rsid w:val="00D14D32"/>
    <w:rsid w:val="00D1511B"/>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2BB"/>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BC8"/>
    <w:rsid w:val="00D57CA9"/>
    <w:rsid w:val="00D60125"/>
    <w:rsid w:val="00D604C2"/>
    <w:rsid w:val="00D6074C"/>
    <w:rsid w:val="00D60AF5"/>
    <w:rsid w:val="00D60B93"/>
    <w:rsid w:val="00D60EC2"/>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2EC5"/>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2EC"/>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0F4"/>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7E5"/>
    <w:rsid w:val="00DB780D"/>
    <w:rsid w:val="00DB7BF6"/>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5C7"/>
    <w:rsid w:val="00E266F8"/>
    <w:rsid w:val="00E26792"/>
    <w:rsid w:val="00E26905"/>
    <w:rsid w:val="00E26C3A"/>
    <w:rsid w:val="00E270FA"/>
    <w:rsid w:val="00E27269"/>
    <w:rsid w:val="00E2729E"/>
    <w:rsid w:val="00E2748D"/>
    <w:rsid w:val="00E27BF7"/>
    <w:rsid w:val="00E27BFB"/>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57CC4"/>
    <w:rsid w:val="00E60439"/>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256F"/>
    <w:rsid w:val="00EA309A"/>
    <w:rsid w:val="00EA3119"/>
    <w:rsid w:val="00EA3AFC"/>
    <w:rsid w:val="00EA3FC2"/>
    <w:rsid w:val="00EA40E0"/>
    <w:rsid w:val="00EA4239"/>
    <w:rsid w:val="00EA4544"/>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2D30"/>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458"/>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33"/>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0F93"/>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3FB"/>
    <w:rsid w:val="00F067D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39C"/>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BD1"/>
    <w:rsid w:val="00F26C95"/>
    <w:rsid w:val="00F2717A"/>
    <w:rsid w:val="00F27181"/>
    <w:rsid w:val="00F2718A"/>
    <w:rsid w:val="00F27303"/>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970"/>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DF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3A8"/>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D01"/>
    <w:rsid w:val="00F84F5A"/>
    <w:rsid w:val="00F85148"/>
    <w:rsid w:val="00F852D7"/>
    <w:rsid w:val="00F85781"/>
    <w:rsid w:val="00F85871"/>
    <w:rsid w:val="00F86C76"/>
    <w:rsid w:val="00F8731A"/>
    <w:rsid w:val="00F874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CC5"/>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69"/>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3A2"/>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3EC"/>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github.com/woofpool/cardano-private-testnet-setup"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docs.cardano.org/plutus/learn-about-plutu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yperlink" Target="https://web.archive.org/web/20220704234049/https://docs.cardano.org/plutus/eutxo-explainer" TargetMode="External"/><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1.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oter" Target="footer2.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48</Pages>
  <Words>65491</Words>
  <Characters>373302</Characters>
  <Application>Microsoft Office Word</Application>
  <DocSecurity>0</DocSecurity>
  <Lines>3110</Lines>
  <Paragraphs>8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1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821</cp:revision>
  <cp:lastPrinted>2022-05-07T16:23:00Z</cp:lastPrinted>
  <dcterms:created xsi:type="dcterms:W3CDTF">2016-09-08T06:05:00Z</dcterms:created>
  <dcterms:modified xsi:type="dcterms:W3CDTF">2023-06-2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